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FEC5F2" w14:textId="7D206EB7" w:rsidR="001F10EA" w:rsidRPr="002955F8" w:rsidRDefault="008D5CD3" w:rsidP="002955F8">
      <w:pPr>
        <w:ind w:left="360"/>
        <w:jc w:val="center"/>
        <w:rPr>
          <w:b/>
          <w:sz w:val="28"/>
          <w:szCs w:val="28"/>
          <w:lang w:val="de-DE"/>
        </w:rPr>
      </w:pPr>
      <w:r w:rsidRPr="002955F8">
        <w:rPr>
          <w:b/>
          <w:sz w:val="28"/>
          <w:szCs w:val="28"/>
          <w:lang w:val="de-DE"/>
        </w:rPr>
        <w:t>Sainayak Pillarisetty</w:t>
      </w:r>
    </w:p>
    <w:p w14:paraId="60446587" w14:textId="5A8314CA" w:rsidR="002955F8" w:rsidRPr="009A0FA5" w:rsidRDefault="002955F8" w:rsidP="002955F8">
      <w:pPr>
        <w:ind w:left="360"/>
        <w:jc w:val="center"/>
        <w:rPr>
          <w:b/>
          <w:sz w:val="23"/>
          <w:szCs w:val="23"/>
        </w:rPr>
      </w:pPr>
      <w:r w:rsidRPr="009A0FA5">
        <w:rPr>
          <w:b/>
          <w:sz w:val="23"/>
          <w:szCs w:val="23"/>
        </w:rPr>
        <w:t>(Quality Assurance Test Lead</w:t>
      </w:r>
      <w:r w:rsidR="009A0FA5" w:rsidRPr="009A0FA5">
        <w:rPr>
          <w:b/>
          <w:sz w:val="23"/>
          <w:szCs w:val="23"/>
        </w:rPr>
        <w:t>)</w:t>
      </w:r>
    </w:p>
    <w:p w14:paraId="6BDB3BD1" w14:textId="77777777" w:rsidR="002955F8" w:rsidRDefault="002955F8" w:rsidP="002955F8">
      <w:pPr>
        <w:spacing w:line="276" w:lineRule="auto"/>
        <w:ind w:left="360"/>
        <w:jc w:val="both"/>
        <w:rPr>
          <w:b/>
          <w:sz w:val="23"/>
          <w:szCs w:val="23"/>
        </w:rPr>
      </w:pPr>
      <w:bookmarkStart w:id="0" w:name="_GoBack"/>
      <w:bookmarkEnd w:id="0"/>
    </w:p>
    <w:p w14:paraId="3B9F455F" w14:textId="3662CE07" w:rsidR="00B00B07" w:rsidRPr="00CE0DAF" w:rsidRDefault="001A631C" w:rsidP="002955F8">
      <w:pPr>
        <w:spacing w:after="120" w:line="276" w:lineRule="auto"/>
        <w:ind w:left="360"/>
        <w:jc w:val="both"/>
        <w:rPr>
          <w:b/>
          <w:u w:val="single"/>
        </w:rPr>
      </w:pPr>
      <w:r w:rsidRPr="00CE0DAF">
        <w:rPr>
          <w:b/>
          <w:u w:val="single"/>
        </w:rPr>
        <w:t>EXPERIENCE SUMMARY</w:t>
      </w:r>
      <w:r w:rsidR="00992D00" w:rsidRPr="00CE0DAF">
        <w:rPr>
          <w:b/>
          <w:u w:val="single"/>
        </w:rPr>
        <w:t>:</w:t>
      </w:r>
    </w:p>
    <w:p w14:paraId="5EA7A54E" w14:textId="1D96D166" w:rsidR="008D5CD3" w:rsidRPr="00CE0DAF" w:rsidRDefault="003228A7" w:rsidP="001E6684">
      <w:pPr>
        <w:numPr>
          <w:ilvl w:val="0"/>
          <w:numId w:val="31"/>
        </w:numPr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Cultured IT Software Test </w:t>
      </w:r>
      <w:r w:rsidR="008D5CD3" w:rsidRPr="00CE0DAF">
        <w:rPr>
          <w:sz w:val="22"/>
          <w:szCs w:val="22"/>
        </w:rPr>
        <w:t>professional with 1</w:t>
      </w:r>
      <w:r w:rsidR="00627B1E" w:rsidRPr="00CE0DAF">
        <w:rPr>
          <w:sz w:val="22"/>
          <w:szCs w:val="22"/>
        </w:rPr>
        <w:t>6</w:t>
      </w:r>
      <w:r w:rsidR="008D5CD3" w:rsidRPr="00CE0DAF">
        <w:rPr>
          <w:sz w:val="22"/>
          <w:szCs w:val="22"/>
        </w:rPr>
        <w:t xml:space="preserve">+ years of IT Experience </w:t>
      </w:r>
      <w:r w:rsidR="002955F8" w:rsidRPr="00CE0DAF">
        <w:rPr>
          <w:sz w:val="22"/>
          <w:szCs w:val="22"/>
        </w:rPr>
        <w:t>including as</w:t>
      </w:r>
      <w:r w:rsidR="008D5CD3" w:rsidRPr="00CE0DAF">
        <w:rPr>
          <w:sz w:val="22"/>
          <w:szCs w:val="22"/>
        </w:rPr>
        <w:t xml:space="preserve"> </w:t>
      </w:r>
      <w:r w:rsidR="008D5CD3" w:rsidRPr="00CE0DAF">
        <w:rPr>
          <w:b/>
          <w:bCs/>
          <w:sz w:val="22"/>
          <w:szCs w:val="22"/>
        </w:rPr>
        <w:t>Software</w:t>
      </w:r>
      <w:r w:rsidR="008D5CD3" w:rsidRPr="00CE0DAF">
        <w:rPr>
          <w:sz w:val="22"/>
          <w:szCs w:val="22"/>
        </w:rPr>
        <w:t xml:space="preserve"> </w:t>
      </w:r>
      <w:r w:rsidR="008D5CD3" w:rsidRPr="00CE0DAF">
        <w:rPr>
          <w:b/>
          <w:bCs/>
          <w:sz w:val="22"/>
          <w:szCs w:val="22"/>
        </w:rPr>
        <w:t>QA Lead/Automation</w:t>
      </w:r>
      <w:r w:rsidR="008D5CD3" w:rsidRPr="00CE0DAF">
        <w:rPr>
          <w:sz w:val="22"/>
          <w:szCs w:val="22"/>
        </w:rPr>
        <w:t xml:space="preserve"> (</w:t>
      </w:r>
      <w:r w:rsidR="00627B1E" w:rsidRPr="00CE0DAF">
        <w:rPr>
          <w:sz w:val="22"/>
          <w:szCs w:val="22"/>
        </w:rPr>
        <w:t>7</w:t>
      </w:r>
      <w:r w:rsidR="008D5CD3" w:rsidRPr="00CE0DAF">
        <w:rPr>
          <w:sz w:val="22"/>
          <w:szCs w:val="22"/>
        </w:rPr>
        <w:t xml:space="preserve"> years)</w:t>
      </w:r>
      <w:r w:rsidR="002955F8" w:rsidRPr="00CE0DAF">
        <w:rPr>
          <w:sz w:val="22"/>
          <w:szCs w:val="22"/>
        </w:rPr>
        <w:t xml:space="preserve"> and</w:t>
      </w:r>
      <w:r w:rsidR="008D5CD3" w:rsidRPr="00CE0DAF">
        <w:rPr>
          <w:sz w:val="22"/>
          <w:szCs w:val="22"/>
        </w:rPr>
        <w:t xml:space="preserve"> </w:t>
      </w:r>
      <w:r w:rsidR="008D5CD3" w:rsidRPr="00CE0DAF">
        <w:rPr>
          <w:b/>
          <w:bCs/>
          <w:sz w:val="22"/>
          <w:szCs w:val="22"/>
        </w:rPr>
        <w:t>QA Engineer</w:t>
      </w:r>
      <w:r w:rsidR="008D5CD3" w:rsidRPr="00CE0DAF">
        <w:rPr>
          <w:sz w:val="22"/>
          <w:szCs w:val="22"/>
        </w:rPr>
        <w:t xml:space="preserve"> (</w:t>
      </w:r>
      <w:r w:rsidR="00627B1E" w:rsidRPr="00CE0DAF">
        <w:rPr>
          <w:sz w:val="22"/>
          <w:szCs w:val="22"/>
        </w:rPr>
        <w:t>9</w:t>
      </w:r>
      <w:r w:rsidR="008D5CD3" w:rsidRPr="00CE0DAF">
        <w:rPr>
          <w:sz w:val="22"/>
          <w:szCs w:val="22"/>
        </w:rPr>
        <w:t xml:space="preserve"> years).</w:t>
      </w:r>
    </w:p>
    <w:p w14:paraId="3FCD3265" w14:textId="69DC70A3" w:rsidR="00D02673" w:rsidRPr="00CE0DAF" w:rsidRDefault="000C18A3" w:rsidP="001E6684">
      <w:pPr>
        <w:numPr>
          <w:ilvl w:val="0"/>
          <w:numId w:val="31"/>
        </w:numPr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Lead</w:t>
      </w:r>
      <w:r w:rsidR="001E6684">
        <w:rPr>
          <w:sz w:val="22"/>
          <w:szCs w:val="22"/>
        </w:rPr>
        <w:t>/</w:t>
      </w:r>
      <w:r w:rsidR="00D10818" w:rsidRPr="00CE0DAF">
        <w:rPr>
          <w:sz w:val="22"/>
          <w:szCs w:val="22"/>
        </w:rPr>
        <w:t>mentor</w:t>
      </w:r>
      <w:r w:rsidR="001E6684">
        <w:rPr>
          <w:sz w:val="22"/>
          <w:szCs w:val="22"/>
        </w:rPr>
        <w:t xml:space="preserve"> </w:t>
      </w:r>
      <w:r w:rsidRPr="00CE0DAF">
        <w:rPr>
          <w:sz w:val="22"/>
          <w:szCs w:val="22"/>
        </w:rPr>
        <w:t>team</w:t>
      </w:r>
      <w:r w:rsidR="00D02673" w:rsidRPr="00CE0DAF">
        <w:rPr>
          <w:sz w:val="22"/>
          <w:szCs w:val="22"/>
        </w:rPr>
        <w:t>, handle different challenges</w:t>
      </w:r>
      <w:r w:rsidR="001E6684">
        <w:rPr>
          <w:sz w:val="22"/>
          <w:szCs w:val="22"/>
        </w:rPr>
        <w:t>,</w:t>
      </w:r>
      <w:r w:rsidR="00D02673" w:rsidRPr="00CE0DAF">
        <w:rPr>
          <w:sz w:val="22"/>
          <w:szCs w:val="22"/>
        </w:rPr>
        <w:t xml:space="preserve"> identif</w:t>
      </w:r>
      <w:r w:rsidR="001E6684">
        <w:rPr>
          <w:sz w:val="22"/>
          <w:szCs w:val="22"/>
        </w:rPr>
        <w:t>y</w:t>
      </w:r>
      <w:r w:rsidR="00D02673" w:rsidRPr="00CE0DAF">
        <w:rPr>
          <w:sz w:val="22"/>
          <w:szCs w:val="22"/>
        </w:rPr>
        <w:t xml:space="preserve"> improvement changes regarding key processes</w:t>
      </w:r>
      <w:r w:rsidR="006632AB" w:rsidRPr="00CE0DAF">
        <w:rPr>
          <w:sz w:val="22"/>
          <w:szCs w:val="22"/>
        </w:rPr>
        <w:t>.</w:t>
      </w:r>
    </w:p>
    <w:p w14:paraId="73D8FCC4" w14:textId="1ABCC93E" w:rsidR="004B01B1" w:rsidRPr="00CE0DAF" w:rsidRDefault="004B01B1" w:rsidP="001E6684">
      <w:pPr>
        <w:numPr>
          <w:ilvl w:val="0"/>
          <w:numId w:val="31"/>
        </w:numPr>
        <w:spacing w:line="276" w:lineRule="auto"/>
        <w:jc w:val="both"/>
        <w:rPr>
          <w:b/>
          <w:bCs/>
          <w:sz w:val="22"/>
          <w:szCs w:val="22"/>
        </w:rPr>
      </w:pPr>
      <w:r w:rsidRPr="00CE0DAF">
        <w:rPr>
          <w:sz w:val="22"/>
          <w:szCs w:val="22"/>
        </w:rPr>
        <w:t xml:space="preserve">6+ yrs. </w:t>
      </w:r>
      <w:r w:rsidRPr="00CE0DAF">
        <w:rPr>
          <w:b/>
          <w:bCs/>
          <w:sz w:val="22"/>
          <w:szCs w:val="22"/>
        </w:rPr>
        <w:t xml:space="preserve">in Testing Pega </w:t>
      </w:r>
      <w:r w:rsidR="00692531" w:rsidRPr="00CE0DAF">
        <w:rPr>
          <w:sz w:val="22"/>
          <w:szCs w:val="22"/>
        </w:rPr>
        <w:t>and in</w:t>
      </w:r>
      <w:r w:rsidR="00692531" w:rsidRPr="00CE0DAF">
        <w:rPr>
          <w:b/>
          <w:bCs/>
          <w:sz w:val="22"/>
          <w:szCs w:val="22"/>
        </w:rPr>
        <w:t xml:space="preserve"> Sales Force Application(s).</w:t>
      </w:r>
    </w:p>
    <w:p w14:paraId="189757A6" w14:textId="49EC338C" w:rsidR="00135B3F" w:rsidRPr="00CE0DAF" w:rsidRDefault="00135B3F" w:rsidP="001E6684">
      <w:pPr>
        <w:numPr>
          <w:ilvl w:val="0"/>
          <w:numId w:val="31"/>
        </w:numPr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Collaborate and coordinate with developers and subject matter experts to establish the</w:t>
      </w:r>
      <w:r w:rsidR="007C0CFB" w:rsidRPr="00CE0DAF">
        <w:rPr>
          <w:sz w:val="22"/>
          <w:szCs w:val="22"/>
        </w:rPr>
        <w:t xml:space="preserve"> </w:t>
      </w:r>
      <w:r w:rsidRPr="00CE0DAF">
        <w:rPr>
          <w:sz w:val="22"/>
          <w:szCs w:val="22"/>
        </w:rPr>
        <w:t>technical vision and analyze tradeoffs between usability and performance needs.</w:t>
      </w:r>
      <w:r w:rsidR="00AD413A" w:rsidRPr="00CE0DAF">
        <w:rPr>
          <w:sz w:val="22"/>
          <w:szCs w:val="22"/>
          <w:highlight w:val="yellow"/>
        </w:rPr>
        <w:t xml:space="preserve"> </w:t>
      </w:r>
    </w:p>
    <w:p w14:paraId="05825D47" w14:textId="33393A6B" w:rsidR="009C12BD" w:rsidRPr="00CE0DAF" w:rsidRDefault="009C12BD" w:rsidP="001E6684">
      <w:pPr>
        <w:numPr>
          <w:ilvl w:val="0"/>
          <w:numId w:val="31"/>
        </w:numPr>
        <w:spacing w:line="276" w:lineRule="auto"/>
        <w:jc w:val="both"/>
        <w:rPr>
          <w:b/>
          <w:bCs/>
          <w:sz w:val="22"/>
          <w:szCs w:val="22"/>
        </w:rPr>
      </w:pPr>
      <w:r w:rsidRPr="00CE0DAF">
        <w:rPr>
          <w:sz w:val="22"/>
          <w:szCs w:val="22"/>
        </w:rPr>
        <w:t xml:space="preserve">Developed Robust Automation suites using </w:t>
      </w:r>
      <w:r w:rsidR="00CF5977" w:rsidRPr="00CE0DAF">
        <w:rPr>
          <w:sz w:val="22"/>
          <w:szCs w:val="22"/>
        </w:rPr>
        <w:t xml:space="preserve">MicroFocus </w:t>
      </w:r>
      <w:r w:rsidRPr="00CE0DAF">
        <w:rPr>
          <w:sz w:val="22"/>
          <w:szCs w:val="22"/>
        </w:rPr>
        <w:t xml:space="preserve">Unified Functional Testing </w:t>
      </w:r>
      <w:r w:rsidR="007807B6" w:rsidRPr="00CE0DAF">
        <w:rPr>
          <w:sz w:val="22"/>
          <w:szCs w:val="22"/>
        </w:rPr>
        <w:t xml:space="preserve">12.05 &amp; </w:t>
      </w:r>
      <w:r w:rsidR="00370893" w:rsidRPr="00CE0DAF">
        <w:rPr>
          <w:sz w:val="22"/>
          <w:szCs w:val="22"/>
        </w:rPr>
        <w:t>15.02.</w:t>
      </w:r>
    </w:p>
    <w:p w14:paraId="781C8D67" w14:textId="435AAE5F" w:rsidR="00A435D5" w:rsidRPr="00CE0DAF" w:rsidRDefault="00A435D5" w:rsidP="001E6684">
      <w:pPr>
        <w:numPr>
          <w:ilvl w:val="0"/>
          <w:numId w:val="31"/>
        </w:numPr>
        <w:spacing w:line="276" w:lineRule="auto"/>
        <w:jc w:val="both"/>
        <w:rPr>
          <w:b/>
          <w:bCs/>
          <w:sz w:val="22"/>
          <w:szCs w:val="22"/>
        </w:rPr>
      </w:pPr>
      <w:r w:rsidRPr="00CE0DAF">
        <w:rPr>
          <w:sz w:val="22"/>
          <w:szCs w:val="22"/>
        </w:rPr>
        <w:t>Experience in Descriptive Programming using UFT</w:t>
      </w:r>
      <w:r w:rsidR="000A3EE8" w:rsidRPr="00CE0DAF">
        <w:rPr>
          <w:sz w:val="22"/>
          <w:szCs w:val="22"/>
        </w:rPr>
        <w:t xml:space="preserve"> One</w:t>
      </w:r>
      <w:r w:rsidRPr="00CE0DAF">
        <w:rPr>
          <w:sz w:val="22"/>
          <w:szCs w:val="22"/>
        </w:rPr>
        <w:t>.</w:t>
      </w:r>
    </w:p>
    <w:p w14:paraId="27CC565F" w14:textId="0E667919" w:rsidR="00A435D5" w:rsidRPr="00CE0DAF" w:rsidRDefault="00A435D5" w:rsidP="001E6684">
      <w:pPr>
        <w:numPr>
          <w:ilvl w:val="0"/>
          <w:numId w:val="31"/>
        </w:numPr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Good Exposure in using </w:t>
      </w:r>
      <w:r w:rsidR="008B2497" w:rsidRPr="00CE0DAF">
        <w:rPr>
          <w:sz w:val="22"/>
          <w:szCs w:val="22"/>
        </w:rPr>
        <w:t>UFT</w:t>
      </w:r>
      <w:r w:rsidRPr="00CE0DAF">
        <w:rPr>
          <w:sz w:val="22"/>
          <w:szCs w:val="22"/>
        </w:rPr>
        <w:t xml:space="preserve"> Integrated </w:t>
      </w:r>
      <w:r w:rsidR="00B00A13" w:rsidRPr="00CE0DAF">
        <w:rPr>
          <w:sz w:val="22"/>
          <w:szCs w:val="22"/>
        </w:rPr>
        <w:t>Environment (</w:t>
      </w:r>
      <w:r w:rsidRPr="00CE0DAF">
        <w:rPr>
          <w:sz w:val="22"/>
          <w:szCs w:val="22"/>
        </w:rPr>
        <w:t>Step Generator, Synchronization, Actions, Recovery Scenarios and Methods etc.)</w:t>
      </w:r>
    </w:p>
    <w:p w14:paraId="607D842A" w14:textId="2DFD26C0" w:rsidR="008D5CD3" w:rsidRPr="00CE0DAF" w:rsidRDefault="008D5CD3" w:rsidP="001E6684">
      <w:pPr>
        <w:numPr>
          <w:ilvl w:val="0"/>
          <w:numId w:val="31"/>
        </w:numPr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Expertise in the following Proprietary </w:t>
      </w:r>
      <w:r w:rsidRPr="00CE0DAF">
        <w:rPr>
          <w:b/>
          <w:bCs/>
          <w:sz w:val="22"/>
          <w:szCs w:val="22"/>
        </w:rPr>
        <w:t>Tools</w:t>
      </w:r>
      <w:r w:rsidRPr="00CE0DAF">
        <w:rPr>
          <w:sz w:val="22"/>
          <w:szCs w:val="22"/>
        </w:rPr>
        <w:t>/</w:t>
      </w:r>
      <w:r w:rsidRPr="00CE0DAF">
        <w:rPr>
          <w:b/>
          <w:bCs/>
          <w:sz w:val="22"/>
          <w:szCs w:val="22"/>
        </w:rPr>
        <w:t>Frameworks</w:t>
      </w:r>
      <w:r w:rsidRPr="00CE0DAF">
        <w:rPr>
          <w:sz w:val="22"/>
          <w:szCs w:val="22"/>
        </w:rPr>
        <w:t xml:space="preserve"> used in the project: </w:t>
      </w:r>
      <w:r w:rsidRPr="00CE0DAF">
        <w:rPr>
          <w:b/>
          <w:bCs/>
          <w:sz w:val="22"/>
          <w:szCs w:val="22"/>
        </w:rPr>
        <w:t>Selenium</w:t>
      </w:r>
      <w:r w:rsidRPr="00CE0DAF">
        <w:rPr>
          <w:sz w:val="22"/>
          <w:szCs w:val="22"/>
        </w:rPr>
        <w:t xml:space="preserve"> WebDriver with Java, BDD with </w:t>
      </w:r>
      <w:r w:rsidRPr="00CE0DAF">
        <w:rPr>
          <w:b/>
          <w:bCs/>
          <w:sz w:val="22"/>
          <w:szCs w:val="22"/>
        </w:rPr>
        <w:t>Cucumber</w:t>
      </w:r>
      <w:r w:rsidRPr="00CE0DAF">
        <w:rPr>
          <w:sz w:val="22"/>
          <w:szCs w:val="22"/>
        </w:rPr>
        <w:t xml:space="preserve">, </w:t>
      </w:r>
      <w:r w:rsidRPr="00CE0DAF">
        <w:rPr>
          <w:b/>
          <w:bCs/>
          <w:sz w:val="22"/>
          <w:szCs w:val="22"/>
        </w:rPr>
        <w:t>Java</w:t>
      </w:r>
      <w:r w:rsidRPr="00CE0DAF">
        <w:rPr>
          <w:sz w:val="22"/>
          <w:szCs w:val="22"/>
        </w:rPr>
        <w:t xml:space="preserve">, Jira, </w:t>
      </w:r>
      <w:r w:rsidR="003D70FB" w:rsidRPr="00CE0DAF">
        <w:rPr>
          <w:sz w:val="22"/>
          <w:szCs w:val="22"/>
        </w:rPr>
        <w:t>B</w:t>
      </w:r>
      <w:r w:rsidRPr="00CE0DAF">
        <w:rPr>
          <w:sz w:val="22"/>
          <w:szCs w:val="22"/>
        </w:rPr>
        <w:t>itbucket</w:t>
      </w:r>
      <w:r w:rsidR="002549A4" w:rsidRPr="00CE0DAF">
        <w:rPr>
          <w:sz w:val="22"/>
          <w:szCs w:val="22"/>
        </w:rPr>
        <w:t>,</w:t>
      </w:r>
      <w:r w:rsidRPr="00CE0DAF">
        <w:rPr>
          <w:sz w:val="22"/>
          <w:szCs w:val="22"/>
        </w:rPr>
        <w:t xml:space="preserve"> Confluence, </w:t>
      </w:r>
      <w:r w:rsidR="007B52B0" w:rsidRPr="00CE0DAF">
        <w:rPr>
          <w:sz w:val="22"/>
          <w:szCs w:val="22"/>
        </w:rPr>
        <w:t xml:space="preserve">Micro Focus </w:t>
      </w:r>
      <w:r w:rsidR="0027203A" w:rsidRPr="00CE0DAF">
        <w:rPr>
          <w:sz w:val="22"/>
          <w:szCs w:val="22"/>
        </w:rPr>
        <w:t>ALM (</w:t>
      </w:r>
      <w:r w:rsidRPr="00CE0DAF">
        <w:rPr>
          <w:sz w:val="22"/>
          <w:szCs w:val="22"/>
        </w:rPr>
        <w:t>HP Quality Center</w:t>
      </w:r>
      <w:r w:rsidR="007B52B0" w:rsidRPr="00CE0DAF">
        <w:rPr>
          <w:sz w:val="22"/>
          <w:szCs w:val="22"/>
        </w:rPr>
        <w:t>)</w:t>
      </w:r>
      <w:r w:rsidRPr="00CE0DAF">
        <w:rPr>
          <w:sz w:val="22"/>
          <w:szCs w:val="22"/>
        </w:rPr>
        <w:t xml:space="preserve">, </w:t>
      </w:r>
      <w:r w:rsidRPr="00CE0DAF">
        <w:rPr>
          <w:b/>
          <w:bCs/>
          <w:sz w:val="22"/>
          <w:szCs w:val="22"/>
        </w:rPr>
        <w:t>TestNG</w:t>
      </w:r>
      <w:r w:rsidRPr="00CE0DAF">
        <w:rPr>
          <w:sz w:val="22"/>
          <w:szCs w:val="22"/>
        </w:rPr>
        <w:t xml:space="preserve"> Extent Reports and Report Portal.</w:t>
      </w:r>
    </w:p>
    <w:p w14:paraId="4A442F80" w14:textId="7949FA3D" w:rsidR="008D5CD3" w:rsidRPr="00CE0DAF" w:rsidRDefault="008D5CD3" w:rsidP="001E6684">
      <w:pPr>
        <w:numPr>
          <w:ilvl w:val="0"/>
          <w:numId w:val="31"/>
        </w:numPr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Very good experience in developing </w:t>
      </w:r>
      <w:r w:rsidR="00A9731D" w:rsidRPr="00CE0DAF">
        <w:rPr>
          <w:b/>
          <w:bCs/>
          <w:sz w:val="22"/>
          <w:szCs w:val="22"/>
        </w:rPr>
        <w:t>Automation</w:t>
      </w:r>
      <w:r w:rsidR="00A9731D" w:rsidRPr="00CE0DAF">
        <w:rPr>
          <w:sz w:val="22"/>
          <w:szCs w:val="22"/>
        </w:rPr>
        <w:t xml:space="preserve"> Framework </w:t>
      </w:r>
      <w:r w:rsidRPr="00CE0DAF">
        <w:rPr>
          <w:sz w:val="22"/>
          <w:szCs w:val="22"/>
        </w:rPr>
        <w:t xml:space="preserve">with Page </w:t>
      </w:r>
      <w:r w:rsidRPr="00CE0DAF">
        <w:rPr>
          <w:b/>
          <w:bCs/>
          <w:sz w:val="22"/>
          <w:szCs w:val="22"/>
        </w:rPr>
        <w:t>Object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model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design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pattern</w:t>
      </w:r>
      <w:r w:rsidRPr="00CE0DAF">
        <w:rPr>
          <w:sz w:val="22"/>
          <w:szCs w:val="22"/>
        </w:rPr>
        <w:t xml:space="preserve"> </w:t>
      </w:r>
      <w:r w:rsidR="002955F8" w:rsidRPr="00CE0DAF">
        <w:rPr>
          <w:sz w:val="22"/>
          <w:szCs w:val="22"/>
        </w:rPr>
        <w:t>as well as</w:t>
      </w:r>
      <w:r w:rsidRPr="00CE0DAF">
        <w:rPr>
          <w:sz w:val="22"/>
          <w:szCs w:val="22"/>
        </w:rPr>
        <w:t xml:space="preserve"> develop, </w:t>
      </w:r>
      <w:r w:rsidR="00E211D9" w:rsidRPr="00CE0DAF">
        <w:rPr>
          <w:sz w:val="22"/>
          <w:szCs w:val="22"/>
        </w:rPr>
        <w:t>execut</w:t>
      </w:r>
      <w:r w:rsidR="002955F8" w:rsidRPr="00CE0DAF">
        <w:rPr>
          <w:sz w:val="22"/>
          <w:szCs w:val="22"/>
        </w:rPr>
        <w:t>e</w:t>
      </w:r>
      <w:r w:rsidR="00E211D9" w:rsidRPr="00CE0DAF">
        <w:rPr>
          <w:sz w:val="22"/>
          <w:szCs w:val="22"/>
        </w:rPr>
        <w:t>,</w:t>
      </w:r>
      <w:r w:rsidRPr="00CE0DAF">
        <w:rPr>
          <w:sz w:val="22"/>
          <w:szCs w:val="22"/>
        </w:rPr>
        <w:t xml:space="preserve"> maintain </w:t>
      </w:r>
      <w:r w:rsidRPr="00CE0DAF">
        <w:rPr>
          <w:b/>
          <w:bCs/>
          <w:sz w:val="22"/>
          <w:szCs w:val="22"/>
        </w:rPr>
        <w:t>automation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testing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script</w:t>
      </w:r>
      <w:r w:rsidRPr="00CE0DAF">
        <w:rPr>
          <w:sz w:val="22"/>
          <w:szCs w:val="22"/>
        </w:rPr>
        <w:t xml:space="preserve"> with Selenium WebDriver</w:t>
      </w:r>
      <w:r w:rsidR="002955F8" w:rsidRPr="00CE0DAF">
        <w:rPr>
          <w:sz w:val="22"/>
          <w:szCs w:val="22"/>
        </w:rPr>
        <w:t>.</w:t>
      </w:r>
    </w:p>
    <w:p w14:paraId="34DF1F16" w14:textId="2D0851DC" w:rsidR="008D5CD3" w:rsidRPr="00CE0DAF" w:rsidRDefault="008D5CD3" w:rsidP="001E6684">
      <w:pPr>
        <w:numPr>
          <w:ilvl w:val="0"/>
          <w:numId w:val="31"/>
        </w:numPr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Very good understanding of various </w:t>
      </w:r>
      <w:r w:rsidR="00A9731D" w:rsidRPr="00CE0DAF">
        <w:rPr>
          <w:b/>
          <w:bCs/>
          <w:sz w:val="22"/>
          <w:szCs w:val="22"/>
        </w:rPr>
        <w:t>Automation</w:t>
      </w:r>
      <w:r w:rsidR="00A9731D"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framework</w:t>
      </w:r>
      <w:r w:rsidRPr="00CE0DAF">
        <w:rPr>
          <w:sz w:val="22"/>
          <w:szCs w:val="22"/>
        </w:rPr>
        <w:t xml:space="preserve"> approaches like </w:t>
      </w:r>
      <w:r w:rsidRPr="00CE0DAF">
        <w:rPr>
          <w:b/>
          <w:bCs/>
          <w:sz w:val="22"/>
          <w:szCs w:val="22"/>
        </w:rPr>
        <w:t>data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driven</w:t>
      </w:r>
      <w:r w:rsidRPr="00CE0DAF">
        <w:rPr>
          <w:sz w:val="22"/>
          <w:szCs w:val="22"/>
        </w:rPr>
        <w:t xml:space="preserve"> and </w:t>
      </w:r>
      <w:r w:rsidRPr="001E6684">
        <w:rPr>
          <w:b/>
          <w:bCs/>
          <w:sz w:val="22"/>
          <w:szCs w:val="22"/>
        </w:rPr>
        <w:t>hybrid</w:t>
      </w:r>
      <w:r w:rsidRPr="00CE0DAF">
        <w:rPr>
          <w:sz w:val="22"/>
          <w:szCs w:val="22"/>
        </w:rPr>
        <w:t>.</w:t>
      </w:r>
    </w:p>
    <w:p w14:paraId="6EB863CF" w14:textId="5678C521" w:rsidR="008D5CD3" w:rsidRPr="00CE0DAF" w:rsidRDefault="00DE7763" w:rsidP="001E6684">
      <w:pPr>
        <w:numPr>
          <w:ilvl w:val="0"/>
          <w:numId w:val="31"/>
        </w:numPr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Strong </w:t>
      </w:r>
      <w:r w:rsidR="008D5CD3" w:rsidRPr="00CE0DAF">
        <w:rPr>
          <w:sz w:val="22"/>
          <w:szCs w:val="22"/>
        </w:rPr>
        <w:t>Knowledge of X</w:t>
      </w:r>
      <w:r w:rsidR="000C18A3" w:rsidRPr="00CE0DAF">
        <w:rPr>
          <w:sz w:val="22"/>
          <w:szCs w:val="22"/>
        </w:rPr>
        <w:t>-</w:t>
      </w:r>
      <w:r w:rsidR="008D5CD3" w:rsidRPr="00CE0DAF">
        <w:rPr>
          <w:sz w:val="22"/>
          <w:szCs w:val="22"/>
        </w:rPr>
        <w:t>paths and CSS selectors</w:t>
      </w:r>
      <w:r w:rsidR="00AA5D52" w:rsidRPr="00CE0DAF">
        <w:rPr>
          <w:sz w:val="22"/>
          <w:szCs w:val="22"/>
        </w:rPr>
        <w:t>.</w:t>
      </w:r>
    </w:p>
    <w:p w14:paraId="32D9EDB7" w14:textId="08CF2359" w:rsidR="008D5CD3" w:rsidRPr="00CE0DAF" w:rsidRDefault="008D5CD3" w:rsidP="001E6684">
      <w:pPr>
        <w:numPr>
          <w:ilvl w:val="0"/>
          <w:numId w:val="31"/>
        </w:numPr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Experience with </w:t>
      </w:r>
      <w:r w:rsidRPr="00CE0DAF">
        <w:rPr>
          <w:b/>
          <w:bCs/>
          <w:sz w:val="22"/>
          <w:szCs w:val="22"/>
        </w:rPr>
        <w:t>database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concepts</w:t>
      </w:r>
      <w:r w:rsidRPr="00CE0DAF">
        <w:rPr>
          <w:sz w:val="22"/>
          <w:szCs w:val="22"/>
        </w:rPr>
        <w:t xml:space="preserve"> and the ability to analyze and write </w:t>
      </w:r>
      <w:r w:rsidRPr="00CE0DAF">
        <w:rPr>
          <w:b/>
          <w:bCs/>
          <w:sz w:val="22"/>
          <w:szCs w:val="22"/>
        </w:rPr>
        <w:t>SQL</w:t>
      </w:r>
      <w:r w:rsidRPr="00CE0DAF">
        <w:rPr>
          <w:sz w:val="22"/>
          <w:szCs w:val="22"/>
        </w:rPr>
        <w:t xml:space="preserve"> queries.</w:t>
      </w:r>
    </w:p>
    <w:p w14:paraId="6D816683" w14:textId="33DB81BB" w:rsidR="008D5CD3" w:rsidRPr="00CE0DAF" w:rsidRDefault="00C00455" w:rsidP="001E6684">
      <w:pPr>
        <w:numPr>
          <w:ilvl w:val="0"/>
          <w:numId w:val="31"/>
        </w:numPr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Experience </w:t>
      </w:r>
      <w:r w:rsidR="008D5CD3" w:rsidRPr="00CE0DAF">
        <w:rPr>
          <w:sz w:val="22"/>
          <w:szCs w:val="22"/>
        </w:rPr>
        <w:t xml:space="preserve">of </w:t>
      </w:r>
      <w:r w:rsidR="008D5CD3" w:rsidRPr="00CE0DAF">
        <w:rPr>
          <w:b/>
          <w:bCs/>
          <w:sz w:val="22"/>
          <w:szCs w:val="22"/>
        </w:rPr>
        <w:t>API testing</w:t>
      </w:r>
      <w:r w:rsidR="008D5CD3" w:rsidRPr="00CE0DAF">
        <w:rPr>
          <w:sz w:val="22"/>
          <w:szCs w:val="22"/>
        </w:rPr>
        <w:t xml:space="preserve"> using POSTMAN, </w:t>
      </w:r>
      <w:r w:rsidR="008D5CD3" w:rsidRPr="00CE0DAF">
        <w:rPr>
          <w:b/>
          <w:bCs/>
          <w:sz w:val="22"/>
          <w:szCs w:val="22"/>
        </w:rPr>
        <w:t>SOAP UI,</w:t>
      </w:r>
      <w:r w:rsidR="008D5CD3" w:rsidRPr="00CE0DAF">
        <w:rPr>
          <w:sz w:val="22"/>
          <w:szCs w:val="22"/>
        </w:rPr>
        <w:t xml:space="preserve"> </w:t>
      </w:r>
      <w:r w:rsidR="008D5CD3" w:rsidRPr="00CE0DAF">
        <w:rPr>
          <w:b/>
          <w:bCs/>
          <w:sz w:val="22"/>
          <w:szCs w:val="22"/>
        </w:rPr>
        <w:t>SOAP/REST API</w:t>
      </w:r>
      <w:r w:rsidR="0002282E" w:rsidRPr="00CE0DAF">
        <w:rPr>
          <w:b/>
          <w:bCs/>
          <w:sz w:val="22"/>
          <w:szCs w:val="22"/>
        </w:rPr>
        <w:t xml:space="preserve"> &amp; Rest Assured.</w:t>
      </w:r>
    </w:p>
    <w:p w14:paraId="03D4E308" w14:textId="5A1E8A68" w:rsidR="00B00B07" w:rsidRPr="00CE0DAF" w:rsidRDefault="008D5CD3" w:rsidP="001E6684">
      <w:pPr>
        <w:numPr>
          <w:ilvl w:val="0"/>
          <w:numId w:val="31"/>
        </w:numPr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Strong knowledge of Software Development Life Cycle (SDLC) methodologies such as Agile, SCRUM and Waterfall model.</w:t>
      </w:r>
    </w:p>
    <w:p w14:paraId="60B0AB65" w14:textId="755F351A" w:rsidR="004425BB" w:rsidRPr="00CE0DAF" w:rsidRDefault="004425BB" w:rsidP="001E6684">
      <w:pPr>
        <w:numPr>
          <w:ilvl w:val="0"/>
          <w:numId w:val="31"/>
        </w:numPr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Possessed hybrid experience of </w:t>
      </w:r>
      <w:r w:rsidRPr="00CE0DAF">
        <w:rPr>
          <w:b/>
          <w:bCs/>
          <w:sz w:val="22"/>
          <w:szCs w:val="22"/>
        </w:rPr>
        <w:t>Automation</w:t>
      </w:r>
      <w:r w:rsidRPr="00CE0DAF">
        <w:rPr>
          <w:sz w:val="22"/>
          <w:szCs w:val="22"/>
        </w:rPr>
        <w:t xml:space="preserve"> and </w:t>
      </w:r>
      <w:r w:rsidRPr="00CE0DAF">
        <w:rPr>
          <w:b/>
          <w:bCs/>
          <w:sz w:val="22"/>
          <w:szCs w:val="22"/>
        </w:rPr>
        <w:t>Manual Testing</w:t>
      </w:r>
      <w:r w:rsidRPr="00CE0DAF">
        <w:rPr>
          <w:sz w:val="22"/>
          <w:szCs w:val="22"/>
        </w:rPr>
        <w:t xml:space="preserve"> on Branch Applications, acted as an </w:t>
      </w:r>
      <w:r w:rsidR="008F23FC" w:rsidRPr="00CE0DAF">
        <w:rPr>
          <w:b/>
          <w:bCs/>
          <w:sz w:val="22"/>
          <w:szCs w:val="22"/>
        </w:rPr>
        <w:t>Automation</w:t>
      </w:r>
      <w:r w:rsidR="008F23FC"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lead</w:t>
      </w:r>
      <w:r w:rsidRPr="00CE0DAF">
        <w:rPr>
          <w:sz w:val="22"/>
          <w:szCs w:val="22"/>
        </w:rPr>
        <w:t xml:space="preserve"> for the </w:t>
      </w:r>
      <w:r w:rsidR="008F23FC" w:rsidRPr="00CE0DAF">
        <w:rPr>
          <w:b/>
          <w:bCs/>
          <w:sz w:val="22"/>
          <w:szCs w:val="22"/>
        </w:rPr>
        <w:t>Automation</w:t>
      </w:r>
      <w:r w:rsidR="008F23FC"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development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team</w:t>
      </w:r>
      <w:r w:rsidRPr="00CE0DAF">
        <w:rPr>
          <w:sz w:val="22"/>
          <w:szCs w:val="22"/>
        </w:rPr>
        <w:t>.</w:t>
      </w:r>
    </w:p>
    <w:p w14:paraId="1C85DAEA" w14:textId="2FB9231D" w:rsidR="004425BB" w:rsidRPr="00CE0DAF" w:rsidRDefault="004425BB" w:rsidP="001E6684">
      <w:pPr>
        <w:numPr>
          <w:ilvl w:val="0"/>
          <w:numId w:val="31"/>
        </w:numPr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Very good experience in maintaining and updating existing </w:t>
      </w:r>
      <w:r w:rsidRPr="00CE0DAF">
        <w:rPr>
          <w:b/>
          <w:bCs/>
          <w:sz w:val="22"/>
          <w:szCs w:val="22"/>
        </w:rPr>
        <w:t>Automation Framework</w:t>
      </w:r>
      <w:r w:rsidRPr="00CE0DAF">
        <w:rPr>
          <w:sz w:val="22"/>
          <w:szCs w:val="22"/>
        </w:rPr>
        <w:t xml:space="preserve"> utilizing </w:t>
      </w:r>
      <w:r w:rsidR="007B52B0" w:rsidRPr="00CE0DAF">
        <w:rPr>
          <w:sz w:val="22"/>
          <w:szCs w:val="22"/>
        </w:rPr>
        <w:t>MicroFocus UFT</w:t>
      </w:r>
      <w:r w:rsidRPr="00CE0DAF">
        <w:rPr>
          <w:sz w:val="22"/>
          <w:szCs w:val="22"/>
        </w:rPr>
        <w:t xml:space="preserve"> and involved in </w:t>
      </w:r>
      <w:r w:rsidRPr="00CE0DAF">
        <w:rPr>
          <w:b/>
          <w:bCs/>
          <w:sz w:val="22"/>
          <w:szCs w:val="22"/>
        </w:rPr>
        <w:t>Automation</w:t>
      </w:r>
      <w:r w:rsidRPr="00CE0DAF">
        <w:rPr>
          <w:sz w:val="22"/>
          <w:szCs w:val="22"/>
        </w:rPr>
        <w:t xml:space="preserve"> regression script execution of various releases.</w:t>
      </w:r>
    </w:p>
    <w:p w14:paraId="102D895C" w14:textId="70A5C57F" w:rsidR="00AA51AC" w:rsidRPr="00CE0DAF" w:rsidRDefault="00AA51AC" w:rsidP="001E6684">
      <w:pPr>
        <w:numPr>
          <w:ilvl w:val="0"/>
          <w:numId w:val="31"/>
        </w:numPr>
        <w:spacing w:after="120"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1+</w:t>
      </w:r>
      <w:r w:rsidR="00D10818" w:rsidRPr="00CE0DAF">
        <w:rPr>
          <w:sz w:val="22"/>
          <w:szCs w:val="22"/>
        </w:rPr>
        <w:t xml:space="preserve"> </w:t>
      </w:r>
      <w:r w:rsidR="00290E79" w:rsidRPr="00CE0DAF">
        <w:rPr>
          <w:sz w:val="22"/>
          <w:szCs w:val="22"/>
        </w:rPr>
        <w:t>yrs.</w:t>
      </w:r>
      <w:r w:rsidRPr="00CE0DAF">
        <w:rPr>
          <w:sz w:val="22"/>
          <w:szCs w:val="22"/>
        </w:rPr>
        <w:t xml:space="preserve"> of experience on </w:t>
      </w:r>
      <w:r w:rsidRPr="00CE0DAF">
        <w:rPr>
          <w:b/>
          <w:bCs/>
          <w:sz w:val="22"/>
          <w:szCs w:val="22"/>
        </w:rPr>
        <w:t xml:space="preserve">CONFORMIQ </w:t>
      </w:r>
      <w:r w:rsidRPr="00CE0DAF">
        <w:rPr>
          <w:sz w:val="22"/>
          <w:szCs w:val="22"/>
        </w:rPr>
        <w:t>Tool</w:t>
      </w:r>
      <w:r w:rsidR="00D10818" w:rsidRPr="00CE0DAF">
        <w:rPr>
          <w:sz w:val="22"/>
          <w:szCs w:val="22"/>
        </w:rPr>
        <w:t>.</w:t>
      </w:r>
    </w:p>
    <w:p w14:paraId="4AF8688D" w14:textId="7E3C7AA3" w:rsidR="00B00B07" w:rsidRPr="001E6684" w:rsidRDefault="00B00B07" w:rsidP="001E6684">
      <w:pPr>
        <w:spacing w:after="120" w:line="276" w:lineRule="auto"/>
        <w:ind w:left="360" w:hanging="450"/>
        <w:jc w:val="both"/>
        <w:rPr>
          <w:b/>
          <w:u w:val="single"/>
        </w:rPr>
      </w:pPr>
      <w:r w:rsidRPr="001E6684">
        <w:rPr>
          <w:b/>
          <w:u w:val="single"/>
        </w:rPr>
        <w:t>TECHNICAL SKILLS</w:t>
      </w:r>
      <w:r w:rsidR="002955F8" w:rsidRPr="001E6684">
        <w:rPr>
          <w:b/>
          <w:u w:val="single"/>
        </w:rPr>
        <w:t>:</w:t>
      </w:r>
    </w:p>
    <w:tbl>
      <w:tblPr>
        <w:tblW w:w="4867" w:type="pct"/>
        <w:tblInd w:w="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00"/>
        <w:gridCol w:w="6997"/>
      </w:tblGrid>
      <w:tr w:rsidR="00B00B07" w:rsidRPr="00CE0DAF" w14:paraId="32B31E0F" w14:textId="77777777" w:rsidTr="001E6684">
        <w:tc>
          <w:tcPr>
            <w:tcW w:w="1392" w:type="pct"/>
          </w:tcPr>
          <w:p w14:paraId="36CFBC78" w14:textId="663DEFF7" w:rsidR="00B00B07" w:rsidRPr="00CE0DAF" w:rsidRDefault="008D5CD3" w:rsidP="001E6684">
            <w:pPr>
              <w:spacing w:line="276" w:lineRule="auto"/>
              <w:ind w:left="73"/>
              <w:rPr>
                <w:b/>
                <w:sz w:val="22"/>
                <w:szCs w:val="22"/>
              </w:rPr>
            </w:pPr>
            <w:r w:rsidRPr="00CE0DAF">
              <w:rPr>
                <w:b/>
                <w:sz w:val="22"/>
                <w:szCs w:val="22"/>
              </w:rPr>
              <w:t>Automation Tools and Frameworks</w:t>
            </w:r>
          </w:p>
        </w:tc>
        <w:tc>
          <w:tcPr>
            <w:tcW w:w="3608" w:type="pct"/>
          </w:tcPr>
          <w:p w14:paraId="5A7E19DD" w14:textId="60A765C0" w:rsidR="00B00B07" w:rsidRPr="00CE0DAF" w:rsidRDefault="008D5CD3" w:rsidP="002955F8">
            <w:pPr>
              <w:spacing w:line="276" w:lineRule="auto"/>
              <w:ind w:left="360"/>
              <w:jc w:val="both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 xml:space="preserve">HP Quality Center, QTP 11.0, UFT 12, </w:t>
            </w:r>
            <w:r w:rsidR="00E81F8F" w:rsidRPr="00CE0DAF">
              <w:rPr>
                <w:bCs/>
                <w:sz w:val="22"/>
                <w:szCs w:val="22"/>
              </w:rPr>
              <w:t>12.5,</w:t>
            </w:r>
            <w:r w:rsidR="00177FCE" w:rsidRPr="00CE0DAF">
              <w:rPr>
                <w:bCs/>
                <w:sz w:val="22"/>
                <w:szCs w:val="22"/>
              </w:rPr>
              <w:t xml:space="preserve"> 15.02</w:t>
            </w:r>
            <w:r w:rsidR="00AB5382" w:rsidRPr="00CE0DAF">
              <w:rPr>
                <w:bCs/>
                <w:sz w:val="22"/>
                <w:szCs w:val="22"/>
              </w:rPr>
              <w:t>,</w:t>
            </w:r>
            <w:r w:rsidR="00E81F8F" w:rsidRPr="00CE0DAF">
              <w:rPr>
                <w:bCs/>
                <w:sz w:val="22"/>
                <w:szCs w:val="22"/>
              </w:rPr>
              <w:t xml:space="preserve"> </w:t>
            </w:r>
            <w:r w:rsidRPr="00CE0DAF">
              <w:rPr>
                <w:bCs/>
                <w:sz w:val="22"/>
                <w:szCs w:val="22"/>
              </w:rPr>
              <w:t>Selenium Web Driver, HP UFT, VB Script, Java, Cucumber, TestNG, Maven</w:t>
            </w:r>
          </w:p>
        </w:tc>
      </w:tr>
      <w:tr w:rsidR="00B00B07" w:rsidRPr="00CE0DAF" w14:paraId="70AC4B0C" w14:textId="77777777" w:rsidTr="001E6684">
        <w:tc>
          <w:tcPr>
            <w:tcW w:w="1392" w:type="pct"/>
          </w:tcPr>
          <w:p w14:paraId="1C94F912" w14:textId="1417C611" w:rsidR="00B00B07" w:rsidRPr="00CE0DAF" w:rsidRDefault="008D5CD3" w:rsidP="001E6684">
            <w:pPr>
              <w:spacing w:line="276" w:lineRule="auto"/>
              <w:ind w:left="73"/>
              <w:rPr>
                <w:b/>
                <w:sz w:val="22"/>
                <w:szCs w:val="22"/>
              </w:rPr>
            </w:pPr>
            <w:r w:rsidRPr="00CE0DAF">
              <w:rPr>
                <w:b/>
                <w:sz w:val="22"/>
                <w:szCs w:val="22"/>
              </w:rPr>
              <w:t>Programming Languages</w:t>
            </w:r>
          </w:p>
        </w:tc>
        <w:tc>
          <w:tcPr>
            <w:tcW w:w="3608" w:type="pct"/>
          </w:tcPr>
          <w:p w14:paraId="1A23F64B" w14:textId="1D6F9A7B" w:rsidR="00B00B07" w:rsidRPr="00CE0DAF" w:rsidRDefault="008D5CD3" w:rsidP="002955F8">
            <w:pPr>
              <w:spacing w:line="276" w:lineRule="auto"/>
              <w:ind w:left="360"/>
              <w:jc w:val="both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Visual Basic, Java, Gherkin</w:t>
            </w:r>
          </w:p>
        </w:tc>
      </w:tr>
      <w:tr w:rsidR="00B00B07" w:rsidRPr="00CE0DAF" w14:paraId="13EDD327" w14:textId="77777777" w:rsidTr="001E6684">
        <w:tc>
          <w:tcPr>
            <w:tcW w:w="1392" w:type="pct"/>
          </w:tcPr>
          <w:p w14:paraId="1CC80738" w14:textId="3B2F1CB8" w:rsidR="00B00B07" w:rsidRPr="00CE0DAF" w:rsidRDefault="008D5CD3" w:rsidP="001E6684">
            <w:pPr>
              <w:spacing w:line="276" w:lineRule="auto"/>
              <w:ind w:left="73"/>
              <w:rPr>
                <w:b/>
                <w:sz w:val="22"/>
                <w:szCs w:val="22"/>
              </w:rPr>
            </w:pPr>
            <w:r w:rsidRPr="00CE0DAF">
              <w:rPr>
                <w:b/>
                <w:sz w:val="22"/>
                <w:szCs w:val="22"/>
              </w:rPr>
              <w:t>Database</w:t>
            </w:r>
          </w:p>
        </w:tc>
        <w:tc>
          <w:tcPr>
            <w:tcW w:w="3608" w:type="pct"/>
          </w:tcPr>
          <w:p w14:paraId="40C9AC8F" w14:textId="60F055A0" w:rsidR="00B00B07" w:rsidRPr="00CE0DAF" w:rsidRDefault="008D5CD3" w:rsidP="002955F8">
            <w:pPr>
              <w:spacing w:line="276" w:lineRule="auto"/>
              <w:ind w:left="360"/>
              <w:jc w:val="both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My SQL</w:t>
            </w:r>
          </w:p>
        </w:tc>
      </w:tr>
      <w:tr w:rsidR="00B00B07" w:rsidRPr="00CE0DAF" w14:paraId="7662181C" w14:textId="77777777" w:rsidTr="001E6684">
        <w:tc>
          <w:tcPr>
            <w:tcW w:w="1392" w:type="pct"/>
          </w:tcPr>
          <w:p w14:paraId="25CA338B" w14:textId="2D6769FC" w:rsidR="00B00B07" w:rsidRPr="00CE0DAF" w:rsidRDefault="008D5CD3" w:rsidP="001E6684">
            <w:pPr>
              <w:spacing w:line="276" w:lineRule="auto"/>
              <w:ind w:left="73"/>
              <w:rPr>
                <w:b/>
                <w:sz w:val="22"/>
                <w:szCs w:val="22"/>
              </w:rPr>
            </w:pPr>
            <w:r w:rsidRPr="00CE0DAF">
              <w:rPr>
                <w:b/>
                <w:sz w:val="22"/>
                <w:szCs w:val="22"/>
              </w:rPr>
              <w:t>Test Management Tools</w:t>
            </w:r>
          </w:p>
        </w:tc>
        <w:tc>
          <w:tcPr>
            <w:tcW w:w="3608" w:type="pct"/>
          </w:tcPr>
          <w:p w14:paraId="5928340F" w14:textId="04F32EEA" w:rsidR="00B00B07" w:rsidRPr="00CE0DAF" w:rsidRDefault="008D5CD3" w:rsidP="002955F8">
            <w:pPr>
              <w:spacing w:after="120"/>
              <w:ind w:left="360"/>
              <w:rPr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 xml:space="preserve">Quality Center 11, HP ALM 12.20, </w:t>
            </w:r>
            <w:r w:rsidR="00BD64A7" w:rsidRPr="00CE0DAF">
              <w:rPr>
                <w:sz w:val="22"/>
                <w:szCs w:val="22"/>
              </w:rPr>
              <w:t xml:space="preserve">Micro Focus Application Lifecycle Management, </w:t>
            </w:r>
            <w:r w:rsidRPr="00CE0DAF">
              <w:rPr>
                <w:bCs/>
                <w:sz w:val="22"/>
                <w:szCs w:val="22"/>
              </w:rPr>
              <w:t xml:space="preserve">JIRA, </w:t>
            </w:r>
            <w:r w:rsidR="00F166A1" w:rsidRPr="00CE0DAF">
              <w:rPr>
                <w:bCs/>
                <w:sz w:val="22"/>
                <w:szCs w:val="22"/>
              </w:rPr>
              <w:t xml:space="preserve">Confluence, </w:t>
            </w:r>
            <w:r w:rsidRPr="00CE0DAF">
              <w:rPr>
                <w:bCs/>
                <w:sz w:val="22"/>
                <w:szCs w:val="22"/>
              </w:rPr>
              <w:t>GitHub</w:t>
            </w:r>
          </w:p>
        </w:tc>
      </w:tr>
    </w:tbl>
    <w:p w14:paraId="366A0C37" w14:textId="36DBAF2B" w:rsidR="00B00B07" w:rsidRPr="0001735F" w:rsidRDefault="00B00B07" w:rsidP="002955F8">
      <w:pPr>
        <w:spacing w:line="276" w:lineRule="auto"/>
        <w:ind w:left="360"/>
        <w:jc w:val="both"/>
        <w:rPr>
          <w:sz w:val="16"/>
          <w:szCs w:val="16"/>
        </w:rPr>
      </w:pPr>
    </w:p>
    <w:p w14:paraId="24DBDEC3" w14:textId="1AC1782D" w:rsidR="008B60F6" w:rsidRPr="001E6684" w:rsidRDefault="008B60F6" w:rsidP="002955F8">
      <w:pPr>
        <w:spacing w:line="276" w:lineRule="auto"/>
        <w:ind w:left="360"/>
        <w:jc w:val="both"/>
        <w:rPr>
          <w:b/>
          <w:bCs/>
          <w:sz w:val="22"/>
          <w:szCs w:val="22"/>
          <w:u w:val="single"/>
        </w:rPr>
      </w:pPr>
      <w:r w:rsidRPr="001E6684">
        <w:rPr>
          <w:b/>
          <w:bCs/>
          <w:sz w:val="22"/>
          <w:szCs w:val="22"/>
          <w:u w:val="single"/>
        </w:rPr>
        <w:t>EDUCATION</w:t>
      </w:r>
      <w:r w:rsidR="000B4ECC" w:rsidRPr="001E6684">
        <w:rPr>
          <w:b/>
          <w:bCs/>
          <w:sz w:val="22"/>
          <w:szCs w:val="22"/>
          <w:u w:val="single"/>
        </w:rPr>
        <w:t>:</w:t>
      </w:r>
    </w:p>
    <w:p w14:paraId="1DEA5AFB" w14:textId="249ACD0B" w:rsidR="008B60F6" w:rsidRPr="00CE0DAF" w:rsidRDefault="00200641" w:rsidP="00200641">
      <w:pPr>
        <w:spacing w:after="120" w:line="276" w:lineRule="auto"/>
        <w:ind w:left="36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BS: </w:t>
      </w:r>
      <w:r w:rsidR="008B60F6" w:rsidRPr="00CE0DAF">
        <w:rPr>
          <w:sz w:val="22"/>
          <w:szCs w:val="22"/>
        </w:rPr>
        <w:t xml:space="preserve">Bachelor of Technology </w:t>
      </w:r>
      <w:r w:rsidRPr="00CE0DAF">
        <w:rPr>
          <w:sz w:val="22"/>
          <w:szCs w:val="22"/>
        </w:rPr>
        <w:t>(</w:t>
      </w:r>
      <w:r w:rsidR="008B60F6" w:rsidRPr="00CE0DAF">
        <w:rPr>
          <w:sz w:val="22"/>
          <w:szCs w:val="22"/>
        </w:rPr>
        <w:t>Electronics and Communications</w:t>
      </w:r>
      <w:r w:rsidRPr="00CE0DAF">
        <w:rPr>
          <w:sz w:val="22"/>
          <w:szCs w:val="22"/>
        </w:rPr>
        <w:t>)</w:t>
      </w:r>
      <w:r w:rsidR="008B60F6" w:rsidRPr="00CE0DAF">
        <w:rPr>
          <w:sz w:val="22"/>
          <w:szCs w:val="22"/>
        </w:rPr>
        <w:t>, India, 2007</w:t>
      </w:r>
    </w:p>
    <w:p w14:paraId="5F37B1A8" w14:textId="0B2C0E9F" w:rsidR="008B60F6" w:rsidRPr="00CE0DAF" w:rsidRDefault="008B60F6" w:rsidP="002955F8">
      <w:pPr>
        <w:spacing w:line="276" w:lineRule="auto"/>
        <w:ind w:left="360"/>
        <w:jc w:val="both"/>
        <w:rPr>
          <w:b/>
          <w:caps/>
        </w:rPr>
      </w:pPr>
      <w:r w:rsidRPr="00CE0DAF">
        <w:rPr>
          <w:b/>
          <w:caps/>
        </w:rPr>
        <w:t>CERTIFICATION</w:t>
      </w:r>
      <w:r w:rsidR="00200641" w:rsidRPr="00CE0DAF">
        <w:rPr>
          <w:b/>
          <w:caps/>
        </w:rPr>
        <w:t xml:space="preserve"> </w:t>
      </w:r>
      <w:r w:rsidRPr="00CE0DAF">
        <w:rPr>
          <w:b/>
          <w:caps/>
        </w:rPr>
        <w:t>/</w:t>
      </w:r>
      <w:r w:rsidR="00200641" w:rsidRPr="00CE0DAF">
        <w:rPr>
          <w:b/>
          <w:caps/>
        </w:rPr>
        <w:t xml:space="preserve"> </w:t>
      </w:r>
      <w:r w:rsidRPr="00CE0DAF">
        <w:rPr>
          <w:b/>
          <w:caps/>
        </w:rPr>
        <w:t>TRAINING</w:t>
      </w:r>
      <w:r w:rsidR="000B4ECC" w:rsidRPr="00CE0DAF">
        <w:rPr>
          <w:b/>
          <w:caps/>
        </w:rPr>
        <w:t>:</w:t>
      </w:r>
    </w:p>
    <w:p w14:paraId="7937FF97" w14:textId="60BF18D1" w:rsidR="008B60F6" w:rsidRPr="00CE0DAF" w:rsidRDefault="008B60F6" w:rsidP="002955F8">
      <w:pPr>
        <w:spacing w:line="276" w:lineRule="auto"/>
        <w:ind w:left="36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HP Certified Professional – Quick Test Professional 9.2</w:t>
      </w:r>
    </w:p>
    <w:p w14:paraId="1D635B05" w14:textId="260AD031" w:rsidR="00B00B07" w:rsidRPr="00CE0DAF" w:rsidRDefault="00B00B07" w:rsidP="002955F8">
      <w:pPr>
        <w:spacing w:line="276" w:lineRule="auto"/>
        <w:ind w:left="360"/>
        <w:jc w:val="both"/>
        <w:rPr>
          <w:b/>
          <w:u w:val="single"/>
        </w:rPr>
      </w:pPr>
      <w:r w:rsidRPr="00CE0DAF">
        <w:rPr>
          <w:b/>
          <w:u w:val="single"/>
        </w:rPr>
        <w:t>PROFESSIONAL EXPERIENCE</w:t>
      </w:r>
      <w:r w:rsidR="00992D00" w:rsidRPr="00CE0DAF">
        <w:rPr>
          <w:b/>
          <w:u w:val="single"/>
        </w:rPr>
        <w:t>:</w:t>
      </w:r>
    </w:p>
    <w:p w14:paraId="36318AA2" w14:textId="25A02DF0" w:rsidR="00C469D3" w:rsidRPr="00CE0DAF" w:rsidRDefault="00C469D3" w:rsidP="002955F8">
      <w:pPr>
        <w:spacing w:line="276" w:lineRule="auto"/>
        <w:ind w:left="360"/>
        <w:jc w:val="both"/>
        <w:rPr>
          <w:b/>
          <w:sz w:val="22"/>
          <w:szCs w:val="22"/>
          <w:u w:val="single"/>
        </w:rPr>
      </w:pPr>
    </w:p>
    <w:p w14:paraId="0D0F15CD" w14:textId="6207263D" w:rsidR="00C469D3" w:rsidRPr="00CE0DAF" w:rsidRDefault="00C469D3" w:rsidP="002955F8">
      <w:pPr>
        <w:spacing w:line="276" w:lineRule="auto"/>
        <w:ind w:left="360"/>
        <w:jc w:val="both"/>
        <w:rPr>
          <w:b/>
          <w:sz w:val="22"/>
          <w:szCs w:val="22"/>
          <w:u w:val="single"/>
        </w:rPr>
      </w:pPr>
      <w:r w:rsidRPr="00CE0DAF">
        <w:rPr>
          <w:b/>
          <w:sz w:val="22"/>
          <w:szCs w:val="22"/>
          <w:u w:val="single"/>
        </w:rPr>
        <w:lastRenderedPageBreak/>
        <w:t xml:space="preserve">Professional </w:t>
      </w:r>
      <w:r w:rsidR="001E6684">
        <w:rPr>
          <w:b/>
          <w:sz w:val="22"/>
          <w:szCs w:val="22"/>
          <w:u w:val="single"/>
        </w:rPr>
        <w:t xml:space="preserve">Experience </w:t>
      </w:r>
      <w:r w:rsidRPr="00CE0DAF">
        <w:rPr>
          <w:b/>
          <w:sz w:val="22"/>
          <w:szCs w:val="22"/>
          <w:u w:val="single"/>
        </w:rPr>
        <w:t>Summary is as under:</w:t>
      </w:r>
    </w:p>
    <w:p w14:paraId="5EBEBF65" w14:textId="77777777" w:rsidR="00C469D3" w:rsidRPr="00CE0DAF" w:rsidRDefault="00C469D3" w:rsidP="002955F8">
      <w:pPr>
        <w:spacing w:line="276" w:lineRule="auto"/>
        <w:ind w:left="360"/>
        <w:jc w:val="both"/>
        <w:rPr>
          <w:b/>
          <w:sz w:val="22"/>
          <w:szCs w:val="22"/>
          <w:u w:val="single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6"/>
        <w:gridCol w:w="3509"/>
        <w:gridCol w:w="3627"/>
        <w:gridCol w:w="970"/>
        <w:gridCol w:w="1050"/>
      </w:tblGrid>
      <w:tr w:rsidR="0060404E" w:rsidRPr="00CE0DAF" w14:paraId="10751BE2" w14:textId="77777777" w:rsidTr="00C469D3">
        <w:tc>
          <w:tcPr>
            <w:tcW w:w="446" w:type="dxa"/>
          </w:tcPr>
          <w:p w14:paraId="46730546" w14:textId="1C0E38E4" w:rsidR="0060404E" w:rsidRPr="00CE0DAF" w:rsidRDefault="0060404E" w:rsidP="0060404E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CE0DAF">
              <w:rPr>
                <w:b/>
                <w:sz w:val="22"/>
                <w:szCs w:val="22"/>
              </w:rPr>
              <w:t>#</w:t>
            </w:r>
          </w:p>
        </w:tc>
        <w:tc>
          <w:tcPr>
            <w:tcW w:w="3509" w:type="dxa"/>
          </w:tcPr>
          <w:p w14:paraId="7E4BFD69" w14:textId="0F0180AB" w:rsidR="0060404E" w:rsidRPr="00CE0DAF" w:rsidRDefault="0060404E" w:rsidP="0060404E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CE0DAF">
              <w:rPr>
                <w:b/>
                <w:sz w:val="22"/>
                <w:szCs w:val="22"/>
              </w:rPr>
              <w:t>Employer / client</w:t>
            </w:r>
          </w:p>
        </w:tc>
        <w:tc>
          <w:tcPr>
            <w:tcW w:w="3627" w:type="dxa"/>
          </w:tcPr>
          <w:p w14:paraId="459E1623" w14:textId="65B69F92" w:rsidR="0060404E" w:rsidRPr="00CE0DAF" w:rsidRDefault="0060404E" w:rsidP="0060404E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CE0DAF">
              <w:rPr>
                <w:b/>
                <w:sz w:val="22"/>
                <w:szCs w:val="22"/>
              </w:rPr>
              <w:t>Job title</w:t>
            </w:r>
          </w:p>
        </w:tc>
        <w:tc>
          <w:tcPr>
            <w:tcW w:w="970" w:type="dxa"/>
          </w:tcPr>
          <w:p w14:paraId="5CC41009" w14:textId="7E40E021" w:rsidR="0060404E" w:rsidRPr="00CE0DAF" w:rsidRDefault="0060404E" w:rsidP="0060404E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CE0DAF">
              <w:rPr>
                <w:b/>
                <w:sz w:val="22"/>
                <w:szCs w:val="22"/>
              </w:rPr>
              <w:t>From</w:t>
            </w:r>
          </w:p>
        </w:tc>
        <w:tc>
          <w:tcPr>
            <w:tcW w:w="1050" w:type="dxa"/>
          </w:tcPr>
          <w:p w14:paraId="68A80282" w14:textId="6A093A89" w:rsidR="0060404E" w:rsidRPr="00CE0DAF" w:rsidRDefault="0060404E" w:rsidP="0060404E">
            <w:pPr>
              <w:spacing w:line="276" w:lineRule="auto"/>
              <w:jc w:val="center"/>
              <w:rPr>
                <w:b/>
                <w:sz w:val="22"/>
                <w:szCs w:val="22"/>
              </w:rPr>
            </w:pPr>
            <w:r w:rsidRPr="00CE0DAF">
              <w:rPr>
                <w:b/>
                <w:sz w:val="22"/>
                <w:szCs w:val="22"/>
              </w:rPr>
              <w:t>To</w:t>
            </w:r>
          </w:p>
        </w:tc>
      </w:tr>
      <w:tr w:rsidR="0060404E" w:rsidRPr="00CE0DAF" w14:paraId="7BA814BE" w14:textId="77777777" w:rsidTr="00C469D3">
        <w:tc>
          <w:tcPr>
            <w:tcW w:w="446" w:type="dxa"/>
          </w:tcPr>
          <w:p w14:paraId="77BB5ABB" w14:textId="51521F75" w:rsidR="0060404E" w:rsidRPr="00CE0DAF" w:rsidRDefault="0060404E" w:rsidP="002955F8">
            <w:pPr>
              <w:spacing w:line="276" w:lineRule="auto"/>
              <w:jc w:val="both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01</w:t>
            </w:r>
          </w:p>
        </w:tc>
        <w:tc>
          <w:tcPr>
            <w:tcW w:w="3509" w:type="dxa"/>
          </w:tcPr>
          <w:p w14:paraId="3FF62CDE" w14:textId="51FD95B7" w:rsidR="0060404E" w:rsidRPr="00CE0DAF" w:rsidRDefault="0060404E" w:rsidP="00C469D3">
            <w:pPr>
              <w:spacing w:line="276" w:lineRule="auto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 xml:space="preserve">Canadian Imperial Bank of Commerce, </w:t>
            </w:r>
            <w:r w:rsidR="001E6684">
              <w:rPr>
                <w:bCs/>
                <w:sz w:val="22"/>
                <w:szCs w:val="22"/>
              </w:rPr>
              <w:t xml:space="preserve">Toronto </w:t>
            </w:r>
            <w:r w:rsidRPr="00CE0DAF">
              <w:rPr>
                <w:bCs/>
                <w:color w:val="000000" w:themeColor="text1"/>
                <w:sz w:val="22"/>
                <w:szCs w:val="22"/>
              </w:rPr>
              <w:t>Canada</w:t>
            </w:r>
          </w:p>
        </w:tc>
        <w:tc>
          <w:tcPr>
            <w:tcW w:w="3627" w:type="dxa"/>
          </w:tcPr>
          <w:p w14:paraId="6994A986" w14:textId="203408B3" w:rsidR="0060404E" w:rsidRPr="00CE0DAF" w:rsidRDefault="0060404E" w:rsidP="00C469D3">
            <w:pPr>
              <w:spacing w:after="120"/>
              <w:ind w:left="360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Automation Test Lead</w:t>
            </w:r>
          </w:p>
        </w:tc>
        <w:tc>
          <w:tcPr>
            <w:tcW w:w="970" w:type="dxa"/>
          </w:tcPr>
          <w:p w14:paraId="0738619C" w14:textId="72B64E24" w:rsidR="0060404E" w:rsidRPr="00CE0DAF" w:rsidRDefault="0060404E" w:rsidP="002955F8">
            <w:pPr>
              <w:spacing w:line="276" w:lineRule="auto"/>
              <w:jc w:val="both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09/2021</w:t>
            </w:r>
          </w:p>
        </w:tc>
        <w:tc>
          <w:tcPr>
            <w:tcW w:w="1050" w:type="dxa"/>
          </w:tcPr>
          <w:p w14:paraId="19054EAD" w14:textId="2F2411AC" w:rsidR="0060404E" w:rsidRPr="00CE0DAF" w:rsidRDefault="0060404E" w:rsidP="002955F8">
            <w:pPr>
              <w:spacing w:line="276" w:lineRule="auto"/>
              <w:jc w:val="both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Till date</w:t>
            </w:r>
          </w:p>
        </w:tc>
      </w:tr>
      <w:tr w:rsidR="0060404E" w:rsidRPr="00CE0DAF" w14:paraId="709E79BF" w14:textId="77777777" w:rsidTr="001E6684">
        <w:trPr>
          <w:trHeight w:val="512"/>
        </w:trPr>
        <w:tc>
          <w:tcPr>
            <w:tcW w:w="446" w:type="dxa"/>
          </w:tcPr>
          <w:p w14:paraId="7A30AB51" w14:textId="16B3289D" w:rsidR="0060404E" w:rsidRPr="00CE0DAF" w:rsidRDefault="0060404E" w:rsidP="002955F8">
            <w:pPr>
              <w:spacing w:line="276" w:lineRule="auto"/>
              <w:jc w:val="both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02</w:t>
            </w:r>
          </w:p>
        </w:tc>
        <w:tc>
          <w:tcPr>
            <w:tcW w:w="3509" w:type="dxa"/>
          </w:tcPr>
          <w:p w14:paraId="2197678A" w14:textId="4C744C1C" w:rsidR="00C469D3" w:rsidRPr="00CE0DAF" w:rsidRDefault="0060404E" w:rsidP="00C469D3">
            <w:pPr>
              <w:spacing w:line="276" w:lineRule="auto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Scotiabank (Bank of Nova Scotia)</w:t>
            </w:r>
            <w:r w:rsidR="00C469D3" w:rsidRPr="00CE0DAF">
              <w:rPr>
                <w:bCs/>
                <w:sz w:val="22"/>
                <w:szCs w:val="22"/>
              </w:rPr>
              <w:t xml:space="preserve"> </w:t>
            </w:r>
            <w:r w:rsidRPr="00CE0DAF">
              <w:rPr>
                <w:bCs/>
                <w:sz w:val="22"/>
                <w:szCs w:val="22"/>
              </w:rPr>
              <w:t xml:space="preserve">/ </w:t>
            </w:r>
          </w:p>
          <w:p w14:paraId="1EF09563" w14:textId="0FCF5FB5" w:rsidR="0060404E" w:rsidRPr="00CE0DAF" w:rsidRDefault="00C469D3" w:rsidP="00C469D3">
            <w:pPr>
              <w:spacing w:line="276" w:lineRule="auto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Tech Mahindra, India &amp; Canada</w:t>
            </w:r>
          </w:p>
        </w:tc>
        <w:tc>
          <w:tcPr>
            <w:tcW w:w="3627" w:type="dxa"/>
          </w:tcPr>
          <w:p w14:paraId="38292AA7" w14:textId="6C97E3A1" w:rsidR="0060404E" w:rsidRPr="00CE0DAF" w:rsidRDefault="00C469D3" w:rsidP="001E6684">
            <w:pPr>
              <w:spacing w:after="120" w:line="276" w:lineRule="auto"/>
              <w:ind w:left="360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 xml:space="preserve">QA Test Lead </w:t>
            </w:r>
          </w:p>
        </w:tc>
        <w:tc>
          <w:tcPr>
            <w:tcW w:w="970" w:type="dxa"/>
          </w:tcPr>
          <w:p w14:paraId="1E56159F" w14:textId="48E52741" w:rsidR="0060404E" w:rsidRPr="00CE0DAF" w:rsidRDefault="00C469D3" w:rsidP="002955F8">
            <w:pPr>
              <w:spacing w:line="276" w:lineRule="auto"/>
              <w:jc w:val="both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05/2012</w:t>
            </w:r>
          </w:p>
        </w:tc>
        <w:tc>
          <w:tcPr>
            <w:tcW w:w="1050" w:type="dxa"/>
          </w:tcPr>
          <w:p w14:paraId="67883D24" w14:textId="35AC7D36" w:rsidR="0060404E" w:rsidRPr="00CE0DAF" w:rsidRDefault="00C469D3" w:rsidP="002955F8">
            <w:pPr>
              <w:spacing w:line="276" w:lineRule="auto"/>
              <w:jc w:val="both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08/2021</w:t>
            </w:r>
          </w:p>
        </w:tc>
      </w:tr>
      <w:tr w:rsidR="0060404E" w:rsidRPr="00CE0DAF" w14:paraId="101EF14D" w14:textId="77777777" w:rsidTr="001E6684">
        <w:trPr>
          <w:trHeight w:val="557"/>
        </w:trPr>
        <w:tc>
          <w:tcPr>
            <w:tcW w:w="446" w:type="dxa"/>
          </w:tcPr>
          <w:p w14:paraId="0AB19544" w14:textId="0EB2E9CE" w:rsidR="0060404E" w:rsidRPr="00CE0DAF" w:rsidRDefault="0060404E" w:rsidP="002955F8">
            <w:pPr>
              <w:spacing w:line="276" w:lineRule="auto"/>
              <w:jc w:val="both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03</w:t>
            </w:r>
          </w:p>
        </w:tc>
        <w:tc>
          <w:tcPr>
            <w:tcW w:w="3509" w:type="dxa"/>
          </w:tcPr>
          <w:p w14:paraId="1DF5E740" w14:textId="392D58F0" w:rsidR="0060404E" w:rsidRPr="00CE0DAF" w:rsidRDefault="00C469D3" w:rsidP="00C469D3">
            <w:pPr>
              <w:spacing w:line="276" w:lineRule="auto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Learn.com, FL-USA/Value Labs, India</w:t>
            </w:r>
          </w:p>
        </w:tc>
        <w:tc>
          <w:tcPr>
            <w:tcW w:w="3627" w:type="dxa"/>
          </w:tcPr>
          <w:p w14:paraId="59B8155D" w14:textId="271B53E8" w:rsidR="0060404E" w:rsidRPr="00CE0DAF" w:rsidRDefault="00C469D3" w:rsidP="001E6684">
            <w:pPr>
              <w:spacing w:line="276" w:lineRule="auto"/>
              <w:ind w:left="360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Software Engineer - QA (Manual and Automation Tester)</w:t>
            </w:r>
          </w:p>
        </w:tc>
        <w:tc>
          <w:tcPr>
            <w:tcW w:w="970" w:type="dxa"/>
          </w:tcPr>
          <w:p w14:paraId="06186B74" w14:textId="027257F5" w:rsidR="0060404E" w:rsidRPr="00CE0DAF" w:rsidRDefault="00C469D3" w:rsidP="002955F8">
            <w:pPr>
              <w:spacing w:line="276" w:lineRule="auto"/>
              <w:jc w:val="both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08/2009</w:t>
            </w:r>
          </w:p>
        </w:tc>
        <w:tc>
          <w:tcPr>
            <w:tcW w:w="1050" w:type="dxa"/>
          </w:tcPr>
          <w:p w14:paraId="71DEEC5F" w14:textId="11D560C6" w:rsidR="0060404E" w:rsidRPr="00CE0DAF" w:rsidRDefault="00C469D3" w:rsidP="002955F8">
            <w:pPr>
              <w:spacing w:line="276" w:lineRule="auto"/>
              <w:jc w:val="both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04/2012</w:t>
            </w:r>
          </w:p>
        </w:tc>
      </w:tr>
      <w:tr w:rsidR="0060404E" w:rsidRPr="00CE0DAF" w14:paraId="0C84BAB0" w14:textId="77777777" w:rsidTr="00C469D3">
        <w:tc>
          <w:tcPr>
            <w:tcW w:w="446" w:type="dxa"/>
          </w:tcPr>
          <w:p w14:paraId="0E1BC2F5" w14:textId="690B4A40" w:rsidR="0060404E" w:rsidRPr="00CE0DAF" w:rsidRDefault="0060404E" w:rsidP="002955F8">
            <w:pPr>
              <w:spacing w:line="276" w:lineRule="auto"/>
              <w:jc w:val="both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04</w:t>
            </w:r>
          </w:p>
        </w:tc>
        <w:tc>
          <w:tcPr>
            <w:tcW w:w="3509" w:type="dxa"/>
          </w:tcPr>
          <w:p w14:paraId="3027E0B6" w14:textId="090D3FDC" w:rsidR="0060404E" w:rsidRPr="00CE0DAF" w:rsidRDefault="00C469D3" w:rsidP="00C469D3">
            <w:pPr>
              <w:spacing w:line="276" w:lineRule="auto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Learn.com, FL-USA / Mind Grid Technologies, India</w:t>
            </w:r>
          </w:p>
        </w:tc>
        <w:tc>
          <w:tcPr>
            <w:tcW w:w="3627" w:type="dxa"/>
          </w:tcPr>
          <w:p w14:paraId="5A12FC61" w14:textId="3D66AD83" w:rsidR="0060404E" w:rsidRPr="00CE0DAF" w:rsidRDefault="00C469D3" w:rsidP="00C469D3">
            <w:pPr>
              <w:spacing w:after="120" w:line="276" w:lineRule="auto"/>
              <w:ind w:left="360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QA - Engineer - (Manual and Tester)</w:t>
            </w:r>
          </w:p>
        </w:tc>
        <w:tc>
          <w:tcPr>
            <w:tcW w:w="970" w:type="dxa"/>
          </w:tcPr>
          <w:p w14:paraId="25690B1A" w14:textId="532AF683" w:rsidR="0060404E" w:rsidRPr="00CE0DAF" w:rsidRDefault="00C469D3" w:rsidP="002955F8">
            <w:pPr>
              <w:spacing w:line="276" w:lineRule="auto"/>
              <w:jc w:val="both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09/2007</w:t>
            </w:r>
          </w:p>
        </w:tc>
        <w:tc>
          <w:tcPr>
            <w:tcW w:w="1050" w:type="dxa"/>
          </w:tcPr>
          <w:p w14:paraId="49DBB392" w14:textId="0ADFF344" w:rsidR="0060404E" w:rsidRPr="00CE0DAF" w:rsidRDefault="00C469D3" w:rsidP="002955F8">
            <w:pPr>
              <w:spacing w:line="276" w:lineRule="auto"/>
              <w:jc w:val="both"/>
              <w:rPr>
                <w:bCs/>
                <w:sz w:val="22"/>
                <w:szCs w:val="22"/>
              </w:rPr>
            </w:pPr>
            <w:r w:rsidRPr="00CE0DAF">
              <w:rPr>
                <w:bCs/>
                <w:sz w:val="22"/>
                <w:szCs w:val="22"/>
              </w:rPr>
              <w:t>07/2009</w:t>
            </w:r>
          </w:p>
        </w:tc>
      </w:tr>
    </w:tbl>
    <w:p w14:paraId="07A79BC6" w14:textId="77777777" w:rsidR="00B00B07" w:rsidRPr="00CE0DAF" w:rsidRDefault="00B00B07" w:rsidP="002955F8">
      <w:pPr>
        <w:spacing w:line="276" w:lineRule="auto"/>
        <w:ind w:left="360"/>
        <w:jc w:val="both"/>
        <w:rPr>
          <w:b/>
          <w:sz w:val="22"/>
          <w:szCs w:val="22"/>
        </w:rPr>
      </w:pPr>
    </w:p>
    <w:p w14:paraId="01B6FFB9" w14:textId="647D1F44" w:rsidR="00C469D3" w:rsidRPr="00CE0DAF" w:rsidRDefault="00C469D3" w:rsidP="002955F8">
      <w:pPr>
        <w:spacing w:line="276" w:lineRule="auto"/>
        <w:ind w:left="360"/>
        <w:jc w:val="both"/>
        <w:rPr>
          <w:b/>
          <w:sz w:val="22"/>
          <w:szCs w:val="22"/>
          <w:u w:val="single"/>
        </w:rPr>
      </w:pPr>
      <w:r w:rsidRPr="00CE0DAF">
        <w:rPr>
          <w:b/>
          <w:sz w:val="22"/>
          <w:szCs w:val="22"/>
          <w:u w:val="single"/>
        </w:rPr>
        <w:t>Detailed Experience:</w:t>
      </w:r>
    </w:p>
    <w:p w14:paraId="2F25635A" w14:textId="77777777" w:rsidR="00C469D3" w:rsidRPr="00CE0DAF" w:rsidRDefault="00C469D3" w:rsidP="002955F8">
      <w:pPr>
        <w:spacing w:line="276" w:lineRule="auto"/>
        <w:ind w:left="360"/>
        <w:jc w:val="both"/>
        <w:rPr>
          <w:b/>
          <w:sz w:val="22"/>
          <w:szCs w:val="22"/>
        </w:rPr>
      </w:pPr>
    </w:p>
    <w:p w14:paraId="0D4ABDD3" w14:textId="6C39D541" w:rsidR="007C0CFB" w:rsidRPr="00CE0DAF" w:rsidRDefault="00453AD9" w:rsidP="002955F8">
      <w:pPr>
        <w:spacing w:line="276" w:lineRule="auto"/>
        <w:ind w:left="360"/>
        <w:jc w:val="both"/>
        <w:rPr>
          <w:b/>
          <w:color w:val="000000" w:themeColor="text1"/>
        </w:rPr>
      </w:pPr>
      <w:r w:rsidRPr="00CE0DAF">
        <w:rPr>
          <w:b/>
        </w:rPr>
        <w:t xml:space="preserve">Canadian Imperial Bank of Commerce, </w:t>
      </w:r>
      <w:r w:rsidR="00C00455" w:rsidRPr="00CE0DAF">
        <w:rPr>
          <w:b/>
          <w:color w:val="000000" w:themeColor="text1"/>
        </w:rPr>
        <w:t>Canada</w:t>
      </w:r>
      <w:r w:rsidR="005B3F9B" w:rsidRPr="00CE0DAF">
        <w:rPr>
          <w:b/>
          <w:color w:val="000000" w:themeColor="text1"/>
        </w:rPr>
        <w:tab/>
      </w:r>
      <w:r w:rsidR="005B3F9B" w:rsidRPr="00CE0DAF">
        <w:rPr>
          <w:b/>
          <w:color w:val="000000" w:themeColor="text1"/>
        </w:rPr>
        <w:tab/>
      </w:r>
      <w:r w:rsidR="005B3F9B" w:rsidRPr="00CE0DAF">
        <w:rPr>
          <w:b/>
          <w:color w:val="000000" w:themeColor="text1"/>
        </w:rPr>
        <w:tab/>
      </w:r>
      <w:r w:rsidR="007C0CFB" w:rsidRPr="00CE0DAF">
        <w:rPr>
          <w:b/>
        </w:rPr>
        <w:t xml:space="preserve"> 09/2021 </w:t>
      </w:r>
      <w:r w:rsidR="00163B70" w:rsidRPr="00CE0DAF">
        <w:rPr>
          <w:b/>
        </w:rPr>
        <w:t>–</w:t>
      </w:r>
      <w:r w:rsidR="007C0CFB" w:rsidRPr="00CE0DAF">
        <w:rPr>
          <w:b/>
        </w:rPr>
        <w:t xml:space="preserve"> </w:t>
      </w:r>
      <w:r w:rsidR="00AA6277" w:rsidRPr="00CE0DAF">
        <w:rPr>
          <w:b/>
        </w:rPr>
        <w:t>Till date</w:t>
      </w:r>
    </w:p>
    <w:p w14:paraId="2B9D2277" w14:textId="2ECE84BF" w:rsidR="007C0CFB" w:rsidRPr="00CE0DAF" w:rsidRDefault="00B00B07" w:rsidP="005B3F9B">
      <w:pPr>
        <w:spacing w:after="120"/>
        <w:ind w:left="360"/>
        <w:rPr>
          <w:sz w:val="22"/>
          <w:szCs w:val="22"/>
        </w:rPr>
      </w:pPr>
      <w:r w:rsidRPr="00CE0DAF">
        <w:rPr>
          <w:b/>
          <w:sz w:val="22"/>
          <w:szCs w:val="22"/>
        </w:rPr>
        <w:t xml:space="preserve">Title: </w:t>
      </w:r>
      <w:r w:rsidR="00AA6277" w:rsidRPr="00CE0DAF">
        <w:rPr>
          <w:b/>
          <w:sz w:val="22"/>
          <w:szCs w:val="22"/>
        </w:rPr>
        <w:t>Automation Test Lead</w:t>
      </w:r>
    </w:p>
    <w:p w14:paraId="386605B8" w14:textId="3A58D492" w:rsidR="00992D00" w:rsidRPr="00CE0DAF" w:rsidRDefault="00FE64D9" w:rsidP="005B3F9B">
      <w:pPr>
        <w:spacing w:line="276" w:lineRule="auto"/>
        <w:ind w:left="360"/>
        <w:jc w:val="both"/>
        <w:rPr>
          <w:b/>
          <w:sz w:val="22"/>
          <w:szCs w:val="22"/>
        </w:rPr>
      </w:pPr>
      <w:r w:rsidRPr="00CE0DAF">
        <w:rPr>
          <w:b/>
          <w:sz w:val="22"/>
          <w:szCs w:val="22"/>
        </w:rPr>
        <w:t>Responsibilities</w:t>
      </w:r>
      <w:r w:rsidR="007C0CFB" w:rsidRPr="00CE0DAF">
        <w:rPr>
          <w:b/>
          <w:sz w:val="22"/>
          <w:szCs w:val="22"/>
        </w:rPr>
        <w:t>:</w:t>
      </w:r>
    </w:p>
    <w:p w14:paraId="09F96201" w14:textId="3FA0735A" w:rsidR="00FE64D9" w:rsidRPr="00CE0DAF" w:rsidRDefault="00FE64D9" w:rsidP="005B3F9B">
      <w:pPr>
        <w:pStyle w:val="ListParagraph"/>
        <w:numPr>
          <w:ilvl w:val="0"/>
          <w:numId w:val="32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Leading and mentoring the team of 8 QA members.</w:t>
      </w:r>
    </w:p>
    <w:p w14:paraId="3F316A8C" w14:textId="77777777" w:rsidR="00FE64D9" w:rsidRPr="00CE0DAF" w:rsidRDefault="00FE64D9" w:rsidP="005B3F9B">
      <w:pPr>
        <w:pStyle w:val="ListParagraph"/>
        <w:numPr>
          <w:ilvl w:val="0"/>
          <w:numId w:val="32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Attend all Sprint and Backlog refinements, 3 Amigos meetings</w:t>
      </w:r>
    </w:p>
    <w:p w14:paraId="65D160D0" w14:textId="0649C3D3" w:rsidR="00FE64D9" w:rsidRPr="00CE0DAF" w:rsidRDefault="00E303A1" w:rsidP="001E6684">
      <w:pPr>
        <w:pStyle w:val="ListParagraph"/>
        <w:numPr>
          <w:ilvl w:val="0"/>
          <w:numId w:val="32"/>
        </w:numPr>
        <w:spacing w:line="276" w:lineRule="auto"/>
        <w:ind w:left="72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Expertise in</w:t>
      </w:r>
      <w:r w:rsidR="00FE64D9" w:rsidRPr="00CE0DAF">
        <w:rPr>
          <w:sz w:val="22"/>
          <w:szCs w:val="22"/>
        </w:rPr>
        <w:t xml:space="preserve"> </w:t>
      </w:r>
      <w:r w:rsidRPr="00CE0DAF">
        <w:rPr>
          <w:sz w:val="22"/>
          <w:szCs w:val="22"/>
        </w:rPr>
        <w:t xml:space="preserve">writing </w:t>
      </w:r>
      <w:r w:rsidR="00FE64D9" w:rsidRPr="00CE0DAF">
        <w:rPr>
          <w:b/>
          <w:bCs/>
          <w:sz w:val="22"/>
          <w:szCs w:val="22"/>
        </w:rPr>
        <w:t>Test Plan</w:t>
      </w:r>
      <w:r w:rsidRPr="00CE0DAF">
        <w:rPr>
          <w:b/>
          <w:bCs/>
          <w:sz w:val="22"/>
          <w:szCs w:val="22"/>
        </w:rPr>
        <w:t>s</w:t>
      </w:r>
      <w:r w:rsidR="00FE64D9" w:rsidRPr="00CE0DAF">
        <w:rPr>
          <w:b/>
          <w:bCs/>
          <w:sz w:val="22"/>
          <w:szCs w:val="22"/>
        </w:rPr>
        <w:t xml:space="preserve"> </w:t>
      </w:r>
      <w:r w:rsidR="00FE64D9" w:rsidRPr="00CE0DAF">
        <w:rPr>
          <w:sz w:val="22"/>
          <w:szCs w:val="22"/>
        </w:rPr>
        <w:t xml:space="preserve">for </w:t>
      </w:r>
      <w:r w:rsidR="002D13B8" w:rsidRPr="00CE0DAF">
        <w:rPr>
          <w:sz w:val="22"/>
          <w:szCs w:val="22"/>
        </w:rPr>
        <w:t>each</w:t>
      </w:r>
      <w:r w:rsidR="007B52B0" w:rsidRPr="00CE0DAF">
        <w:rPr>
          <w:sz w:val="22"/>
          <w:szCs w:val="22"/>
        </w:rPr>
        <w:t xml:space="preserve"> Sprint including </w:t>
      </w:r>
      <w:r w:rsidR="00FE64D9" w:rsidRPr="00CE0DAF">
        <w:rPr>
          <w:sz w:val="22"/>
          <w:szCs w:val="22"/>
        </w:rPr>
        <w:t>Downstream verification based on the functional requirements, and test specifications and review them with the Stake holders and Development team.</w:t>
      </w:r>
      <w:r w:rsidR="002D13B8" w:rsidRPr="00CE0DAF">
        <w:rPr>
          <w:sz w:val="22"/>
          <w:szCs w:val="22"/>
        </w:rPr>
        <w:t xml:space="preserve"> </w:t>
      </w:r>
    </w:p>
    <w:p w14:paraId="1E1B8E7D" w14:textId="16775A50" w:rsidR="00021181" w:rsidRPr="00CE0DAF" w:rsidRDefault="002D13B8" w:rsidP="005B3F9B">
      <w:pPr>
        <w:pStyle w:val="ListParagraph"/>
        <w:numPr>
          <w:ilvl w:val="0"/>
          <w:numId w:val="32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Tested Flow Automation in Salesforce and Intradiem Call Center Workforce Management </w:t>
      </w:r>
    </w:p>
    <w:p w14:paraId="22361C7E" w14:textId="0F8681DA" w:rsidR="00021181" w:rsidRPr="00CE0DAF" w:rsidRDefault="00021181" w:rsidP="005B3F9B">
      <w:pPr>
        <w:pStyle w:val="ListParagraph"/>
        <w:numPr>
          <w:ilvl w:val="0"/>
          <w:numId w:val="32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Tested the API Connectivity with Salesforce applications and other systems (like Pega)</w:t>
      </w:r>
      <w:r w:rsidR="00AD24F5" w:rsidRPr="00CE0DAF">
        <w:rPr>
          <w:sz w:val="22"/>
          <w:szCs w:val="22"/>
        </w:rPr>
        <w:t>.</w:t>
      </w:r>
    </w:p>
    <w:p w14:paraId="10EFC167" w14:textId="5F42BC59" w:rsidR="00021181" w:rsidRPr="00CE0DAF" w:rsidRDefault="00021181" w:rsidP="005B3F9B">
      <w:pPr>
        <w:pStyle w:val="ListParagraph"/>
        <w:numPr>
          <w:ilvl w:val="0"/>
          <w:numId w:val="32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Performed QA activities in Sales Force using Test Data on Virtualized Server. </w:t>
      </w:r>
    </w:p>
    <w:p w14:paraId="20815EB8" w14:textId="6B5D950E" w:rsidR="00021181" w:rsidRPr="00CE0DAF" w:rsidRDefault="00021181" w:rsidP="005B3F9B">
      <w:pPr>
        <w:pStyle w:val="ListParagraph"/>
        <w:numPr>
          <w:ilvl w:val="0"/>
          <w:numId w:val="32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Tested different profiles on Salesforce to ensure correct Profile and Permission sets. </w:t>
      </w:r>
    </w:p>
    <w:p w14:paraId="002C2443" w14:textId="4ECFB24A" w:rsidR="000859CA" w:rsidRPr="00CE0DAF" w:rsidRDefault="000859CA" w:rsidP="005B3F9B">
      <w:pPr>
        <w:pStyle w:val="ListParagraph"/>
        <w:numPr>
          <w:ilvl w:val="0"/>
          <w:numId w:val="32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Developed Automation Regression Package for Windows Applications using </w:t>
      </w:r>
      <w:r w:rsidRPr="00CE0DAF">
        <w:rPr>
          <w:b/>
          <w:bCs/>
          <w:sz w:val="22"/>
          <w:szCs w:val="22"/>
        </w:rPr>
        <w:t>UFT One 15.02.</w:t>
      </w:r>
    </w:p>
    <w:p w14:paraId="10F7AD3B" w14:textId="08D5D056" w:rsidR="0048344A" w:rsidRPr="00CE0DAF" w:rsidRDefault="0048344A" w:rsidP="005B3F9B">
      <w:pPr>
        <w:pStyle w:val="ListParagraph"/>
        <w:numPr>
          <w:ilvl w:val="0"/>
          <w:numId w:val="32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Developed Descriptive programming using VB script and maintained Global Object Repository </w:t>
      </w:r>
      <w:r w:rsidR="00EF654E" w:rsidRPr="00CE0DAF">
        <w:rPr>
          <w:sz w:val="22"/>
          <w:szCs w:val="22"/>
        </w:rPr>
        <w:t>in UFT</w:t>
      </w:r>
      <w:r w:rsidRPr="00CE0DAF">
        <w:rPr>
          <w:sz w:val="22"/>
          <w:szCs w:val="22"/>
        </w:rPr>
        <w:t>.</w:t>
      </w:r>
    </w:p>
    <w:p w14:paraId="439203D1" w14:textId="68B978B5" w:rsidR="00021181" w:rsidRPr="00CE0DAF" w:rsidRDefault="00FE64D9" w:rsidP="001E6684">
      <w:pPr>
        <w:pStyle w:val="ListParagraph"/>
        <w:numPr>
          <w:ilvl w:val="0"/>
          <w:numId w:val="32"/>
        </w:numPr>
        <w:spacing w:line="276" w:lineRule="auto"/>
        <w:ind w:left="72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Assigning the automation tasks &amp; Deliverables, scheduled One-One meetings on a biweekly basis to understand the Challenges and providing better approach.</w:t>
      </w:r>
    </w:p>
    <w:p w14:paraId="29E29DA8" w14:textId="77777777" w:rsidR="00FE64D9" w:rsidRPr="00CE0DAF" w:rsidRDefault="00FE64D9" w:rsidP="001E6684">
      <w:pPr>
        <w:pStyle w:val="ListParagraph"/>
        <w:numPr>
          <w:ilvl w:val="0"/>
          <w:numId w:val="32"/>
        </w:numPr>
        <w:spacing w:line="276" w:lineRule="auto"/>
        <w:ind w:left="72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Written Test cases using </w:t>
      </w:r>
      <w:r w:rsidRPr="00CE0DAF">
        <w:rPr>
          <w:b/>
          <w:bCs/>
          <w:sz w:val="22"/>
          <w:szCs w:val="22"/>
        </w:rPr>
        <w:t>Gherkin</w:t>
      </w:r>
      <w:r w:rsidRPr="00CE0DAF">
        <w:rPr>
          <w:sz w:val="22"/>
          <w:szCs w:val="22"/>
        </w:rPr>
        <w:t xml:space="preserve"> Language for </w:t>
      </w:r>
      <w:r w:rsidRPr="00CE0DAF">
        <w:rPr>
          <w:b/>
          <w:bCs/>
          <w:sz w:val="22"/>
          <w:szCs w:val="22"/>
        </w:rPr>
        <w:t>BDD</w:t>
      </w:r>
      <w:r w:rsidRPr="00CE0DAF">
        <w:rPr>
          <w:sz w:val="22"/>
          <w:szCs w:val="22"/>
        </w:rPr>
        <w:t xml:space="preserve"> in Jira-Xray and develop the Automation scripts using Page Object Model Design Pattern by leveraging the existing Automation suite.</w:t>
      </w:r>
    </w:p>
    <w:p w14:paraId="75C71077" w14:textId="77777777" w:rsidR="00FE64D9" w:rsidRPr="00CE0DAF" w:rsidRDefault="00FE64D9" w:rsidP="001E6684">
      <w:pPr>
        <w:pStyle w:val="ListParagraph"/>
        <w:numPr>
          <w:ilvl w:val="0"/>
          <w:numId w:val="32"/>
        </w:numPr>
        <w:spacing w:line="276" w:lineRule="auto"/>
        <w:ind w:left="72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Executed and maintained automated </w:t>
      </w:r>
      <w:r w:rsidRPr="00CE0DAF">
        <w:rPr>
          <w:b/>
          <w:bCs/>
          <w:sz w:val="22"/>
          <w:szCs w:val="22"/>
        </w:rPr>
        <w:t>test</w:t>
      </w:r>
      <w:r w:rsidRPr="00CE0DAF">
        <w:rPr>
          <w:sz w:val="22"/>
          <w:szCs w:val="22"/>
        </w:rPr>
        <w:t xml:space="preserve"> scripts in Hybrid Framework </w:t>
      </w:r>
      <w:r w:rsidRPr="00CE0DAF">
        <w:rPr>
          <w:b/>
          <w:bCs/>
          <w:sz w:val="22"/>
          <w:szCs w:val="22"/>
        </w:rPr>
        <w:t>UI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Automation</w:t>
      </w:r>
      <w:r w:rsidRPr="00CE0DAF">
        <w:rPr>
          <w:sz w:val="22"/>
          <w:szCs w:val="22"/>
        </w:rPr>
        <w:t xml:space="preserve"> (Framework based on the approach of Behavior Driven Development (BDD) - built on top of open-source tools like </w:t>
      </w:r>
      <w:r w:rsidRPr="00CE0DAF">
        <w:rPr>
          <w:b/>
          <w:bCs/>
          <w:sz w:val="22"/>
          <w:szCs w:val="22"/>
        </w:rPr>
        <w:t>Selenium,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Maven</w:t>
      </w:r>
      <w:r w:rsidRPr="00CE0DAF">
        <w:rPr>
          <w:sz w:val="22"/>
          <w:szCs w:val="22"/>
        </w:rPr>
        <w:t xml:space="preserve">, </w:t>
      </w:r>
      <w:r w:rsidRPr="00CE0DAF">
        <w:rPr>
          <w:b/>
          <w:bCs/>
          <w:sz w:val="22"/>
          <w:szCs w:val="22"/>
        </w:rPr>
        <w:t>Cucumber</w:t>
      </w:r>
      <w:r w:rsidRPr="00CE0DAF">
        <w:rPr>
          <w:sz w:val="22"/>
          <w:szCs w:val="22"/>
        </w:rPr>
        <w:t xml:space="preserve"> &amp; </w:t>
      </w:r>
      <w:r w:rsidRPr="00CE0DAF">
        <w:rPr>
          <w:b/>
          <w:bCs/>
          <w:sz w:val="22"/>
          <w:szCs w:val="22"/>
        </w:rPr>
        <w:t>TestNG</w:t>
      </w:r>
      <w:r w:rsidRPr="00CE0DAF">
        <w:rPr>
          <w:sz w:val="22"/>
          <w:szCs w:val="22"/>
        </w:rPr>
        <w:t>) for each release.</w:t>
      </w:r>
    </w:p>
    <w:p w14:paraId="70CFAEA5" w14:textId="77777777" w:rsidR="00FE64D9" w:rsidRPr="00CE0DAF" w:rsidRDefault="00FE64D9" w:rsidP="001E6684">
      <w:pPr>
        <w:pStyle w:val="ListParagraph"/>
        <w:numPr>
          <w:ilvl w:val="0"/>
          <w:numId w:val="32"/>
        </w:numPr>
        <w:spacing w:line="276" w:lineRule="auto"/>
        <w:ind w:left="72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Stored the Automation Test Scripts in Bitbucket repository. </w:t>
      </w:r>
    </w:p>
    <w:p w14:paraId="6A6BF53D" w14:textId="77777777" w:rsidR="00FE64D9" w:rsidRPr="00CE0DAF" w:rsidRDefault="00FE64D9" w:rsidP="001E6684">
      <w:pPr>
        <w:pStyle w:val="ListParagraph"/>
        <w:numPr>
          <w:ilvl w:val="0"/>
          <w:numId w:val="32"/>
        </w:numPr>
        <w:spacing w:line="276" w:lineRule="auto"/>
        <w:ind w:left="72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Ensured the updated Sanity package is executed in </w:t>
      </w:r>
      <w:r w:rsidRPr="00CE0DAF">
        <w:rPr>
          <w:b/>
          <w:bCs/>
          <w:sz w:val="22"/>
          <w:szCs w:val="22"/>
        </w:rPr>
        <w:t>Jenkins</w:t>
      </w:r>
      <w:r w:rsidRPr="00CE0DAF">
        <w:rPr>
          <w:sz w:val="22"/>
          <w:szCs w:val="22"/>
        </w:rPr>
        <w:t xml:space="preserve"> after every code deployment.</w:t>
      </w:r>
    </w:p>
    <w:p w14:paraId="4AAC0465" w14:textId="77777777" w:rsidR="00FE64D9" w:rsidRPr="00CE0DAF" w:rsidRDefault="00FE64D9" w:rsidP="001E6684">
      <w:pPr>
        <w:pStyle w:val="ListParagraph"/>
        <w:numPr>
          <w:ilvl w:val="0"/>
          <w:numId w:val="32"/>
        </w:numPr>
        <w:spacing w:line="276" w:lineRule="auto"/>
        <w:ind w:left="72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Tracked and </w:t>
      </w:r>
      <w:r w:rsidRPr="00CE0DAF">
        <w:rPr>
          <w:b/>
          <w:bCs/>
          <w:sz w:val="22"/>
          <w:szCs w:val="22"/>
        </w:rPr>
        <w:t>documented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defects</w:t>
      </w:r>
      <w:r w:rsidRPr="00CE0DAF">
        <w:rPr>
          <w:sz w:val="22"/>
          <w:szCs w:val="22"/>
        </w:rPr>
        <w:t xml:space="preserve"> as well as produce detailed reports using </w:t>
      </w:r>
      <w:r w:rsidRPr="00CE0DAF">
        <w:rPr>
          <w:b/>
          <w:bCs/>
          <w:sz w:val="22"/>
          <w:szCs w:val="22"/>
        </w:rPr>
        <w:t>defect</w:t>
      </w:r>
      <w:r w:rsidRPr="00CE0DAF">
        <w:rPr>
          <w:sz w:val="22"/>
          <w:szCs w:val="22"/>
        </w:rPr>
        <w:t>-</w:t>
      </w:r>
      <w:r w:rsidRPr="00CE0DAF">
        <w:rPr>
          <w:b/>
          <w:bCs/>
          <w:sz w:val="22"/>
          <w:szCs w:val="22"/>
        </w:rPr>
        <w:t>tracking</w:t>
      </w:r>
      <w:r w:rsidRPr="00CE0DAF">
        <w:rPr>
          <w:sz w:val="22"/>
          <w:szCs w:val="22"/>
        </w:rPr>
        <w:t xml:space="preserve"> tools such as Jira-Xray.</w:t>
      </w:r>
    </w:p>
    <w:p w14:paraId="44316B5C" w14:textId="242F13E2" w:rsidR="00FE64D9" w:rsidRPr="00CE0DAF" w:rsidRDefault="00FE64D9" w:rsidP="001E6684">
      <w:pPr>
        <w:pStyle w:val="ListParagraph"/>
        <w:numPr>
          <w:ilvl w:val="0"/>
          <w:numId w:val="32"/>
        </w:numPr>
        <w:spacing w:line="276" w:lineRule="auto"/>
        <w:ind w:left="72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Participate in Defect Triage meetings.</w:t>
      </w:r>
    </w:p>
    <w:p w14:paraId="3D1A8384" w14:textId="46A1BD01" w:rsidR="00D76E42" w:rsidRPr="00CE0DAF" w:rsidRDefault="00D76E42" w:rsidP="001E6684">
      <w:pPr>
        <w:pStyle w:val="ListParagraph"/>
        <w:numPr>
          <w:ilvl w:val="0"/>
          <w:numId w:val="32"/>
        </w:numPr>
        <w:shd w:val="clear" w:color="auto" w:fill="FFFFFF"/>
        <w:spacing w:before="100" w:beforeAutospacing="1" w:after="100" w:afterAutospacing="1" w:line="276" w:lineRule="auto"/>
        <w:ind w:left="72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Worked on </w:t>
      </w:r>
      <w:r w:rsidRPr="00CE0DAF">
        <w:rPr>
          <w:b/>
          <w:bCs/>
          <w:sz w:val="22"/>
          <w:szCs w:val="22"/>
        </w:rPr>
        <w:t>Cross browser testing</w:t>
      </w:r>
      <w:r w:rsidRPr="00CE0DAF">
        <w:rPr>
          <w:sz w:val="22"/>
          <w:szCs w:val="22"/>
        </w:rPr>
        <w:t>, browsers like</w:t>
      </w:r>
      <w:r w:rsidR="00E04078" w:rsidRPr="00CE0DAF">
        <w:rPr>
          <w:sz w:val="22"/>
          <w:szCs w:val="22"/>
        </w:rPr>
        <w:t xml:space="preserve"> </w:t>
      </w:r>
      <w:r w:rsidRPr="00CE0DAF">
        <w:rPr>
          <w:sz w:val="22"/>
          <w:szCs w:val="22"/>
        </w:rPr>
        <w:t>Google Chrome and IE using </w:t>
      </w:r>
      <w:r w:rsidRPr="00CE0DAF">
        <w:rPr>
          <w:b/>
          <w:bCs/>
          <w:sz w:val="22"/>
          <w:szCs w:val="22"/>
        </w:rPr>
        <w:t>Selenium</w:t>
      </w:r>
      <w:r w:rsidR="00663F1D"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WebDriver</w:t>
      </w:r>
      <w:r w:rsidRPr="00CE0DAF">
        <w:rPr>
          <w:sz w:val="22"/>
          <w:szCs w:val="22"/>
        </w:rPr>
        <w:t>.</w:t>
      </w:r>
    </w:p>
    <w:p w14:paraId="36F08C01" w14:textId="77777777" w:rsidR="00FE64D9" w:rsidRPr="00CE0DAF" w:rsidRDefault="00FE64D9" w:rsidP="001E6684">
      <w:pPr>
        <w:pStyle w:val="ListParagraph"/>
        <w:numPr>
          <w:ilvl w:val="0"/>
          <w:numId w:val="32"/>
        </w:numPr>
        <w:spacing w:line="276" w:lineRule="auto"/>
        <w:ind w:left="72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Performed various types of testing such as Functional, E2E business workflow and Integration, </w:t>
      </w:r>
      <w:r w:rsidRPr="00CE0DAF">
        <w:rPr>
          <w:b/>
          <w:bCs/>
          <w:sz w:val="22"/>
          <w:szCs w:val="22"/>
        </w:rPr>
        <w:t>Back-end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testing</w:t>
      </w:r>
      <w:r w:rsidRPr="00CE0DAF">
        <w:rPr>
          <w:sz w:val="22"/>
          <w:szCs w:val="22"/>
        </w:rPr>
        <w:t xml:space="preserve"> and </w:t>
      </w:r>
      <w:r w:rsidRPr="00CE0DAF">
        <w:rPr>
          <w:b/>
          <w:bCs/>
          <w:sz w:val="22"/>
          <w:szCs w:val="22"/>
        </w:rPr>
        <w:t>Roll-back Testing.</w:t>
      </w:r>
    </w:p>
    <w:p w14:paraId="4537C533" w14:textId="77777777" w:rsidR="00FE64D9" w:rsidRPr="00CE0DAF" w:rsidRDefault="00FE64D9" w:rsidP="005B3F9B">
      <w:pPr>
        <w:pStyle w:val="ListParagraph"/>
        <w:numPr>
          <w:ilvl w:val="0"/>
          <w:numId w:val="32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Review the code developed by team members and ensure standards are followed.</w:t>
      </w:r>
    </w:p>
    <w:p w14:paraId="07951045" w14:textId="77777777" w:rsidR="00FE64D9" w:rsidRPr="00CE0DAF" w:rsidRDefault="00FE64D9" w:rsidP="005B3F9B">
      <w:pPr>
        <w:pStyle w:val="ListParagraph"/>
        <w:numPr>
          <w:ilvl w:val="0"/>
          <w:numId w:val="32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Involve in meetings for future releases and provide Estimations.</w:t>
      </w:r>
    </w:p>
    <w:p w14:paraId="7C9DD944" w14:textId="77777777" w:rsidR="00FE64D9" w:rsidRPr="00CE0DAF" w:rsidRDefault="00FE64D9" w:rsidP="005B3F9B">
      <w:pPr>
        <w:pStyle w:val="ListParagraph"/>
        <w:numPr>
          <w:ilvl w:val="0"/>
          <w:numId w:val="32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Prepared Test Exit Report and review with Stakeholders and provide Sign off for every release.</w:t>
      </w:r>
    </w:p>
    <w:p w14:paraId="4EA4FA5E" w14:textId="77777777" w:rsidR="00FE64D9" w:rsidRPr="00CE0DAF" w:rsidRDefault="00FE64D9" w:rsidP="005B3F9B">
      <w:pPr>
        <w:pStyle w:val="ListParagraph"/>
        <w:numPr>
          <w:ilvl w:val="0"/>
          <w:numId w:val="32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lastRenderedPageBreak/>
        <w:t xml:space="preserve">Update the Application Understanding document for every release in </w:t>
      </w:r>
      <w:r w:rsidRPr="00CE0DAF">
        <w:rPr>
          <w:b/>
          <w:bCs/>
          <w:sz w:val="22"/>
          <w:szCs w:val="22"/>
        </w:rPr>
        <w:t>Confluence</w:t>
      </w:r>
      <w:r w:rsidRPr="00CE0DAF">
        <w:rPr>
          <w:sz w:val="22"/>
          <w:szCs w:val="22"/>
        </w:rPr>
        <w:t>.</w:t>
      </w:r>
    </w:p>
    <w:p w14:paraId="2FC7229C" w14:textId="77777777" w:rsidR="00992D00" w:rsidRPr="00CE0DAF" w:rsidRDefault="00992D00" w:rsidP="002955F8">
      <w:pPr>
        <w:spacing w:line="276" w:lineRule="auto"/>
        <w:ind w:left="360"/>
        <w:jc w:val="both"/>
        <w:rPr>
          <w:b/>
          <w:sz w:val="22"/>
          <w:szCs w:val="22"/>
        </w:rPr>
      </w:pPr>
    </w:p>
    <w:p w14:paraId="5DEC84B1" w14:textId="7F00F5E6" w:rsidR="007C0CFB" w:rsidRPr="00CE0DAF" w:rsidRDefault="00453AD9" w:rsidP="002955F8">
      <w:pPr>
        <w:spacing w:line="276" w:lineRule="auto"/>
        <w:ind w:left="360"/>
        <w:jc w:val="both"/>
        <w:rPr>
          <w:b/>
          <w:sz w:val="22"/>
          <w:szCs w:val="22"/>
        </w:rPr>
      </w:pPr>
      <w:r w:rsidRPr="00CE0DAF">
        <w:rPr>
          <w:b/>
          <w:sz w:val="22"/>
          <w:szCs w:val="22"/>
        </w:rPr>
        <w:t>Tech Mahindra, India &amp; Canada</w:t>
      </w:r>
      <w:r w:rsidR="005B3F9B" w:rsidRPr="00CE0DAF">
        <w:rPr>
          <w:b/>
          <w:sz w:val="22"/>
          <w:szCs w:val="22"/>
        </w:rPr>
        <w:t xml:space="preserve"> / </w:t>
      </w:r>
      <w:r w:rsidR="00C5736E" w:rsidRPr="00CE0DAF">
        <w:rPr>
          <w:b/>
          <w:sz w:val="22"/>
          <w:szCs w:val="22"/>
        </w:rPr>
        <w:t>Scotiabank</w:t>
      </w:r>
      <w:r w:rsidR="00FE05B8" w:rsidRPr="00CE0DAF">
        <w:rPr>
          <w:b/>
          <w:sz w:val="22"/>
          <w:szCs w:val="22"/>
        </w:rPr>
        <w:t xml:space="preserve"> (Bank of Nova Scotia)</w:t>
      </w:r>
      <w:r w:rsidR="005B3F9B" w:rsidRPr="00CE0DAF">
        <w:rPr>
          <w:b/>
          <w:sz w:val="22"/>
          <w:szCs w:val="22"/>
        </w:rPr>
        <w:t xml:space="preserve"> </w:t>
      </w:r>
      <w:r w:rsidR="005B3F9B" w:rsidRPr="00CE0DAF">
        <w:rPr>
          <w:b/>
          <w:sz w:val="22"/>
          <w:szCs w:val="22"/>
        </w:rPr>
        <w:tab/>
      </w:r>
      <w:r w:rsidR="005B3F9B" w:rsidRPr="00CE0DAF">
        <w:rPr>
          <w:b/>
          <w:sz w:val="22"/>
          <w:szCs w:val="22"/>
        </w:rPr>
        <w:tab/>
      </w:r>
      <w:r w:rsidR="007C0CFB" w:rsidRPr="00CE0DAF">
        <w:rPr>
          <w:b/>
          <w:sz w:val="22"/>
          <w:szCs w:val="22"/>
        </w:rPr>
        <w:t>05/2012 - 08/2021</w:t>
      </w:r>
    </w:p>
    <w:p w14:paraId="73A30B7C" w14:textId="5247A32C" w:rsidR="0058470C" w:rsidRPr="00CE0DAF" w:rsidRDefault="00B00B07" w:rsidP="005B3F9B">
      <w:pPr>
        <w:spacing w:after="120" w:line="276" w:lineRule="auto"/>
        <w:ind w:left="360"/>
        <w:jc w:val="both"/>
        <w:rPr>
          <w:b/>
          <w:sz w:val="22"/>
          <w:szCs w:val="22"/>
        </w:rPr>
      </w:pPr>
      <w:r w:rsidRPr="00CE0DAF">
        <w:rPr>
          <w:b/>
          <w:sz w:val="22"/>
          <w:szCs w:val="22"/>
        </w:rPr>
        <w:t xml:space="preserve">Title: </w:t>
      </w:r>
      <w:r w:rsidR="007C0CFB" w:rsidRPr="00CE0DAF">
        <w:rPr>
          <w:b/>
          <w:sz w:val="22"/>
          <w:szCs w:val="22"/>
        </w:rPr>
        <w:t xml:space="preserve">QA </w:t>
      </w:r>
      <w:r w:rsidR="00453AD9" w:rsidRPr="00CE0DAF">
        <w:rPr>
          <w:b/>
          <w:sz w:val="22"/>
          <w:szCs w:val="22"/>
        </w:rPr>
        <w:t xml:space="preserve">Test Lead </w:t>
      </w:r>
    </w:p>
    <w:p w14:paraId="05C37FD5" w14:textId="1C992623" w:rsidR="00992D00" w:rsidRPr="00CE0DAF" w:rsidRDefault="007C0CFB" w:rsidP="002955F8">
      <w:pPr>
        <w:spacing w:line="276" w:lineRule="auto"/>
        <w:ind w:left="360"/>
        <w:jc w:val="both"/>
        <w:rPr>
          <w:b/>
          <w:sz w:val="22"/>
          <w:szCs w:val="22"/>
        </w:rPr>
      </w:pPr>
      <w:r w:rsidRPr="00CE0DAF">
        <w:rPr>
          <w:b/>
          <w:sz w:val="22"/>
          <w:szCs w:val="22"/>
        </w:rPr>
        <w:t>Responsibilities</w:t>
      </w:r>
    </w:p>
    <w:p w14:paraId="4FD45AC7" w14:textId="79A5E872" w:rsidR="00FE64D9" w:rsidRPr="00CE0DAF" w:rsidRDefault="00FE64D9" w:rsidP="001E6684">
      <w:pPr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Gathered requirements documents such as business requirements and </w:t>
      </w:r>
      <w:r w:rsidRPr="00CE0DAF">
        <w:rPr>
          <w:b/>
          <w:bCs/>
          <w:sz w:val="22"/>
          <w:szCs w:val="22"/>
        </w:rPr>
        <w:t>design</w:t>
      </w:r>
      <w:r w:rsidRPr="00CE0DAF">
        <w:rPr>
          <w:sz w:val="22"/>
          <w:szCs w:val="22"/>
        </w:rPr>
        <w:t xml:space="preserve"> </w:t>
      </w:r>
      <w:r w:rsidR="0001735F">
        <w:rPr>
          <w:sz w:val="22"/>
          <w:szCs w:val="22"/>
        </w:rPr>
        <w:t xml:space="preserve">and other related </w:t>
      </w:r>
      <w:r w:rsidRPr="00CE0DAF">
        <w:rPr>
          <w:b/>
          <w:bCs/>
          <w:sz w:val="22"/>
          <w:szCs w:val="22"/>
        </w:rPr>
        <w:t>document</w:t>
      </w:r>
      <w:r w:rsidR="0001735F">
        <w:rPr>
          <w:b/>
          <w:bCs/>
          <w:sz w:val="22"/>
          <w:szCs w:val="22"/>
        </w:rPr>
        <w:t>s</w:t>
      </w:r>
      <w:r w:rsidR="0001735F">
        <w:rPr>
          <w:sz w:val="22"/>
          <w:szCs w:val="22"/>
        </w:rPr>
        <w:t>.</w:t>
      </w:r>
    </w:p>
    <w:p w14:paraId="6AFEDC3C" w14:textId="1D18844F" w:rsidR="00FE64D9" w:rsidRPr="00CE0DAF" w:rsidRDefault="00FE64D9" w:rsidP="001E6684">
      <w:pPr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Managing testing activities, Test Deliverables, Task Allocation, future release planning</w:t>
      </w:r>
      <w:r w:rsidR="007C0CFB" w:rsidRPr="00CE0DAF">
        <w:rPr>
          <w:sz w:val="22"/>
          <w:szCs w:val="22"/>
        </w:rPr>
        <w:t xml:space="preserve"> </w:t>
      </w:r>
      <w:r w:rsidRPr="00CE0DAF">
        <w:rPr>
          <w:sz w:val="22"/>
          <w:szCs w:val="22"/>
        </w:rPr>
        <w:t>and E-Convergence Reports.</w:t>
      </w:r>
    </w:p>
    <w:p w14:paraId="4E53D8D7" w14:textId="77777777" w:rsidR="00FE64D9" w:rsidRPr="00CE0DAF" w:rsidRDefault="00FE64D9" w:rsidP="001E6684">
      <w:pPr>
        <w:pStyle w:val="ListParagraph"/>
        <w:numPr>
          <w:ilvl w:val="0"/>
          <w:numId w:val="33"/>
        </w:numPr>
        <w:spacing w:line="276" w:lineRule="auto"/>
        <w:ind w:left="630" w:hanging="270"/>
        <w:jc w:val="both"/>
        <w:rPr>
          <w:color w:val="000000" w:themeColor="text1"/>
          <w:sz w:val="22"/>
          <w:szCs w:val="22"/>
        </w:rPr>
      </w:pPr>
      <w:r w:rsidRPr="00CE0DAF">
        <w:rPr>
          <w:color w:val="000000" w:themeColor="text1"/>
          <w:sz w:val="22"/>
          <w:szCs w:val="22"/>
        </w:rPr>
        <w:t>Attend all Sprint meetings, Demos and Sprint Retrospective.</w:t>
      </w:r>
    </w:p>
    <w:p w14:paraId="01B29171" w14:textId="77777777" w:rsidR="00FE64D9" w:rsidRPr="00CE0DAF" w:rsidRDefault="00FE64D9" w:rsidP="001E6684">
      <w:pPr>
        <w:pStyle w:val="ListParagraph"/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Attended Scrum of Scrums.</w:t>
      </w:r>
    </w:p>
    <w:p w14:paraId="3A824DA7" w14:textId="77777777" w:rsidR="00FE64D9" w:rsidRPr="00CE0DAF" w:rsidRDefault="00FE64D9" w:rsidP="001E6684">
      <w:pPr>
        <w:pStyle w:val="ListParagraph"/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Schedule meetings to get estimates from the downstream validation teams and follow up on a weekly basis on the status.</w:t>
      </w:r>
    </w:p>
    <w:p w14:paraId="33E9E2F4" w14:textId="0DEC7DCB" w:rsidR="00FE64D9" w:rsidRPr="00CE0DAF" w:rsidRDefault="00FE64D9" w:rsidP="001E6684">
      <w:pPr>
        <w:pStyle w:val="ListParagraph"/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Performed Pin pad Device Testing using Debit &amp; Credit </w:t>
      </w:r>
      <w:r w:rsidR="007D6A7C" w:rsidRPr="00CE0DAF">
        <w:rPr>
          <w:sz w:val="22"/>
          <w:szCs w:val="22"/>
        </w:rPr>
        <w:t>Cards (</w:t>
      </w:r>
      <w:r w:rsidRPr="00CE0DAF">
        <w:rPr>
          <w:sz w:val="22"/>
          <w:szCs w:val="22"/>
        </w:rPr>
        <w:t>Visa)</w:t>
      </w:r>
    </w:p>
    <w:p w14:paraId="2EB4689C" w14:textId="6471B1E9" w:rsidR="00FE64D9" w:rsidRPr="00CE0DAF" w:rsidRDefault="00FE64D9" w:rsidP="001E6684">
      <w:pPr>
        <w:pStyle w:val="ListParagraph"/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Prepare</w:t>
      </w:r>
      <w:r w:rsidR="00377FFD" w:rsidRPr="00CE0DAF">
        <w:rPr>
          <w:sz w:val="22"/>
          <w:szCs w:val="22"/>
        </w:rPr>
        <w:t>d</w:t>
      </w:r>
      <w:r w:rsidRPr="00CE0DAF">
        <w:rPr>
          <w:sz w:val="22"/>
          <w:szCs w:val="22"/>
        </w:rPr>
        <w:t xml:space="preserve"> Test data for every release (Personal &amp; Non-Personal Customer), set up Chequing, Saving, Credit Cards and Line of Credit Accounts using the </w:t>
      </w:r>
      <w:r w:rsidRPr="00CE0DAF">
        <w:rPr>
          <w:b/>
          <w:bCs/>
          <w:sz w:val="22"/>
          <w:szCs w:val="22"/>
        </w:rPr>
        <w:t>Automation Regression suite</w:t>
      </w:r>
      <w:r w:rsidRPr="00CE0DAF">
        <w:rPr>
          <w:sz w:val="22"/>
          <w:szCs w:val="22"/>
        </w:rPr>
        <w:t xml:space="preserve">. </w:t>
      </w:r>
    </w:p>
    <w:p w14:paraId="78C32928" w14:textId="660280E6" w:rsidR="007D6A7C" w:rsidRPr="00CE0DAF" w:rsidRDefault="007D6A7C" w:rsidP="001E6684">
      <w:pPr>
        <w:pStyle w:val="ListParagraph"/>
        <w:numPr>
          <w:ilvl w:val="0"/>
          <w:numId w:val="33"/>
        </w:numPr>
        <w:spacing w:line="276" w:lineRule="auto"/>
        <w:ind w:left="630" w:hanging="270"/>
        <w:jc w:val="both"/>
        <w:rPr>
          <w:b/>
          <w:bCs/>
          <w:sz w:val="22"/>
          <w:szCs w:val="22"/>
        </w:rPr>
      </w:pPr>
      <w:r w:rsidRPr="00CE0DAF">
        <w:rPr>
          <w:sz w:val="22"/>
          <w:szCs w:val="22"/>
        </w:rPr>
        <w:t xml:space="preserve">Developed Robust Automation suite for </w:t>
      </w:r>
      <w:r w:rsidR="00EF4278" w:rsidRPr="00CE0DAF">
        <w:rPr>
          <w:sz w:val="22"/>
          <w:szCs w:val="22"/>
        </w:rPr>
        <w:t>regression</w:t>
      </w:r>
      <w:r w:rsidRPr="00CE0DAF">
        <w:rPr>
          <w:sz w:val="22"/>
          <w:szCs w:val="22"/>
        </w:rPr>
        <w:t xml:space="preserve"> using </w:t>
      </w:r>
      <w:r w:rsidRPr="00CE0DAF">
        <w:rPr>
          <w:b/>
          <w:bCs/>
          <w:sz w:val="22"/>
          <w:szCs w:val="22"/>
        </w:rPr>
        <w:t xml:space="preserve">HP Unified Functional Testing </w:t>
      </w:r>
      <w:r w:rsidR="00273F2B" w:rsidRPr="00CE0DAF">
        <w:rPr>
          <w:b/>
          <w:bCs/>
          <w:sz w:val="22"/>
          <w:szCs w:val="22"/>
        </w:rPr>
        <w:t>15.02</w:t>
      </w:r>
    </w:p>
    <w:p w14:paraId="4793E746" w14:textId="2FC53394" w:rsidR="00EF4278" w:rsidRPr="00CE0DAF" w:rsidRDefault="00EF4278" w:rsidP="001E6684">
      <w:pPr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Experience in creating, enhancing and maintaining test scripts for various functional and regression using UFT/QTP and VB Script.</w:t>
      </w:r>
    </w:p>
    <w:p w14:paraId="3B586EB0" w14:textId="2A90C124" w:rsidR="00EF4278" w:rsidRPr="00CE0DAF" w:rsidRDefault="00EF4278" w:rsidP="001E6684">
      <w:pPr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Developed Descriptive programming using VB script and maintained Global Object Repository in UFT/QTP.</w:t>
      </w:r>
    </w:p>
    <w:p w14:paraId="5A1DE477" w14:textId="18887F9A" w:rsidR="00FE64D9" w:rsidRPr="00CE0DAF" w:rsidRDefault="00FE64D9" w:rsidP="001E6684">
      <w:pPr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Developed, executed, and maintained automated </w:t>
      </w:r>
      <w:r w:rsidRPr="00CE0DAF">
        <w:rPr>
          <w:b/>
          <w:bCs/>
          <w:sz w:val="22"/>
          <w:szCs w:val="22"/>
        </w:rPr>
        <w:t>test</w:t>
      </w:r>
      <w:r w:rsidRPr="00CE0DAF">
        <w:rPr>
          <w:sz w:val="22"/>
          <w:szCs w:val="22"/>
        </w:rPr>
        <w:t xml:space="preserve"> scripts in Hybrid Framework </w:t>
      </w:r>
      <w:r w:rsidRPr="00CE0DAF">
        <w:rPr>
          <w:b/>
          <w:bCs/>
          <w:sz w:val="22"/>
          <w:szCs w:val="22"/>
        </w:rPr>
        <w:t>UI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Automation</w:t>
      </w:r>
      <w:r w:rsidRPr="00CE0DAF">
        <w:rPr>
          <w:sz w:val="22"/>
          <w:szCs w:val="22"/>
        </w:rPr>
        <w:t xml:space="preserve"> (Framework based on the approach of Behavior Driven Development (BDD) - built on top of open-source tools like </w:t>
      </w:r>
      <w:r w:rsidRPr="00CE0DAF">
        <w:rPr>
          <w:b/>
          <w:bCs/>
          <w:sz w:val="22"/>
          <w:szCs w:val="22"/>
        </w:rPr>
        <w:t>Selenium,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Maven</w:t>
      </w:r>
      <w:r w:rsidRPr="00CE0DAF">
        <w:rPr>
          <w:sz w:val="22"/>
          <w:szCs w:val="22"/>
        </w:rPr>
        <w:t xml:space="preserve">, </w:t>
      </w:r>
      <w:r w:rsidRPr="00CE0DAF">
        <w:rPr>
          <w:b/>
          <w:bCs/>
          <w:sz w:val="22"/>
          <w:szCs w:val="22"/>
        </w:rPr>
        <w:t>Cucumber</w:t>
      </w:r>
      <w:r w:rsidRPr="00CE0DAF">
        <w:rPr>
          <w:sz w:val="22"/>
          <w:szCs w:val="22"/>
        </w:rPr>
        <w:t xml:space="preserve"> &amp; </w:t>
      </w:r>
      <w:r w:rsidRPr="00CE0DAF">
        <w:rPr>
          <w:b/>
          <w:bCs/>
          <w:sz w:val="22"/>
          <w:szCs w:val="22"/>
        </w:rPr>
        <w:t>TestNG</w:t>
      </w:r>
      <w:r w:rsidRPr="00CE0DAF">
        <w:rPr>
          <w:sz w:val="22"/>
          <w:szCs w:val="22"/>
        </w:rPr>
        <w:t>)</w:t>
      </w:r>
      <w:r w:rsidR="007D6A7C" w:rsidRPr="00CE0DAF">
        <w:rPr>
          <w:sz w:val="22"/>
          <w:szCs w:val="22"/>
        </w:rPr>
        <w:t>.</w:t>
      </w:r>
    </w:p>
    <w:p w14:paraId="47D2811F" w14:textId="77777777" w:rsidR="00FE64D9" w:rsidRPr="00CE0DAF" w:rsidRDefault="00FE64D9" w:rsidP="001E6684">
      <w:pPr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Performed functional execution of the </w:t>
      </w:r>
      <w:r w:rsidRPr="00CE0DAF">
        <w:rPr>
          <w:b/>
          <w:bCs/>
          <w:sz w:val="22"/>
          <w:szCs w:val="22"/>
        </w:rPr>
        <w:t>automation</w:t>
      </w:r>
      <w:r w:rsidRPr="00CE0DAF">
        <w:rPr>
          <w:sz w:val="22"/>
          <w:szCs w:val="22"/>
        </w:rPr>
        <w:t xml:space="preserve"> scripts for the different application modules.</w:t>
      </w:r>
    </w:p>
    <w:p w14:paraId="71B05E92" w14:textId="77777777" w:rsidR="00FE64D9" w:rsidRPr="00CE0DAF" w:rsidRDefault="00FE64D9" w:rsidP="001E6684">
      <w:pPr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Executed the </w:t>
      </w:r>
      <w:r w:rsidRPr="00CE0DAF">
        <w:rPr>
          <w:b/>
          <w:bCs/>
          <w:sz w:val="22"/>
          <w:szCs w:val="22"/>
        </w:rPr>
        <w:t>automation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scripts</w:t>
      </w:r>
      <w:r w:rsidRPr="00CE0DAF">
        <w:rPr>
          <w:sz w:val="22"/>
          <w:szCs w:val="22"/>
        </w:rPr>
        <w:t xml:space="preserve"> in the different environments for the functional and regression verifications.</w:t>
      </w:r>
    </w:p>
    <w:p w14:paraId="1628FEDA" w14:textId="6C66AE9C" w:rsidR="00FE64D9" w:rsidRPr="00CE0DAF" w:rsidRDefault="00FE64D9" w:rsidP="001E6684">
      <w:pPr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Performed API testing </w:t>
      </w:r>
      <w:r w:rsidR="006E31AF" w:rsidRPr="00CE0DAF">
        <w:rPr>
          <w:sz w:val="22"/>
          <w:szCs w:val="22"/>
        </w:rPr>
        <w:t xml:space="preserve">to create Mortgage Deals &amp; Customer Data </w:t>
      </w:r>
      <w:r w:rsidRPr="00CE0DAF">
        <w:rPr>
          <w:sz w:val="22"/>
          <w:szCs w:val="22"/>
        </w:rPr>
        <w:t>using Postman &amp; Soap UI tools</w:t>
      </w:r>
    </w:p>
    <w:p w14:paraId="3DC5B5C1" w14:textId="77777777" w:rsidR="00FE64D9" w:rsidRPr="00CE0DAF" w:rsidRDefault="00FE64D9" w:rsidP="001E6684">
      <w:pPr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Participate in Defect Triage meetings</w:t>
      </w:r>
    </w:p>
    <w:p w14:paraId="64DA8EAB" w14:textId="77777777" w:rsidR="00FE64D9" w:rsidRPr="00CE0DAF" w:rsidRDefault="00FE64D9" w:rsidP="001E6684">
      <w:pPr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b/>
          <w:bCs/>
          <w:sz w:val="22"/>
          <w:szCs w:val="22"/>
        </w:rPr>
        <w:t>Communicated</w:t>
      </w:r>
      <w:r w:rsidRPr="00CE0DAF">
        <w:rPr>
          <w:sz w:val="22"/>
          <w:szCs w:val="22"/>
        </w:rPr>
        <w:t xml:space="preserve"> with the </w:t>
      </w:r>
      <w:r w:rsidRPr="00CE0DAF">
        <w:rPr>
          <w:b/>
          <w:bCs/>
          <w:sz w:val="22"/>
          <w:szCs w:val="22"/>
        </w:rPr>
        <w:t>offshore</w:t>
      </w:r>
      <w:r w:rsidRPr="00CE0DAF">
        <w:rPr>
          <w:sz w:val="22"/>
          <w:szCs w:val="22"/>
        </w:rPr>
        <w:t xml:space="preserve"> and </w:t>
      </w:r>
      <w:r w:rsidRPr="00CE0DAF">
        <w:rPr>
          <w:b/>
          <w:bCs/>
          <w:sz w:val="22"/>
          <w:szCs w:val="22"/>
        </w:rPr>
        <w:t>Onsite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teams</w:t>
      </w:r>
      <w:r w:rsidRPr="00CE0DAF">
        <w:rPr>
          <w:sz w:val="22"/>
          <w:szCs w:val="22"/>
        </w:rPr>
        <w:t xml:space="preserve"> to resolve the issues/clarifications.</w:t>
      </w:r>
    </w:p>
    <w:p w14:paraId="2FA022FE" w14:textId="77777777" w:rsidR="00FE64D9" w:rsidRPr="00CE0DAF" w:rsidRDefault="00FE64D9" w:rsidP="001E6684">
      <w:pPr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Managed script execution and Bug identification for all modules.</w:t>
      </w:r>
    </w:p>
    <w:p w14:paraId="2D6B4131" w14:textId="6BB22384" w:rsidR="00FE64D9" w:rsidRPr="00CE0DAF" w:rsidRDefault="00FE64D9" w:rsidP="001E6684">
      <w:pPr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Organized and </w:t>
      </w:r>
      <w:r w:rsidRPr="00CE0DAF">
        <w:rPr>
          <w:b/>
          <w:bCs/>
          <w:sz w:val="22"/>
          <w:szCs w:val="22"/>
        </w:rPr>
        <w:t>communicated</w:t>
      </w:r>
      <w:r w:rsidRPr="00CE0DAF">
        <w:rPr>
          <w:sz w:val="22"/>
          <w:szCs w:val="22"/>
        </w:rPr>
        <w:t xml:space="preserve"> team progress to </w:t>
      </w:r>
      <w:r w:rsidRPr="00CE0DAF">
        <w:rPr>
          <w:b/>
          <w:bCs/>
          <w:sz w:val="22"/>
          <w:szCs w:val="22"/>
        </w:rPr>
        <w:t>client</w:t>
      </w:r>
      <w:r w:rsidRPr="00CE0DAF">
        <w:rPr>
          <w:sz w:val="22"/>
          <w:szCs w:val="22"/>
        </w:rPr>
        <w:t>.</w:t>
      </w:r>
    </w:p>
    <w:p w14:paraId="2C096D06" w14:textId="5FD42B79" w:rsidR="007D6A7C" w:rsidRPr="00CE0DAF" w:rsidRDefault="007D6A7C" w:rsidP="001E6684">
      <w:pPr>
        <w:pStyle w:val="ListParagraph"/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Maintained the Automation Scripts in </w:t>
      </w:r>
      <w:r w:rsidRPr="00CE0DAF">
        <w:rPr>
          <w:b/>
          <w:bCs/>
          <w:sz w:val="22"/>
          <w:szCs w:val="22"/>
        </w:rPr>
        <w:t>HP ALM</w:t>
      </w:r>
    </w:p>
    <w:p w14:paraId="4D284007" w14:textId="3FC1ABCB" w:rsidR="00377FFD" w:rsidRPr="00CE0DAF" w:rsidRDefault="00E303A1" w:rsidP="001E6684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76" w:lineRule="auto"/>
        <w:ind w:left="630" w:hanging="270"/>
        <w:rPr>
          <w:sz w:val="22"/>
          <w:szCs w:val="22"/>
        </w:rPr>
      </w:pPr>
      <w:r w:rsidRPr="00CE0DAF">
        <w:rPr>
          <w:sz w:val="22"/>
          <w:szCs w:val="22"/>
        </w:rPr>
        <w:t xml:space="preserve">Performed Integration and Regression testing to check compatibility of new functionality with the existing functionalities of the application using </w:t>
      </w:r>
      <w:r w:rsidRPr="00CE0DAF">
        <w:rPr>
          <w:b/>
          <w:bCs/>
          <w:sz w:val="22"/>
          <w:szCs w:val="22"/>
        </w:rPr>
        <w:t>Selenium</w:t>
      </w:r>
      <w:r w:rsidRPr="00CE0DAF">
        <w:rPr>
          <w:sz w:val="22"/>
          <w:szCs w:val="22"/>
        </w:rPr>
        <w:t>.</w:t>
      </w:r>
    </w:p>
    <w:p w14:paraId="463F4EE8" w14:textId="3C420E38" w:rsidR="00FE64D9" w:rsidRPr="00CE0DAF" w:rsidRDefault="00FE64D9" w:rsidP="001E6684">
      <w:pPr>
        <w:numPr>
          <w:ilvl w:val="0"/>
          <w:numId w:val="33"/>
        </w:numPr>
        <w:spacing w:line="276" w:lineRule="auto"/>
        <w:ind w:left="630" w:hanging="27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Possessed hybrid experience of </w:t>
      </w:r>
      <w:r w:rsidRPr="00CE0DAF">
        <w:rPr>
          <w:b/>
          <w:bCs/>
          <w:sz w:val="22"/>
          <w:szCs w:val="22"/>
        </w:rPr>
        <w:t>Automation</w:t>
      </w:r>
      <w:r w:rsidRPr="00CE0DAF">
        <w:rPr>
          <w:sz w:val="22"/>
          <w:szCs w:val="22"/>
        </w:rPr>
        <w:t xml:space="preserve"> and </w:t>
      </w:r>
      <w:r w:rsidRPr="00CE0DAF">
        <w:rPr>
          <w:b/>
          <w:bCs/>
          <w:sz w:val="22"/>
          <w:szCs w:val="22"/>
        </w:rPr>
        <w:t>Manual Testing</w:t>
      </w:r>
      <w:r w:rsidRPr="00CE0DAF">
        <w:rPr>
          <w:sz w:val="22"/>
          <w:szCs w:val="22"/>
        </w:rPr>
        <w:t xml:space="preserve"> on Branch Applications, acted as an automation lead for the automation development team.</w:t>
      </w:r>
    </w:p>
    <w:p w14:paraId="2A34C730" w14:textId="77777777" w:rsidR="00B00B07" w:rsidRPr="00CE0DAF" w:rsidRDefault="00B00B07" w:rsidP="002955F8">
      <w:pPr>
        <w:spacing w:line="276" w:lineRule="auto"/>
        <w:ind w:left="360"/>
        <w:jc w:val="both"/>
        <w:rPr>
          <w:b/>
          <w:sz w:val="22"/>
          <w:szCs w:val="22"/>
        </w:rPr>
      </w:pPr>
    </w:p>
    <w:p w14:paraId="4C15028A" w14:textId="744AC725" w:rsidR="007C0CFB" w:rsidRPr="00CE0DAF" w:rsidRDefault="00392B82" w:rsidP="002955F8">
      <w:pPr>
        <w:spacing w:line="276" w:lineRule="auto"/>
        <w:ind w:left="360"/>
        <w:jc w:val="both"/>
        <w:rPr>
          <w:b/>
        </w:rPr>
      </w:pPr>
      <w:r w:rsidRPr="00CE0DAF">
        <w:rPr>
          <w:b/>
        </w:rPr>
        <w:t>Value Labs, India</w:t>
      </w:r>
      <w:r w:rsidR="005B3F9B" w:rsidRPr="00CE0DAF">
        <w:rPr>
          <w:b/>
        </w:rPr>
        <w:t xml:space="preserve"> / </w:t>
      </w:r>
      <w:r w:rsidR="00C5736E" w:rsidRPr="00CE0DAF">
        <w:rPr>
          <w:b/>
        </w:rPr>
        <w:t>Learn.com, FL-USA</w:t>
      </w:r>
      <w:r w:rsidR="005B3F9B" w:rsidRPr="00CE0DAF">
        <w:rPr>
          <w:b/>
        </w:rPr>
        <w:tab/>
      </w:r>
      <w:r w:rsidR="005B3F9B" w:rsidRPr="00CE0DAF">
        <w:rPr>
          <w:b/>
        </w:rPr>
        <w:tab/>
      </w:r>
      <w:r w:rsidR="005B3F9B" w:rsidRPr="00CE0DAF">
        <w:rPr>
          <w:b/>
        </w:rPr>
        <w:tab/>
      </w:r>
      <w:r w:rsidR="005B3F9B" w:rsidRPr="00CE0DAF">
        <w:rPr>
          <w:b/>
        </w:rPr>
        <w:tab/>
      </w:r>
      <w:r w:rsidR="005B3F9B" w:rsidRPr="00CE0DAF">
        <w:rPr>
          <w:b/>
        </w:rPr>
        <w:tab/>
      </w:r>
      <w:r w:rsidR="007C0CFB" w:rsidRPr="00CE0DAF">
        <w:rPr>
          <w:b/>
        </w:rPr>
        <w:t xml:space="preserve"> 08/2009 – 04/2012</w:t>
      </w:r>
    </w:p>
    <w:p w14:paraId="5409B4A7" w14:textId="4C842C61" w:rsidR="00B00B07" w:rsidRPr="00CE0DAF" w:rsidRDefault="00B00B07" w:rsidP="005B3F9B">
      <w:pPr>
        <w:spacing w:after="120" w:line="276" w:lineRule="auto"/>
        <w:ind w:left="360"/>
        <w:jc w:val="both"/>
        <w:rPr>
          <w:b/>
          <w:sz w:val="22"/>
          <w:szCs w:val="22"/>
        </w:rPr>
      </w:pPr>
      <w:r w:rsidRPr="00CE0DAF">
        <w:rPr>
          <w:b/>
          <w:sz w:val="22"/>
          <w:szCs w:val="22"/>
        </w:rPr>
        <w:t xml:space="preserve">Title: </w:t>
      </w:r>
      <w:r w:rsidR="00392B82" w:rsidRPr="00CE0DAF">
        <w:rPr>
          <w:b/>
          <w:sz w:val="22"/>
          <w:szCs w:val="22"/>
        </w:rPr>
        <w:t>Software Engineer -</w:t>
      </w:r>
      <w:r w:rsidR="00C469D3" w:rsidRPr="00CE0DAF">
        <w:rPr>
          <w:b/>
          <w:sz w:val="22"/>
          <w:szCs w:val="22"/>
        </w:rPr>
        <w:t xml:space="preserve"> </w:t>
      </w:r>
      <w:r w:rsidR="00392B82" w:rsidRPr="00CE0DAF">
        <w:rPr>
          <w:b/>
          <w:sz w:val="22"/>
          <w:szCs w:val="22"/>
        </w:rPr>
        <w:t>QA (Manual and Automation Tester)</w:t>
      </w:r>
    </w:p>
    <w:p w14:paraId="14B0B39A" w14:textId="3CF63C69" w:rsidR="00992D00" w:rsidRPr="00CE0DAF" w:rsidRDefault="00B00B07" w:rsidP="002955F8">
      <w:pPr>
        <w:spacing w:line="276" w:lineRule="auto"/>
        <w:ind w:left="360"/>
        <w:jc w:val="both"/>
        <w:rPr>
          <w:b/>
          <w:sz w:val="22"/>
          <w:szCs w:val="22"/>
        </w:rPr>
      </w:pPr>
      <w:r w:rsidRPr="00CE0DAF">
        <w:rPr>
          <w:b/>
          <w:sz w:val="22"/>
          <w:szCs w:val="22"/>
        </w:rPr>
        <w:t>Responsibilities</w:t>
      </w:r>
    </w:p>
    <w:p w14:paraId="3443E4F6" w14:textId="4E76815A" w:rsidR="00392B82" w:rsidRPr="00CE0DAF" w:rsidRDefault="00392B82" w:rsidP="0001735F">
      <w:pPr>
        <w:numPr>
          <w:ilvl w:val="0"/>
          <w:numId w:val="34"/>
        </w:numPr>
        <w:tabs>
          <w:tab w:val="clear" w:pos="720"/>
        </w:tabs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Prepared </w:t>
      </w:r>
      <w:r w:rsidRPr="00CE0DAF">
        <w:rPr>
          <w:b/>
          <w:bCs/>
          <w:sz w:val="22"/>
          <w:szCs w:val="22"/>
        </w:rPr>
        <w:t xml:space="preserve">manual </w:t>
      </w:r>
      <w:r w:rsidR="00C5736E" w:rsidRPr="00CE0DAF">
        <w:rPr>
          <w:b/>
          <w:bCs/>
          <w:sz w:val="22"/>
          <w:szCs w:val="22"/>
        </w:rPr>
        <w:t xml:space="preserve">test </w:t>
      </w:r>
      <w:r w:rsidRPr="00CE0DAF">
        <w:rPr>
          <w:b/>
          <w:bCs/>
          <w:sz w:val="22"/>
          <w:szCs w:val="22"/>
        </w:rPr>
        <w:t>cases</w:t>
      </w:r>
      <w:r w:rsidRPr="00CE0DAF">
        <w:rPr>
          <w:sz w:val="22"/>
          <w:szCs w:val="22"/>
        </w:rPr>
        <w:t xml:space="preserve"> for the Business requirements writing test cases.</w:t>
      </w:r>
    </w:p>
    <w:p w14:paraId="2BB38A3C" w14:textId="017441A1" w:rsidR="00392B82" w:rsidRPr="00CE0DAF" w:rsidRDefault="00392B82" w:rsidP="0001735F">
      <w:pPr>
        <w:numPr>
          <w:ilvl w:val="0"/>
          <w:numId w:val="34"/>
        </w:numPr>
        <w:tabs>
          <w:tab w:val="clear" w:pos="720"/>
        </w:tabs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Maintained and updated existing </w:t>
      </w:r>
      <w:r w:rsidR="00C5736E" w:rsidRPr="00CE0DAF">
        <w:rPr>
          <w:b/>
          <w:bCs/>
          <w:sz w:val="22"/>
          <w:szCs w:val="22"/>
        </w:rPr>
        <w:t>Automation framework</w:t>
      </w:r>
      <w:r w:rsidR="00C5736E" w:rsidRPr="00CE0DAF">
        <w:rPr>
          <w:sz w:val="22"/>
          <w:szCs w:val="22"/>
        </w:rPr>
        <w:t xml:space="preserve"> </w:t>
      </w:r>
      <w:r w:rsidRPr="00CE0DAF">
        <w:rPr>
          <w:sz w:val="22"/>
          <w:szCs w:val="22"/>
        </w:rPr>
        <w:t>utilizing HP QTP</w:t>
      </w:r>
      <w:r w:rsidR="006A556F" w:rsidRPr="00CE0DAF">
        <w:rPr>
          <w:sz w:val="22"/>
          <w:szCs w:val="22"/>
        </w:rPr>
        <w:t xml:space="preserve"> and</w:t>
      </w:r>
      <w:r w:rsidRPr="00CE0DAF">
        <w:rPr>
          <w:sz w:val="22"/>
          <w:szCs w:val="22"/>
        </w:rPr>
        <w:t xml:space="preserve"> involved in </w:t>
      </w:r>
      <w:r w:rsidR="00C5736E" w:rsidRPr="00CE0DAF">
        <w:rPr>
          <w:b/>
          <w:bCs/>
          <w:sz w:val="22"/>
          <w:szCs w:val="22"/>
        </w:rPr>
        <w:t>Automation</w:t>
      </w:r>
      <w:r w:rsidR="00C5736E" w:rsidRPr="00CE0DAF">
        <w:rPr>
          <w:sz w:val="22"/>
          <w:szCs w:val="22"/>
        </w:rPr>
        <w:t xml:space="preserve"> </w:t>
      </w:r>
      <w:r w:rsidRPr="00CE0DAF">
        <w:rPr>
          <w:sz w:val="22"/>
          <w:szCs w:val="22"/>
        </w:rPr>
        <w:t>regression script execution of various releases.</w:t>
      </w:r>
    </w:p>
    <w:p w14:paraId="21CAE39C" w14:textId="1704DDF3" w:rsidR="00392B82" w:rsidRPr="00CE0DAF" w:rsidRDefault="00392B82" w:rsidP="0001735F">
      <w:pPr>
        <w:numPr>
          <w:ilvl w:val="0"/>
          <w:numId w:val="34"/>
        </w:numPr>
        <w:tabs>
          <w:tab w:val="clear" w:pos="720"/>
        </w:tabs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Ramped up quickly, gained good understanding of </w:t>
      </w:r>
      <w:r w:rsidR="00C5736E" w:rsidRPr="00CE0DAF">
        <w:rPr>
          <w:b/>
          <w:bCs/>
          <w:sz w:val="22"/>
          <w:szCs w:val="22"/>
        </w:rPr>
        <w:t>Automation</w:t>
      </w:r>
      <w:r w:rsidR="00C5736E" w:rsidRPr="00CE0DAF">
        <w:rPr>
          <w:sz w:val="22"/>
          <w:szCs w:val="22"/>
        </w:rPr>
        <w:t xml:space="preserve"> </w:t>
      </w:r>
      <w:r w:rsidRPr="00CE0DAF">
        <w:rPr>
          <w:sz w:val="22"/>
          <w:szCs w:val="22"/>
        </w:rPr>
        <w:t>process and domain of the project in a very short span of time.</w:t>
      </w:r>
    </w:p>
    <w:p w14:paraId="30AF8795" w14:textId="54973CC8" w:rsidR="00B00B07" w:rsidRPr="00CE0DAF" w:rsidRDefault="00392B82" w:rsidP="0001735F">
      <w:pPr>
        <w:numPr>
          <w:ilvl w:val="0"/>
          <w:numId w:val="34"/>
        </w:numPr>
        <w:tabs>
          <w:tab w:val="clear" w:pos="720"/>
        </w:tabs>
        <w:spacing w:line="276" w:lineRule="auto"/>
        <w:jc w:val="both"/>
        <w:rPr>
          <w:sz w:val="22"/>
          <w:szCs w:val="22"/>
        </w:rPr>
      </w:pPr>
      <w:r w:rsidRPr="00CE0DAF">
        <w:rPr>
          <w:sz w:val="22"/>
          <w:szCs w:val="22"/>
        </w:rPr>
        <w:lastRenderedPageBreak/>
        <w:t xml:space="preserve">Designed, developed, and implemented Hybrid and data driven </w:t>
      </w:r>
      <w:r w:rsidR="00C5736E" w:rsidRPr="00CE0DAF">
        <w:rPr>
          <w:b/>
          <w:bCs/>
          <w:sz w:val="22"/>
          <w:szCs w:val="22"/>
        </w:rPr>
        <w:t xml:space="preserve">Automation </w:t>
      </w:r>
      <w:r w:rsidRPr="00CE0DAF">
        <w:rPr>
          <w:b/>
          <w:bCs/>
          <w:sz w:val="22"/>
          <w:szCs w:val="22"/>
        </w:rPr>
        <w:t>testing framework</w:t>
      </w:r>
      <w:r w:rsidRPr="00CE0DAF">
        <w:rPr>
          <w:sz w:val="22"/>
          <w:szCs w:val="22"/>
        </w:rPr>
        <w:t xml:space="preserve"> utilizing HP QTP.</w:t>
      </w:r>
    </w:p>
    <w:p w14:paraId="58F135E5" w14:textId="77777777" w:rsidR="00B00B07" w:rsidRPr="00CE0DAF" w:rsidRDefault="00B00B07" w:rsidP="002955F8">
      <w:pPr>
        <w:spacing w:line="276" w:lineRule="auto"/>
        <w:ind w:left="360"/>
        <w:jc w:val="both"/>
        <w:rPr>
          <w:b/>
          <w:sz w:val="22"/>
          <w:szCs w:val="22"/>
        </w:rPr>
      </w:pPr>
    </w:p>
    <w:p w14:paraId="75082F13" w14:textId="48613089" w:rsidR="007C0CFB" w:rsidRPr="00CE0DAF" w:rsidRDefault="00392B82" w:rsidP="002955F8">
      <w:pPr>
        <w:spacing w:line="276" w:lineRule="auto"/>
        <w:ind w:left="360"/>
        <w:jc w:val="both"/>
        <w:rPr>
          <w:b/>
          <w:sz w:val="22"/>
          <w:szCs w:val="22"/>
        </w:rPr>
      </w:pPr>
      <w:r w:rsidRPr="00CE0DAF">
        <w:rPr>
          <w:b/>
          <w:sz w:val="22"/>
          <w:szCs w:val="22"/>
        </w:rPr>
        <w:t>Mind Grid Technologies, India</w:t>
      </w:r>
      <w:r w:rsidR="005B3F9B" w:rsidRPr="00CE0DAF">
        <w:rPr>
          <w:b/>
          <w:sz w:val="22"/>
          <w:szCs w:val="22"/>
        </w:rPr>
        <w:t xml:space="preserve"> / </w:t>
      </w:r>
      <w:r w:rsidR="00C5736E" w:rsidRPr="00CE0DAF">
        <w:rPr>
          <w:b/>
          <w:sz w:val="22"/>
          <w:szCs w:val="22"/>
        </w:rPr>
        <w:t>Client: Learn.com, FL-USA</w:t>
      </w:r>
      <w:r w:rsidR="0057712B" w:rsidRPr="00CE0DAF">
        <w:rPr>
          <w:b/>
          <w:sz w:val="22"/>
          <w:szCs w:val="22"/>
        </w:rPr>
        <w:t xml:space="preserve"> </w:t>
      </w:r>
      <w:r w:rsidR="0057712B" w:rsidRPr="00CE0DAF">
        <w:rPr>
          <w:b/>
          <w:sz w:val="22"/>
          <w:szCs w:val="22"/>
        </w:rPr>
        <w:tab/>
      </w:r>
      <w:r w:rsidR="0057712B" w:rsidRPr="00CE0DAF">
        <w:rPr>
          <w:b/>
          <w:sz w:val="22"/>
          <w:szCs w:val="22"/>
        </w:rPr>
        <w:tab/>
      </w:r>
      <w:r w:rsidR="00C469D3" w:rsidRPr="00CE0DAF">
        <w:rPr>
          <w:b/>
          <w:sz w:val="22"/>
          <w:szCs w:val="22"/>
        </w:rPr>
        <w:tab/>
      </w:r>
      <w:r w:rsidR="007C0CFB" w:rsidRPr="00CE0DAF">
        <w:rPr>
          <w:b/>
          <w:sz w:val="22"/>
          <w:szCs w:val="22"/>
        </w:rPr>
        <w:t>09/2007 - 07/2009</w:t>
      </w:r>
    </w:p>
    <w:p w14:paraId="5BCBC1EC" w14:textId="0EF47121" w:rsidR="00B00B07" w:rsidRPr="00CE0DAF" w:rsidRDefault="00B00B07" w:rsidP="0057712B">
      <w:pPr>
        <w:spacing w:after="120" w:line="276" w:lineRule="auto"/>
        <w:ind w:left="360"/>
        <w:jc w:val="both"/>
        <w:rPr>
          <w:b/>
          <w:sz w:val="22"/>
          <w:szCs w:val="22"/>
        </w:rPr>
      </w:pPr>
      <w:r w:rsidRPr="00CE0DAF">
        <w:rPr>
          <w:b/>
          <w:sz w:val="22"/>
          <w:szCs w:val="22"/>
        </w:rPr>
        <w:t xml:space="preserve">Title: </w:t>
      </w:r>
      <w:r w:rsidR="00392B82" w:rsidRPr="00CE0DAF">
        <w:rPr>
          <w:b/>
          <w:sz w:val="22"/>
          <w:szCs w:val="22"/>
        </w:rPr>
        <w:t>QA - Engineer - (Manual and Tester)</w:t>
      </w:r>
    </w:p>
    <w:p w14:paraId="75D26E39" w14:textId="4D785672" w:rsidR="00992D00" w:rsidRPr="00CE0DAF" w:rsidRDefault="00B00B07" w:rsidP="002955F8">
      <w:pPr>
        <w:spacing w:line="276" w:lineRule="auto"/>
        <w:ind w:left="360"/>
        <w:jc w:val="both"/>
        <w:rPr>
          <w:b/>
          <w:sz w:val="22"/>
          <w:szCs w:val="22"/>
        </w:rPr>
      </w:pPr>
      <w:r w:rsidRPr="00CE0DAF">
        <w:rPr>
          <w:b/>
          <w:sz w:val="22"/>
          <w:szCs w:val="22"/>
        </w:rPr>
        <w:t>Responsibilities</w:t>
      </w:r>
    </w:p>
    <w:p w14:paraId="4F109E8B" w14:textId="0DBB8FD1" w:rsidR="00392B82" w:rsidRPr="00CE0DAF" w:rsidRDefault="00392B82" w:rsidP="002955F8">
      <w:pPr>
        <w:pStyle w:val="ListParagraph"/>
        <w:numPr>
          <w:ilvl w:val="0"/>
          <w:numId w:val="35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Develop</w:t>
      </w:r>
      <w:r w:rsidR="006A556F" w:rsidRPr="00CE0DAF">
        <w:rPr>
          <w:sz w:val="22"/>
          <w:szCs w:val="22"/>
        </w:rPr>
        <w:t>ed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test</w:t>
      </w:r>
      <w:r w:rsidRPr="00CE0DAF">
        <w:rPr>
          <w:sz w:val="22"/>
          <w:szCs w:val="22"/>
        </w:rPr>
        <w:t xml:space="preserve"> cases according to functional requirements.</w:t>
      </w:r>
    </w:p>
    <w:p w14:paraId="4B9F08DF" w14:textId="6D7FB2FB" w:rsidR="00392B82" w:rsidRPr="00CE0DAF" w:rsidRDefault="00392B82" w:rsidP="002955F8">
      <w:pPr>
        <w:pStyle w:val="ListParagraph"/>
        <w:numPr>
          <w:ilvl w:val="0"/>
          <w:numId w:val="35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Review</w:t>
      </w:r>
      <w:r w:rsidR="006A556F" w:rsidRPr="00CE0DAF">
        <w:rPr>
          <w:sz w:val="22"/>
          <w:szCs w:val="22"/>
        </w:rPr>
        <w:t>ed</w:t>
      </w:r>
      <w:r w:rsidRPr="00CE0DAF">
        <w:rPr>
          <w:sz w:val="22"/>
          <w:szCs w:val="22"/>
        </w:rPr>
        <w:t xml:space="preserve"> and update</w:t>
      </w:r>
      <w:r w:rsidR="006A556F" w:rsidRPr="00CE0DAF">
        <w:rPr>
          <w:sz w:val="22"/>
          <w:szCs w:val="22"/>
        </w:rPr>
        <w:t>d</w:t>
      </w:r>
      <w:r w:rsidRPr="00CE0DAF">
        <w:rPr>
          <w:sz w:val="22"/>
          <w:szCs w:val="22"/>
        </w:rPr>
        <w:t xml:space="preserve"> </w:t>
      </w:r>
      <w:r w:rsidRPr="00CE0DAF">
        <w:rPr>
          <w:b/>
          <w:bCs/>
          <w:sz w:val="22"/>
          <w:szCs w:val="22"/>
        </w:rPr>
        <w:t>test cases.</w:t>
      </w:r>
    </w:p>
    <w:p w14:paraId="2F242CB4" w14:textId="2397BC15" w:rsidR="00392B82" w:rsidRPr="00CE0DAF" w:rsidRDefault="00392B82" w:rsidP="002955F8">
      <w:pPr>
        <w:pStyle w:val="ListParagraph"/>
        <w:numPr>
          <w:ilvl w:val="0"/>
          <w:numId w:val="35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Execute</w:t>
      </w:r>
      <w:r w:rsidR="006A556F" w:rsidRPr="00CE0DAF">
        <w:rPr>
          <w:sz w:val="22"/>
          <w:szCs w:val="22"/>
        </w:rPr>
        <w:t>d</w:t>
      </w:r>
      <w:r w:rsidRPr="00CE0DAF">
        <w:rPr>
          <w:sz w:val="22"/>
          <w:szCs w:val="22"/>
        </w:rPr>
        <w:t xml:space="preserve"> test cases.</w:t>
      </w:r>
    </w:p>
    <w:p w14:paraId="19D3B921" w14:textId="4AD54B1E" w:rsidR="00392B82" w:rsidRPr="00CE0DAF" w:rsidRDefault="00DE7763" w:rsidP="002955F8">
      <w:pPr>
        <w:pStyle w:val="ListParagraph"/>
        <w:numPr>
          <w:ilvl w:val="0"/>
          <w:numId w:val="35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Performed </w:t>
      </w:r>
      <w:r w:rsidR="00392B82" w:rsidRPr="00CE0DAF">
        <w:rPr>
          <w:sz w:val="22"/>
          <w:szCs w:val="22"/>
        </w:rPr>
        <w:t>Log detail in defect report.</w:t>
      </w:r>
    </w:p>
    <w:p w14:paraId="6A71E241" w14:textId="204E536E" w:rsidR="00392B82" w:rsidRPr="00CE0DAF" w:rsidRDefault="00392B82" w:rsidP="002955F8">
      <w:pPr>
        <w:pStyle w:val="ListParagraph"/>
        <w:numPr>
          <w:ilvl w:val="0"/>
          <w:numId w:val="35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Involved in </w:t>
      </w:r>
      <w:r w:rsidR="00C5736E" w:rsidRPr="00CE0DAF">
        <w:rPr>
          <w:sz w:val="22"/>
          <w:szCs w:val="22"/>
        </w:rPr>
        <w:t>functional</w:t>
      </w:r>
      <w:r w:rsidRPr="00CE0DAF">
        <w:rPr>
          <w:sz w:val="22"/>
          <w:szCs w:val="22"/>
        </w:rPr>
        <w:t xml:space="preserve">, </w:t>
      </w:r>
      <w:r w:rsidR="00C5736E" w:rsidRPr="00CE0DAF">
        <w:rPr>
          <w:sz w:val="22"/>
          <w:szCs w:val="22"/>
        </w:rPr>
        <w:t>regression</w:t>
      </w:r>
      <w:r w:rsidRPr="00CE0DAF">
        <w:rPr>
          <w:sz w:val="22"/>
          <w:szCs w:val="22"/>
        </w:rPr>
        <w:t xml:space="preserve">, </w:t>
      </w:r>
      <w:r w:rsidR="0028700A" w:rsidRPr="00CE0DAF">
        <w:rPr>
          <w:sz w:val="22"/>
          <w:szCs w:val="22"/>
        </w:rPr>
        <w:t>smoke,</w:t>
      </w:r>
      <w:r w:rsidR="00C5736E" w:rsidRPr="00CE0DAF">
        <w:rPr>
          <w:sz w:val="22"/>
          <w:szCs w:val="22"/>
        </w:rPr>
        <w:t xml:space="preserve"> </w:t>
      </w:r>
      <w:r w:rsidRPr="00CE0DAF">
        <w:rPr>
          <w:sz w:val="22"/>
          <w:szCs w:val="22"/>
        </w:rPr>
        <w:t xml:space="preserve">and </w:t>
      </w:r>
      <w:r w:rsidR="00C5736E" w:rsidRPr="00CE0DAF">
        <w:rPr>
          <w:sz w:val="22"/>
          <w:szCs w:val="22"/>
        </w:rPr>
        <w:t xml:space="preserve">defect verification </w:t>
      </w:r>
      <w:r w:rsidRPr="00CE0DAF">
        <w:rPr>
          <w:b/>
          <w:bCs/>
          <w:sz w:val="22"/>
          <w:szCs w:val="22"/>
        </w:rPr>
        <w:t>testing.</w:t>
      </w:r>
    </w:p>
    <w:p w14:paraId="60904C3E" w14:textId="0D45FF99" w:rsidR="00E211D9" w:rsidRPr="00CE0DAF" w:rsidRDefault="00392B82" w:rsidP="002955F8">
      <w:pPr>
        <w:pStyle w:val="ListParagraph"/>
        <w:numPr>
          <w:ilvl w:val="0"/>
          <w:numId w:val="35"/>
        </w:numPr>
        <w:spacing w:line="276" w:lineRule="auto"/>
        <w:ind w:left="360" w:firstLine="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 xml:space="preserve">Interacted with </w:t>
      </w:r>
      <w:r w:rsidR="00C5736E" w:rsidRPr="00CE0DAF">
        <w:rPr>
          <w:sz w:val="22"/>
          <w:szCs w:val="22"/>
        </w:rPr>
        <w:t xml:space="preserve">developers </w:t>
      </w:r>
      <w:r w:rsidRPr="00CE0DAF">
        <w:rPr>
          <w:sz w:val="22"/>
          <w:szCs w:val="22"/>
        </w:rPr>
        <w:t>(Walk Through) and analyzed the system for functional aspects.</w:t>
      </w:r>
    </w:p>
    <w:p w14:paraId="66D9C501" w14:textId="4B67A369" w:rsidR="007D6A7C" w:rsidRPr="00CE0DAF" w:rsidRDefault="007D6A7C" w:rsidP="002955F8">
      <w:pPr>
        <w:spacing w:line="276" w:lineRule="auto"/>
        <w:ind w:left="360"/>
        <w:jc w:val="both"/>
        <w:rPr>
          <w:sz w:val="22"/>
          <w:szCs w:val="22"/>
        </w:rPr>
      </w:pPr>
    </w:p>
    <w:p w14:paraId="06FB7623" w14:textId="77777777" w:rsidR="007D6A7C" w:rsidRPr="00CE0DAF" w:rsidRDefault="007D6A7C" w:rsidP="002955F8">
      <w:pPr>
        <w:spacing w:line="276" w:lineRule="auto"/>
        <w:ind w:left="360"/>
        <w:jc w:val="both"/>
        <w:rPr>
          <w:b/>
          <w:bCs/>
          <w:color w:val="000000" w:themeColor="text1"/>
          <w:sz w:val="22"/>
          <w:szCs w:val="22"/>
        </w:rPr>
      </w:pPr>
      <w:r w:rsidRPr="00CE0DAF">
        <w:rPr>
          <w:b/>
          <w:bCs/>
          <w:color w:val="000000" w:themeColor="text1"/>
          <w:sz w:val="22"/>
          <w:szCs w:val="22"/>
        </w:rPr>
        <w:t>ACHIEVEMENTS</w:t>
      </w:r>
    </w:p>
    <w:p w14:paraId="77EFD2E3" w14:textId="77777777" w:rsidR="007D6A7C" w:rsidRPr="00CE0DAF" w:rsidRDefault="007D6A7C" w:rsidP="002955F8">
      <w:pPr>
        <w:pStyle w:val="ListParagraph"/>
        <w:numPr>
          <w:ilvl w:val="1"/>
          <w:numId w:val="38"/>
        </w:numPr>
        <w:spacing w:line="276" w:lineRule="auto"/>
        <w:ind w:left="360" w:firstLine="0"/>
        <w:jc w:val="both"/>
        <w:rPr>
          <w:color w:val="000000" w:themeColor="text1"/>
          <w:sz w:val="22"/>
          <w:szCs w:val="22"/>
        </w:rPr>
      </w:pPr>
      <w:r w:rsidRPr="00CE0DAF">
        <w:rPr>
          <w:color w:val="000000" w:themeColor="text1"/>
          <w:sz w:val="22"/>
          <w:szCs w:val="22"/>
        </w:rPr>
        <w:t>Received “Certificate of Excellence” Award from Value Labs for my best performance.</w:t>
      </w:r>
    </w:p>
    <w:p w14:paraId="467A34D1" w14:textId="77777777" w:rsidR="007D6A7C" w:rsidRPr="00CE0DAF" w:rsidRDefault="007D6A7C" w:rsidP="002955F8">
      <w:pPr>
        <w:pStyle w:val="ListParagraph"/>
        <w:numPr>
          <w:ilvl w:val="1"/>
          <w:numId w:val="38"/>
        </w:numPr>
        <w:spacing w:line="276" w:lineRule="auto"/>
        <w:ind w:left="360" w:firstLine="0"/>
        <w:jc w:val="both"/>
        <w:rPr>
          <w:b/>
          <w:bCs/>
          <w:color w:val="000000" w:themeColor="text1"/>
          <w:sz w:val="22"/>
          <w:szCs w:val="22"/>
        </w:rPr>
      </w:pPr>
      <w:r w:rsidRPr="00CE0DAF">
        <w:rPr>
          <w:color w:val="000000" w:themeColor="text1"/>
          <w:sz w:val="22"/>
          <w:szCs w:val="22"/>
        </w:rPr>
        <w:t>Received BRAVO award from Tech Mahindra India in June 2020.</w:t>
      </w:r>
    </w:p>
    <w:p w14:paraId="61F4CA22" w14:textId="247ED12A" w:rsidR="007D6A7C" w:rsidRPr="00CE0DAF" w:rsidRDefault="007D6A7C" w:rsidP="002955F8">
      <w:pPr>
        <w:spacing w:line="276" w:lineRule="auto"/>
        <w:ind w:left="360"/>
        <w:jc w:val="both"/>
        <w:rPr>
          <w:sz w:val="22"/>
          <w:szCs w:val="22"/>
        </w:rPr>
      </w:pPr>
    </w:p>
    <w:p w14:paraId="302B0EA7" w14:textId="315435AB" w:rsidR="0057712B" w:rsidRPr="00CE0DAF" w:rsidRDefault="0057712B" w:rsidP="002955F8">
      <w:pPr>
        <w:spacing w:line="276" w:lineRule="auto"/>
        <w:ind w:left="360"/>
        <w:jc w:val="both"/>
        <w:rPr>
          <w:sz w:val="22"/>
          <w:szCs w:val="22"/>
        </w:rPr>
      </w:pPr>
      <w:r w:rsidRPr="00CE0DAF">
        <w:rPr>
          <w:sz w:val="22"/>
          <w:szCs w:val="22"/>
        </w:rPr>
        <w:t>References:</w:t>
      </w:r>
      <w:r w:rsidRPr="00CE0DAF">
        <w:rPr>
          <w:sz w:val="22"/>
          <w:szCs w:val="22"/>
        </w:rPr>
        <w:tab/>
        <w:t>Available on request</w:t>
      </w:r>
    </w:p>
    <w:sectPr w:rsidR="0057712B" w:rsidRPr="00CE0DAF" w:rsidSect="002955F8">
      <w:pgSz w:w="12240" w:h="15840" w:code="1"/>
      <w:pgMar w:top="900" w:right="1134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C8E8D7" w14:textId="77777777" w:rsidR="001C72E0" w:rsidRDefault="001C72E0">
      <w:r>
        <w:separator/>
      </w:r>
    </w:p>
  </w:endnote>
  <w:endnote w:type="continuationSeparator" w:id="0">
    <w:p w14:paraId="080059EC" w14:textId="77777777" w:rsidR="001C72E0" w:rsidRDefault="001C72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389625" w14:textId="77777777" w:rsidR="001C72E0" w:rsidRDefault="001C72E0">
      <w:r>
        <w:separator/>
      </w:r>
    </w:p>
  </w:footnote>
  <w:footnote w:type="continuationSeparator" w:id="0">
    <w:p w14:paraId="6CC214E5" w14:textId="77777777" w:rsidR="001C72E0" w:rsidRDefault="001C72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E75"/>
    <w:multiLevelType w:val="hybridMultilevel"/>
    <w:tmpl w:val="0C849BC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23F52"/>
    <w:multiLevelType w:val="hybridMultilevel"/>
    <w:tmpl w:val="FFE491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E1493"/>
    <w:multiLevelType w:val="hybridMultilevel"/>
    <w:tmpl w:val="E9063F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1C32EC"/>
    <w:multiLevelType w:val="hybridMultilevel"/>
    <w:tmpl w:val="A1FA7B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A730D"/>
    <w:multiLevelType w:val="hybridMultilevel"/>
    <w:tmpl w:val="F2BCCC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30E86"/>
    <w:multiLevelType w:val="hybridMultilevel"/>
    <w:tmpl w:val="A47A8A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FE4392"/>
    <w:multiLevelType w:val="hybridMultilevel"/>
    <w:tmpl w:val="14F210A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5B32A3"/>
    <w:multiLevelType w:val="hybridMultilevel"/>
    <w:tmpl w:val="BDCE2CF8"/>
    <w:lvl w:ilvl="0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917677"/>
    <w:multiLevelType w:val="hybridMultilevel"/>
    <w:tmpl w:val="07B8749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8520AC4"/>
    <w:multiLevelType w:val="hybridMultilevel"/>
    <w:tmpl w:val="795E75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A75D1"/>
    <w:multiLevelType w:val="multilevel"/>
    <w:tmpl w:val="4CBAE3D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C367C2"/>
    <w:multiLevelType w:val="hybridMultilevel"/>
    <w:tmpl w:val="A330D54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26412B"/>
    <w:multiLevelType w:val="hybridMultilevel"/>
    <w:tmpl w:val="7EA297B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2B091E"/>
    <w:multiLevelType w:val="hybridMultilevel"/>
    <w:tmpl w:val="FD543C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CD0256E"/>
    <w:multiLevelType w:val="hybridMultilevel"/>
    <w:tmpl w:val="593E29B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458EC"/>
    <w:multiLevelType w:val="hybridMultilevel"/>
    <w:tmpl w:val="B6E28F12"/>
    <w:lvl w:ilvl="0" w:tplc="462ED868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D4531D"/>
    <w:multiLevelType w:val="hybridMultilevel"/>
    <w:tmpl w:val="726AD7AE"/>
    <w:lvl w:ilvl="0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F6E0025"/>
    <w:multiLevelType w:val="hybridMultilevel"/>
    <w:tmpl w:val="5722096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6E5DB3"/>
    <w:multiLevelType w:val="multilevel"/>
    <w:tmpl w:val="D310A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0FB6A62"/>
    <w:multiLevelType w:val="hybridMultilevel"/>
    <w:tmpl w:val="15F24D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7455E0"/>
    <w:multiLevelType w:val="hybridMultilevel"/>
    <w:tmpl w:val="95F8C9A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1F151E"/>
    <w:multiLevelType w:val="hybridMultilevel"/>
    <w:tmpl w:val="C1B27324"/>
    <w:lvl w:ilvl="0" w:tplc="04090001">
      <w:start w:val="1"/>
      <w:numFmt w:val="bullet"/>
      <w:lvlText w:val=""/>
      <w:lvlJc w:val="left"/>
      <w:pPr>
        <w:ind w:left="10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1" w:hanging="360"/>
      </w:pPr>
      <w:rPr>
        <w:rFonts w:ascii="Wingdings" w:hAnsi="Wingdings" w:hint="default"/>
      </w:rPr>
    </w:lvl>
  </w:abstractNum>
  <w:abstractNum w:abstractNumId="22" w15:restartNumberingAfterBreak="0">
    <w:nsid w:val="5A1531D2"/>
    <w:multiLevelType w:val="hybridMultilevel"/>
    <w:tmpl w:val="C9AA271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7A8E5E"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 w:hint="default"/>
        <w:b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A792F0F"/>
    <w:multiLevelType w:val="hybridMultilevel"/>
    <w:tmpl w:val="3BE4F7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F65689"/>
    <w:multiLevelType w:val="hybridMultilevel"/>
    <w:tmpl w:val="32F6711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3B38BA"/>
    <w:multiLevelType w:val="hybridMultilevel"/>
    <w:tmpl w:val="FD0C7A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615191"/>
    <w:multiLevelType w:val="hybridMultilevel"/>
    <w:tmpl w:val="B9E8A8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067E95"/>
    <w:multiLevelType w:val="hybridMultilevel"/>
    <w:tmpl w:val="B8B2F8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1066AE"/>
    <w:multiLevelType w:val="hybridMultilevel"/>
    <w:tmpl w:val="C0ECC144"/>
    <w:lvl w:ilvl="0" w:tplc="0409000D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7AD1C77"/>
    <w:multiLevelType w:val="hybridMultilevel"/>
    <w:tmpl w:val="AE64CB00"/>
    <w:lvl w:ilvl="0" w:tplc="92040B74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37476B"/>
    <w:multiLevelType w:val="hybridMultilevel"/>
    <w:tmpl w:val="38185E9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662DAE"/>
    <w:multiLevelType w:val="multilevel"/>
    <w:tmpl w:val="64A8D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BD1022B"/>
    <w:multiLevelType w:val="hybridMultilevel"/>
    <w:tmpl w:val="076E44C6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B3288B"/>
    <w:multiLevelType w:val="hybridMultilevel"/>
    <w:tmpl w:val="3148DE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176144"/>
    <w:multiLevelType w:val="hybridMultilevel"/>
    <w:tmpl w:val="8B8ACB46"/>
    <w:lvl w:ilvl="0" w:tplc="04090001">
      <w:start w:val="1"/>
      <w:numFmt w:val="bullet"/>
      <w:lvlText w:val=""/>
      <w:lvlJc w:val="left"/>
      <w:pPr>
        <w:ind w:left="10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1" w:hanging="360"/>
      </w:pPr>
      <w:rPr>
        <w:rFonts w:ascii="Wingdings" w:hAnsi="Wingdings" w:hint="default"/>
      </w:rPr>
    </w:lvl>
  </w:abstractNum>
  <w:abstractNum w:abstractNumId="35" w15:restartNumberingAfterBreak="0">
    <w:nsid w:val="71692BAD"/>
    <w:multiLevelType w:val="hybridMultilevel"/>
    <w:tmpl w:val="7EB2142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21311A1"/>
    <w:multiLevelType w:val="hybridMultilevel"/>
    <w:tmpl w:val="FEE079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1A632D"/>
    <w:multiLevelType w:val="hybridMultilevel"/>
    <w:tmpl w:val="0930B1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48A16ED"/>
    <w:multiLevelType w:val="hybridMultilevel"/>
    <w:tmpl w:val="846EDC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AC3CD4"/>
    <w:multiLevelType w:val="hybridMultilevel"/>
    <w:tmpl w:val="EA7C261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9B0D47"/>
    <w:multiLevelType w:val="hybridMultilevel"/>
    <w:tmpl w:val="22EE5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1"/>
  </w:num>
  <w:num w:numId="3">
    <w:abstractNumId w:val="24"/>
  </w:num>
  <w:num w:numId="4">
    <w:abstractNumId w:val="30"/>
  </w:num>
  <w:num w:numId="5">
    <w:abstractNumId w:val="23"/>
  </w:num>
  <w:num w:numId="6">
    <w:abstractNumId w:val="39"/>
  </w:num>
  <w:num w:numId="7">
    <w:abstractNumId w:val="17"/>
  </w:num>
  <w:num w:numId="8">
    <w:abstractNumId w:val="0"/>
  </w:num>
  <w:num w:numId="9">
    <w:abstractNumId w:val="3"/>
  </w:num>
  <w:num w:numId="10">
    <w:abstractNumId w:val="14"/>
  </w:num>
  <w:num w:numId="11">
    <w:abstractNumId w:val="12"/>
  </w:num>
  <w:num w:numId="12">
    <w:abstractNumId w:val="25"/>
  </w:num>
  <w:num w:numId="13">
    <w:abstractNumId w:val="5"/>
  </w:num>
  <w:num w:numId="14">
    <w:abstractNumId w:val="4"/>
  </w:num>
  <w:num w:numId="15">
    <w:abstractNumId w:val="33"/>
  </w:num>
  <w:num w:numId="16">
    <w:abstractNumId w:val="3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6"/>
  </w:num>
  <w:num w:numId="19">
    <w:abstractNumId w:val="8"/>
  </w:num>
  <w:num w:numId="20">
    <w:abstractNumId w:val="28"/>
  </w:num>
  <w:num w:numId="21">
    <w:abstractNumId w:val="19"/>
  </w:num>
  <w:num w:numId="22">
    <w:abstractNumId w:val="29"/>
  </w:num>
  <w:num w:numId="23">
    <w:abstractNumId w:val="38"/>
  </w:num>
  <w:num w:numId="24">
    <w:abstractNumId w:val="15"/>
  </w:num>
  <w:num w:numId="25">
    <w:abstractNumId w:val="7"/>
  </w:num>
  <w:num w:numId="26">
    <w:abstractNumId w:val="16"/>
  </w:num>
  <w:num w:numId="27">
    <w:abstractNumId w:val="26"/>
  </w:num>
  <w:num w:numId="28">
    <w:abstractNumId w:val="18"/>
  </w:num>
  <w:num w:numId="29">
    <w:abstractNumId w:val="31"/>
  </w:num>
  <w:num w:numId="30">
    <w:abstractNumId w:val="10"/>
  </w:num>
  <w:num w:numId="31">
    <w:abstractNumId w:val="9"/>
  </w:num>
  <w:num w:numId="32">
    <w:abstractNumId w:val="35"/>
  </w:num>
  <w:num w:numId="33">
    <w:abstractNumId w:val="2"/>
  </w:num>
  <w:num w:numId="34">
    <w:abstractNumId w:val="32"/>
  </w:num>
  <w:num w:numId="35">
    <w:abstractNumId w:val="22"/>
  </w:num>
  <w:num w:numId="36">
    <w:abstractNumId w:val="27"/>
  </w:num>
  <w:num w:numId="37">
    <w:abstractNumId w:val="1"/>
  </w:num>
  <w:num w:numId="38">
    <w:abstractNumId w:val="6"/>
  </w:num>
  <w:num w:numId="39">
    <w:abstractNumId w:val="40"/>
  </w:num>
  <w:num w:numId="40">
    <w:abstractNumId w:val="34"/>
  </w:num>
  <w:num w:numId="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2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MzUyNDA0MjexMDRW0lEKTi0uzszPAykwrAUAcIGpQCwAAAA="/>
  </w:docVars>
  <w:rsids>
    <w:rsidRoot w:val="00382BE1"/>
    <w:rsid w:val="00001D9A"/>
    <w:rsid w:val="00002026"/>
    <w:rsid w:val="00010110"/>
    <w:rsid w:val="0001387C"/>
    <w:rsid w:val="00014304"/>
    <w:rsid w:val="0001735F"/>
    <w:rsid w:val="00021181"/>
    <w:rsid w:val="0002265F"/>
    <w:rsid w:val="0002282E"/>
    <w:rsid w:val="00023289"/>
    <w:rsid w:val="0003045B"/>
    <w:rsid w:val="00035874"/>
    <w:rsid w:val="00035F08"/>
    <w:rsid w:val="000361B2"/>
    <w:rsid w:val="000373B5"/>
    <w:rsid w:val="00044553"/>
    <w:rsid w:val="00045465"/>
    <w:rsid w:val="00052018"/>
    <w:rsid w:val="00052BFC"/>
    <w:rsid w:val="00056064"/>
    <w:rsid w:val="00062302"/>
    <w:rsid w:val="0006284D"/>
    <w:rsid w:val="000657B1"/>
    <w:rsid w:val="0007567D"/>
    <w:rsid w:val="000764DA"/>
    <w:rsid w:val="000859CA"/>
    <w:rsid w:val="000867C7"/>
    <w:rsid w:val="000A123F"/>
    <w:rsid w:val="000A31A3"/>
    <w:rsid w:val="000A3EE8"/>
    <w:rsid w:val="000A4FE8"/>
    <w:rsid w:val="000A5306"/>
    <w:rsid w:val="000B2DF5"/>
    <w:rsid w:val="000B4ECC"/>
    <w:rsid w:val="000B6724"/>
    <w:rsid w:val="000C18A3"/>
    <w:rsid w:val="000C3950"/>
    <w:rsid w:val="000D12EF"/>
    <w:rsid w:val="000E2D2F"/>
    <w:rsid w:val="000E353C"/>
    <w:rsid w:val="00102F2A"/>
    <w:rsid w:val="00104308"/>
    <w:rsid w:val="00105D4D"/>
    <w:rsid w:val="00107F8D"/>
    <w:rsid w:val="001128C9"/>
    <w:rsid w:val="0011291C"/>
    <w:rsid w:val="00112DDF"/>
    <w:rsid w:val="00114098"/>
    <w:rsid w:val="00115CEB"/>
    <w:rsid w:val="001176B8"/>
    <w:rsid w:val="00117F29"/>
    <w:rsid w:val="0012088A"/>
    <w:rsid w:val="00121244"/>
    <w:rsid w:val="00131D26"/>
    <w:rsid w:val="00133990"/>
    <w:rsid w:val="00135B3F"/>
    <w:rsid w:val="00136975"/>
    <w:rsid w:val="0013740B"/>
    <w:rsid w:val="00142158"/>
    <w:rsid w:val="001435C7"/>
    <w:rsid w:val="00160CB6"/>
    <w:rsid w:val="00163B70"/>
    <w:rsid w:val="00167089"/>
    <w:rsid w:val="00177FCE"/>
    <w:rsid w:val="00195AC9"/>
    <w:rsid w:val="00196C3D"/>
    <w:rsid w:val="001A5A89"/>
    <w:rsid w:val="001A631C"/>
    <w:rsid w:val="001B680A"/>
    <w:rsid w:val="001C45EF"/>
    <w:rsid w:val="001C72E0"/>
    <w:rsid w:val="001D1A63"/>
    <w:rsid w:val="001D4793"/>
    <w:rsid w:val="001D4AE3"/>
    <w:rsid w:val="001D74DC"/>
    <w:rsid w:val="001E5827"/>
    <w:rsid w:val="001E6684"/>
    <w:rsid w:val="001F07B5"/>
    <w:rsid w:val="001F10EA"/>
    <w:rsid w:val="001F2DF1"/>
    <w:rsid w:val="001F5FB2"/>
    <w:rsid w:val="00200641"/>
    <w:rsid w:val="002211C7"/>
    <w:rsid w:val="00221872"/>
    <w:rsid w:val="00223444"/>
    <w:rsid w:val="00227D97"/>
    <w:rsid w:val="002324B3"/>
    <w:rsid w:val="002418EC"/>
    <w:rsid w:val="00243CE9"/>
    <w:rsid w:val="0024664D"/>
    <w:rsid w:val="002549A4"/>
    <w:rsid w:val="00254A19"/>
    <w:rsid w:val="00254F9C"/>
    <w:rsid w:val="00256384"/>
    <w:rsid w:val="0025707D"/>
    <w:rsid w:val="00257E63"/>
    <w:rsid w:val="00260369"/>
    <w:rsid w:val="00262AEA"/>
    <w:rsid w:val="00262DCD"/>
    <w:rsid w:val="0027203A"/>
    <w:rsid w:val="0027217E"/>
    <w:rsid w:val="00273F2B"/>
    <w:rsid w:val="002775C6"/>
    <w:rsid w:val="0028310F"/>
    <w:rsid w:val="0028700A"/>
    <w:rsid w:val="00290E79"/>
    <w:rsid w:val="00292E5E"/>
    <w:rsid w:val="002955F8"/>
    <w:rsid w:val="002963BD"/>
    <w:rsid w:val="002A529F"/>
    <w:rsid w:val="002A6A57"/>
    <w:rsid w:val="002B33D5"/>
    <w:rsid w:val="002B33FB"/>
    <w:rsid w:val="002B3A49"/>
    <w:rsid w:val="002C2566"/>
    <w:rsid w:val="002C3153"/>
    <w:rsid w:val="002D13B8"/>
    <w:rsid w:val="002D53C4"/>
    <w:rsid w:val="002D7960"/>
    <w:rsid w:val="002F6918"/>
    <w:rsid w:val="003009C5"/>
    <w:rsid w:val="00301999"/>
    <w:rsid w:val="0030574C"/>
    <w:rsid w:val="003228A7"/>
    <w:rsid w:val="00322F1D"/>
    <w:rsid w:val="003327AF"/>
    <w:rsid w:val="0033292E"/>
    <w:rsid w:val="003356E2"/>
    <w:rsid w:val="00342129"/>
    <w:rsid w:val="00353FCE"/>
    <w:rsid w:val="00355B5C"/>
    <w:rsid w:val="00357EA3"/>
    <w:rsid w:val="00363B6E"/>
    <w:rsid w:val="00366777"/>
    <w:rsid w:val="00370893"/>
    <w:rsid w:val="00370D6E"/>
    <w:rsid w:val="00377FFD"/>
    <w:rsid w:val="00381565"/>
    <w:rsid w:val="00382BE1"/>
    <w:rsid w:val="00384F7B"/>
    <w:rsid w:val="00386EAA"/>
    <w:rsid w:val="00387749"/>
    <w:rsid w:val="00392B82"/>
    <w:rsid w:val="0039340F"/>
    <w:rsid w:val="00396617"/>
    <w:rsid w:val="003A55CC"/>
    <w:rsid w:val="003A5C7A"/>
    <w:rsid w:val="003A71D4"/>
    <w:rsid w:val="003B66B8"/>
    <w:rsid w:val="003D1203"/>
    <w:rsid w:val="003D1614"/>
    <w:rsid w:val="003D2FA5"/>
    <w:rsid w:val="003D70FB"/>
    <w:rsid w:val="003E01D5"/>
    <w:rsid w:val="003E118D"/>
    <w:rsid w:val="003E306F"/>
    <w:rsid w:val="003E3DC8"/>
    <w:rsid w:val="003F5C12"/>
    <w:rsid w:val="004016FF"/>
    <w:rsid w:val="00410C6B"/>
    <w:rsid w:val="004134D3"/>
    <w:rsid w:val="0041651B"/>
    <w:rsid w:val="004176ED"/>
    <w:rsid w:val="00433FC4"/>
    <w:rsid w:val="00434186"/>
    <w:rsid w:val="00434C7A"/>
    <w:rsid w:val="00437FFC"/>
    <w:rsid w:val="00440E96"/>
    <w:rsid w:val="004425BB"/>
    <w:rsid w:val="00445428"/>
    <w:rsid w:val="0044583A"/>
    <w:rsid w:val="00445FB1"/>
    <w:rsid w:val="00446813"/>
    <w:rsid w:val="00453815"/>
    <w:rsid w:val="00453AD9"/>
    <w:rsid w:val="004545EC"/>
    <w:rsid w:val="0045693A"/>
    <w:rsid w:val="00457036"/>
    <w:rsid w:val="00467A70"/>
    <w:rsid w:val="004704EB"/>
    <w:rsid w:val="00470D0D"/>
    <w:rsid w:val="00474F03"/>
    <w:rsid w:val="00480E96"/>
    <w:rsid w:val="0048344A"/>
    <w:rsid w:val="004858D7"/>
    <w:rsid w:val="0049046D"/>
    <w:rsid w:val="004A0355"/>
    <w:rsid w:val="004B01B1"/>
    <w:rsid w:val="004B19B9"/>
    <w:rsid w:val="004C6079"/>
    <w:rsid w:val="004C687C"/>
    <w:rsid w:val="004C72B4"/>
    <w:rsid w:val="004D4861"/>
    <w:rsid w:val="004D6B1E"/>
    <w:rsid w:val="004D7866"/>
    <w:rsid w:val="004E1921"/>
    <w:rsid w:val="004F00E9"/>
    <w:rsid w:val="004F0FA2"/>
    <w:rsid w:val="004F6172"/>
    <w:rsid w:val="004F6B85"/>
    <w:rsid w:val="00514D30"/>
    <w:rsid w:val="00515737"/>
    <w:rsid w:val="005178F9"/>
    <w:rsid w:val="0053554B"/>
    <w:rsid w:val="0054170E"/>
    <w:rsid w:val="00543284"/>
    <w:rsid w:val="00543864"/>
    <w:rsid w:val="00544DAB"/>
    <w:rsid w:val="00545D60"/>
    <w:rsid w:val="00546969"/>
    <w:rsid w:val="0055257D"/>
    <w:rsid w:val="005538D0"/>
    <w:rsid w:val="005550D5"/>
    <w:rsid w:val="00556A38"/>
    <w:rsid w:val="0055705A"/>
    <w:rsid w:val="00560BFF"/>
    <w:rsid w:val="00562866"/>
    <w:rsid w:val="0056305A"/>
    <w:rsid w:val="005642F9"/>
    <w:rsid w:val="00564BBB"/>
    <w:rsid w:val="005671B3"/>
    <w:rsid w:val="0057159E"/>
    <w:rsid w:val="00574977"/>
    <w:rsid w:val="00574D73"/>
    <w:rsid w:val="005756DA"/>
    <w:rsid w:val="0057712B"/>
    <w:rsid w:val="00582004"/>
    <w:rsid w:val="0058435F"/>
    <w:rsid w:val="0058470C"/>
    <w:rsid w:val="00595014"/>
    <w:rsid w:val="00595061"/>
    <w:rsid w:val="00597E68"/>
    <w:rsid w:val="005A397C"/>
    <w:rsid w:val="005A4BC2"/>
    <w:rsid w:val="005A74E1"/>
    <w:rsid w:val="005B2549"/>
    <w:rsid w:val="005B3F9B"/>
    <w:rsid w:val="005B5F18"/>
    <w:rsid w:val="005C0AB9"/>
    <w:rsid w:val="005C1BEC"/>
    <w:rsid w:val="005C5A3B"/>
    <w:rsid w:val="005D032F"/>
    <w:rsid w:val="005D508E"/>
    <w:rsid w:val="005D6FC9"/>
    <w:rsid w:val="005D72E2"/>
    <w:rsid w:val="005E7964"/>
    <w:rsid w:val="00601F41"/>
    <w:rsid w:val="006034F8"/>
    <w:rsid w:val="0060404E"/>
    <w:rsid w:val="0061472F"/>
    <w:rsid w:val="00614EE5"/>
    <w:rsid w:val="00622FAC"/>
    <w:rsid w:val="00627B05"/>
    <w:rsid w:val="00627B1E"/>
    <w:rsid w:val="00631402"/>
    <w:rsid w:val="00632B53"/>
    <w:rsid w:val="00633393"/>
    <w:rsid w:val="006354CE"/>
    <w:rsid w:val="00650031"/>
    <w:rsid w:val="00655614"/>
    <w:rsid w:val="00655A75"/>
    <w:rsid w:val="00661CAA"/>
    <w:rsid w:val="006632AB"/>
    <w:rsid w:val="00663813"/>
    <w:rsid w:val="00663B99"/>
    <w:rsid w:val="00663F1D"/>
    <w:rsid w:val="0066537C"/>
    <w:rsid w:val="006667F8"/>
    <w:rsid w:val="00672A06"/>
    <w:rsid w:val="00690C20"/>
    <w:rsid w:val="00692531"/>
    <w:rsid w:val="00693A0B"/>
    <w:rsid w:val="00695311"/>
    <w:rsid w:val="00697B25"/>
    <w:rsid w:val="006A023A"/>
    <w:rsid w:val="006A08F0"/>
    <w:rsid w:val="006A17BF"/>
    <w:rsid w:val="006A556F"/>
    <w:rsid w:val="006B16CF"/>
    <w:rsid w:val="006B5802"/>
    <w:rsid w:val="006C14B5"/>
    <w:rsid w:val="006C1F7F"/>
    <w:rsid w:val="006C6D28"/>
    <w:rsid w:val="006D35FD"/>
    <w:rsid w:val="006D3BED"/>
    <w:rsid w:val="006D70EE"/>
    <w:rsid w:val="006E31AF"/>
    <w:rsid w:val="006F0A06"/>
    <w:rsid w:val="006F70EE"/>
    <w:rsid w:val="00706F05"/>
    <w:rsid w:val="00710C56"/>
    <w:rsid w:val="0071171F"/>
    <w:rsid w:val="007140F4"/>
    <w:rsid w:val="007147BC"/>
    <w:rsid w:val="00723C45"/>
    <w:rsid w:val="00732F02"/>
    <w:rsid w:val="007356BF"/>
    <w:rsid w:val="00736A37"/>
    <w:rsid w:val="0074301E"/>
    <w:rsid w:val="00755C77"/>
    <w:rsid w:val="00761DBB"/>
    <w:rsid w:val="0076417C"/>
    <w:rsid w:val="007677C9"/>
    <w:rsid w:val="0077159C"/>
    <w:rsid w:val="007807B6"/>
    <w:rsid w:val="007846C7"/>
    <w:rsid w:val="00791C17"/>
    <w:rsid w:val="0079602A"/>
    <w:rsid w:val="00796185"/>
    <w:rsid w:val="00796FE5"/>
    <w:rsid w:val="007A1DFE"/>
    <w:rsid w:val="007B2DC9"/>
    <w:rsid w:val="007B52B0"/>
    <w:rsid w:val="007B71C2"/>
    <w:rsid w:val="007C0CFB"/>
    <w:rsid w:val="007D420C"/>
    <w:rsid w:val="007D6A7C"/>
    <w:rsid w:val="007E00F2"/>
    <w:rsid w:val="007E1F1A"/>
    <w:rsid w:val="007E2FF1"/>
    <w:rsid w:val="007E782C"/>
    <w:rsid w:val="007F013D"/>
    <w:rsid w:val="007F0D15"/>
    <w:rsid w:val="007F21C8"/>
    <w:rsid w:val="007F2D9D"/>
    <w:rsid w:val="00803592"/>
    <w:rsid w:val="0081270F"/>
    <w:rsid w:val="008167C7"/>
    <w:rsid w:val="0081701D"/>
    <w:rsid w:val="00833D13"/>
    <w:rsid w:val="00834615"/>
    <w:rsid w:val="0083638A"/>
    <w:rsid w:val="00837545"/>
    <w:rsid w:val="0084308C"/>
    <w:rsid w:val="00845703"/>
    <w:rsid w:val="00857B26"/>
    <w:rsid w:val="00862600"/>
    <w:rsid w:val="008650A6"/>
    <w:rsid w:val="0086562B"/>
    <w:rsid w:val="008678B6"/>
    <w:rsid w:val="00873BEE"/>
    <w:rsid w:val="008910BE"/>
    <w:rsid w:val="00897C0D"/>
    <w:rsid w:val="008A302C"/>
    <w:rsid w:val="008B085F"/>
    <w:rsid w:val="008B2497"/>
    <w:rsid w:val="008B60F6"/>
    <w:rsid w:val="008B746C"/>
    <w:rsid w:val="008C04B6"/>
    <w:rsid w:val="008C0D8B"/>
    <w:rsid w:val="008C44F7"/>
    <w:rsid w:val="008C5331"/>
    <w:rsid w:val="008C6B8D"/>
    <w:rsid w:val="008D162A"/>
    <w:rsid w:val="008D5CD3"/>
    <w:rsid w:val="008D5F21"/>
    <w:rsid w:val="008D74BA"/>
    <w:rsid w:val="008E06BC"/>
    <w:rsid w:val="008E0E8D"/>
    <w:rsid w:val="008E6454"/>
    <w:rsid w:val="008E6F2E"/>
    <w:rsid w:val="008F23FC"/>
    <w:rsid w:val="00901CDA"/>
    <w:rsid w:val="00904D9D"/>
    <w:rsid w:val="00910055"/>
    <w:rsid w:val="009109A6"/>
    <w:rsid w:val="00923D38"/>
    <w:rsid w:val="009260D0"/>
    <w:rsid w:val="009323AA"/>
    <w:rsid w:val="00937594"/>
    <w:rsid w:val="00940255"/>
    <w:rsid w:val="00944D93"/>
    <w:rsid w:val="00945DDB"/>
    <w:rsid w:val="009501E9"/>
    <w:rsid w:val="00952D9D"/>
    <w:rsid w:val="00960ECC"/>
    <w:rsid w:val="00967BEC"/>
    <w:rsid w:val="00977999"/>
    <w:rsid w:val="00992D00"/>
    <w:rsid w:val="0099367B"/>
    <w:rsid w:val="009950A4"/>
    <w:rsid w:val="00996EAC"/>
    <w:rsid w:val="009976FE"/>
    <w:rsid w:val="009A0582"/>
    <w:rsid w:val="009A0FA5"/>
    <w:rsid w:val="009A127B"/>
    <w:rsid w:val="009A472C"/>
    <w:rsid w:val="009C12BD"/>
    <w:rsid w:val="009C2660"/>
    <w:rsid w:val="009C276B"/>
    <w:rsid w:val="009C40E9"/>
    <w:rsid w:val="009C42C4"/>
    <w:rsid w:val="009C479E"/>
    <w:rsid w:val="009E27A5"/>
    <w:rsid w:val="009E48C1"/>
    <w:rsid w:val="009E77D0"/>
    <w:rsid w:val="009F3120"/>
    <w:rsid w:val="00A02129"/>
    <w:rsid w:val="00A05F88"/>
    <w:rsid w:val="00A10E20"/>
    <w:rsid w:val="00A147E9"/>
    <w:rsid w:val="00A155AD"/>
    <w:rsid w:val="00A16119"/>
    <w:rsid w:val="00A17F7D"/>
    <w:rsid w:val="00A200EF"/>
    <w:rsid w:val="00A2133A"/>
    <w:rsid w:val="00A21704"/>
    <w:rsid w:val="00A22371"/>
    <w:rsid w:val="00A24022"/>
    <w:rsid w:val="00A25707"/>
    <w:rsid w:val="00A25924"/>
    <w:rsid w:val="00A25AB7"/>
    <w:rsid w:val="00A261BB"/>
    <w:rsid w:val="00A2796D"/>
    <w:rsid w:val="00A3592B"/>
    <w:rsid w:val="00A366C9"/>
    <w:rsid w:val="00A423D4"/>
    <w:rsid w:val="00A435D5"/>
    <w:rsid w:val="00A45DA0"/>
    <w:rsid w:val="00A475CC"/>
    <w:rsid w:val="00A54F90"/>
    <w:rsid w:val="00A56A19"/>
    <w:rsid w:val="00A5708E"/>
    <w:rsid w:val="00A6656D"/>
    <w:rsid w:val="00A70D83"/>
    <w:rsid w:val="00A70D8D"/>
    <w:rsid w:val="00A711EE"/>
    <w:rsid w:val="00A71CD9"/>
    <w:rsid w:val="00A777FA"/>
    <w:rsid w:val="00A82A0B"/>
    <w:rsid w:val="00A83AB4"/>
    <w:rsid w:val="00A83F7B"/>
    <w:rsid w:val="00A94758"/>
    <w:rsid w:val="00A9731D"/>
    <w:rsid w:val="00AA17FE"/>
    <w:rsid w:val="00AA51AC"/>
    <w:rsid w:val="00AA5D52"/>
    <w:rsid w:val="00AA6277"/>
    <w:rsid w:val="00AB2071"/>
    <w:rsid w:val="00AB3035"/>
    <w:rsid w:val="00AB5382"/>
    <w:rsid w:val="00AB5763"/>
    <w:rsid w:val="00AC1F5B"/>
    <w:rsid w:val="00AC2EA7"/>
    <w:rsid w:val="00AC5274"/>
    <w:rsid w:val="00AC64B0"/>
    <w:rsid w:val="00AD24F5"/>
    <w:rsid w:val="00AD413A"/>
    <w:rsid w:val="00AD4F89"/>
    <w:rsid w:val="00AE06BA"/>
    <w:rsid w:val="00AE6B2C"/>
    <w:rsid w:val="00AF28E7"/>
    <w:rsid w:val="00AF3B6F"/>
    <w:rsid w:val="00AF4E34"/>
    <w:rsid w:val="00AF5476"/>
    <w:rsid w:val="00B00A13"/>
    <w:rsid w:val="00B00B07"/>
    <w:rsid w:val="00B016D9"/>
    <w:rsid w:val="00B07B07"/>
    <w:rsid w:val="00B10343"/>
    <w:rsid w:val="00B128D6"/>
    <w:rsid w:val="00B12D48"/>
    <w:rsid w:val="00B130E4"/>
    <w:rsid w:val="00B15EE3"/>
    <w:rsid w:val="00B27651"/>
    <w:rsid w:val="00B27FE2"/>
    <w:rsid w:val="00B3414C"/>
    <w:rsid w:val="00B35D65"/>
    <w:rsid w:val="00B363F3"/>
    <w:rsid w:val="00B40438"/>
    <w:rsid w:val="00B5771D"/>
    <w:rsid w:val="00B57DC1"/>
    <w:rsid w:val="00B7263A"/>
    <w:rsid w:val="00B764F6"/>
    <w:rsid w:val="00B80D6A"/>
    <w:rsid w:val="00B85FE0"/>
    <w:rsid w:val="00B864A8"/>
    <w:rsid w:val="00B90E8E"/>
    <w:rsid w:val="00B95E87"/>
    <w:rsid w:val="00BA332E"/>
    <w:rsid w:val="00BB1E60"/>
    <w:rsid w:val="00BB2F4C"/>
    <w:rsid w:val="00BB493E"/>
    <w:rsid w:val="00BB6A0D"/>
    <w:rsid w:val="00BC51BF"/>
    <w:rsid w:val="00BD3A79"/>
    <w:rsid w:val="00BD5207"/>
    <w:rsid w:val="00BD64A7"/>
    <w:rsid w:val="00BE06BA"/>
    <w:rsid w:val="00BE2BD5"/>
    <w:rsid w:val="00BF1473"/>
    <w:rsid w:val="00C00145"/>
    <w:rsid w:val="00C00455"/>
    <w:rsid w:val="00C051F0"/>
    <w:rsid w:val="00C06B4C"/>
    <w:rsid w:val="00C1103D"/>
    <w:rsid w:val="00C12BA0"/>
    <w:rsid w:val="00C139A3"/>
    <w:rsid w:val="00C16A2B"/>
    <w:rsid w:val="00C16DF3"/>
    <w:rsid w:val="00C21159"/>
    <w:rsid w:val="00C21E6C"/>
    <w:rsid w:val="00C25CF3"/>
    <w:rsid w:val="00C32815"/>
    <w:rsid w:val="00C45AC7"/>
    <w:rsid w:val="00C469D3"/>
    <w:rsid w:val="00C53574"/>
    <w:rsid w:val="00C5736E"/>
    <w:rsid w:val="00C61AB8"/>
    <w:rsid w:val="00C63ABF"/>
    <w:rsid w:val="00C70F72"/>
    <w:rsid w:val="00C813C6"/>
    <w:rsid w:val="00C83BBB"/>
    <w:rsid w:val="00CA0507"/>
    <w:rsid w:val="00CA2E11"/>
    <w:rsid w:val="00CA3D67"/>
    <w:rsid w:val="00CA47B5"/>
    <w:rsid w:val="00CA7CBE"/>
    <w:rsid w:val="00CB0BDE"/>
    <w:rsid w:val="00CB0EE0"/>
    <w:rsid w:val="00CB20D0"/>
    <w:rsid w:val="00CB4707"/>
    <w:rsid w:val="00CC014E"/>
    <w:rsid w:val="00CC4078"/>
    <w:rsid w:val="00CC60C2"/>
    <w:rsid w:val="00CD0B06"/>
    <w:rsid w:val="00CD3A17"/>
    <w:rsid w:val="00CD4323"/>
    <w:rsid w:val="00CD6291"/>
    <w:rsid w:val="00CD62BF"/>
    <w:rsid w:val="00CE0DAF"/>
    <w:rsid w:val="00CE2FB0"/>
    <w:rsid w:val="00CE363D"/>
    <w:rsid w:val="00CE65A8"/>
    <w:rsid w:val="00CF5977"/>
    <w:rsid w:val="00D0227A"/>
    <w:rsid w:val="00D02673"/>
    <w:rsid w:val="00D03AC9"/>
    <w:rsid w:val="00D066B9"/>
    <w:rsid w:val="00D07B2B"/>
    <w:rsid w:val="00D10818"/>
    <w:rsid w:val="00D11403"/>
    <w:rsid w:val="00D11A1E"/>
    <w:rsid w:val="00D121ED"/>
    <w:rsid w:val="00D1468A"/>
    <w:rsid w:val="00D16BC7"/>
    <w:rsid w:val="00D33953"/>
    <w:rsid w:val="00D34345"/>
    <w:rsid w:val="00D43417"/>
    <w:rsid w:val="00D63720"/>
    <w:rsid w:val="00D67144"/>
    <w:rsid w:val="00D76E42"/>
    <w:rsid w:val="00D828CE"/>
    <w:rsid w:val="00D9141F"/>
    <w:rsid w:val="00D91681"/>
    <w:rsid w:val="00D91EB9"/>
    <w:rsid w:val="00D93131"/>
    <w:rsid w:val="00D9346D"/>
    <w:rsid w:val="00D94883"/>
    <w:rsid w:val="00DA0C01"/>
    <w:rsid w:val="00DA1D6C"/>
    <w:rsid w:val="00DA7B8D"/>
    <w:rsid w:val="00DA7C84"/>
    <w:rsid w:val="00DB2E3B"/>
    <w:rsid w:val="00DC3D14"/>
    <w:rsid w:val="00DC4AF3"/>
    <w:rsid w:val="00DC6EB5"/>
    <w:rsid w:val="00DD1AA6"/>
    <w:rsid w:val="00DE0313"/>
    <w:rsid w:val="00DE0688"/>
    <w:rsid w:val="00DE1C94"/>
    <w:rsid w:val="00DE3F59"/>
    <w:rsid w:val="00DE7763"/>
    <w:rsid w:val="00DF184F"/>
    <w:rsid w:val="00DF2D70"/>
    <w:rsid w:val="00E04078"/>
    <w:rsid w:val="00E05EBF"/>
    <w:rsid w:val="00E202AB"/>
    <w:rsid w:val="00E211D9"/>
    <w:rsid w:val="00E22380"/>
    <w:rsid w:val="00E229D5"/>
    <w:rsid w:val="00E26BD4"/>
    <w:rsid w:val="00E303A1"/>
    <w:rsid w:val="00E3768A"/>
    <w:rsid w:val="00E4179C"/>
    <w:rsid w:val="00E42260"/>
    <w:rsid w:val="00E4318B"/>
    <w:rsid w:val="00E43FDF"/>
    <w:rsid w:val="00E50A73"/>
    <w:rsid w:val="00E54C1F"/>
    <w:rsid w:val="00E63944"/>
    <w:rsid w:val="00E63ADC"/>
    <w:rsid w:val="00E74BDA"/>
    <w:rsid w:val="00E75382"/>
    <w:rsid w:val="00E75F0B"/>
    <w:rsid w:val="00E75FB4"/>
    <w:rsid w:val="00E77A5B"/>
    <w:rsid w:val="00E81376"/>
    <w:rsid w:val="00E81F8F"/>
    <w:rsid w:val="00E90AE4"/>
    <w:rsid w:val="00E913CB"/>
    <w:rsid w:val="00E91A71"/>
    <w:rsid w:val="00E92DFF"/>
    <w:rsid w:val="00E95319"/>
    <w:rsid w:val="00E95878"/>
    <w:rsid w:val="00EA4E3B"/>
    <w:rsid w:val="00EA4E41"/>
    <w:rsid w:val="00EA6FD4"/>
    <w:rsid w:val="00EB0D68"/>
    <w:rsid w:val="00EB2765"/>
    <w:rsid w:val="00EB3732"/>
    <w:rsid w:val="00EB6B7A"/>
    <w:rsid w:val="00EC4737"/>
    <w:rsid w:val="00EC5316"/>
    <w:rsid w:val="00EC55BF"/>
    <w:rsid w:val="00ED112D"/>
    <w:rsid w:val="00ED49A1"/>
    <w:rsid w:val="00ED5152"/>
    <w:rsid w:val="00EE68D8"/>
    <w:rsid w:val="00EF16FD"/>
    <w:rsid w:val="00EF4278"/>
    <w:rsid w:val="00EF654E"/>
    <w:rsid w:val="00EF7006"/>
    <w:rsid w:val="00EF711C"/>
    <w:rsid w:val="00F02F09"/>
    <w:rsid w:val="00F10BBB"/>
    <w:rsid w:val="00F166A1"/>
    <w:rsid w:val="00F223D6"/>
    <w:rsid w:val="00F23DEA"/>
    <w:rsid w:val="00F3006D"/>
    <w:rsid w:val="00F34BD9"/>
    <w:rsid w:val="00F358F9"/>
    <w:rsid w:val="00F37598"/>
    <w:rsid w:val="00F41BE2"/>
    <w:rsid w:val="00F43533"/>
    <w:rsid w:val="00F66631"/>
    <w:rsid w:val="00F67ABF"/>
    <w:rsid w:val="00F717D8"/>
    <w:rsid w:val="00F7198F"/>
    <w:rsid w:val="00F84EDC"/>
    <w:rsid w:val="00F8557F"/>
    <w:rsid w:val="00F87F0E"/>
    <w:rsid w:val="00F92277"/>
    <w:rsid w:val="00FA657C"/>
    <w:rsid w:val="00FA7114"/>
    <w:rsid w:val="00FB156D"/>
    <w:rsid w:val="00FC0A95"/>
    <w:rsid w:val="00FC402E"/>
    <w:rsid w:val="00FC4BDB"/>
    <w:rsid w:val="00FE05B8"/>
    <w:rsid w:val="00FE37CC"/>
    <w:rsid w:val="00FE3DDB"/>
    <w:rsid w:val="00FE64D9"/>
    <w:rsid w:val="00FF6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E24535"/>
  <w15:chartTrackingRefBased/>
  <w15:docId w15:val="{D2A1C10E-1540-40A9-BB6A-0A8E3CEC2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35D5"/>
    <w:rPr>
      <w:sz w:val="24"/>
      <w:szCs w:val="24"/>
      <w:lang w:val="en-CA"/>
    </w:rPr>
  </w:style>
  <w:style w:type="paragraph" w:styleId="Heading1">
    <w:name w:val="heading 1"/>
    <w:basedOn w:val="Normal"/>
    <w:next w:val="Normal"/>
    <w:qFormat/>
    <w:pPr>
      <w:keepNext/>
      <w:jc w:val="both"/>
      <w:outlineLvl w:val="0"/>
    </w:pPr>
    <w:rPr>
      <w:b/>
      <w:bCs/>
      <w:sz w:val="20"/>
      <w:szCs w:val="20"/>
      <w:lang w:val="en-US"/>
    </w:rPr>
  </w:style>
  <w:style w:type="paragraph" w:styleId="Heading2">
    <w:name w:val="heading 2"/>
    <w:basedOn w:val="Normal"/>
    <w:next w:val="Normal"/>
    <w:qFormat/>
    <w:pPr>
      <w:keepNext/>
      <w:ind w:firstLine="360"/>
      <w:jc w:val="both"/>
      <w:outlineLvl w:val="1"/>
    </w:pPr>
    <w:rPr>
      <w:b/>
      <w:bCs/>
      <w:sz w:val="20"/>
      <w:szCs w:val="20"/>
      <w:lang w:val="en-US"/>
    </w:rPr>
  </w:style>
  <w:style w:type="paragraph" w:styleId="Heading3">
    <w:name w:val="heading 3"/>
    <w:basedOn w:val="Normal"/>
    <w:next w:val="Normal"/>
    <w:qFormat/>
    <w:pPr>
      <w:keepNext/>
      <w:ind w:firstLine="360"/>
      <w:outlineLvl w:val="2"/>
    </w:pPr>
    <w:rPr>
      <w:b/>
      <w:bCs/>
      <w:sz w:val="20"/>
      <w:lang w:val="en-US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caps/>
      <w:sz w:val="20"/>
      <w:szCs w:val="20"/>
      <w:lang w:val="en-US"/>
    </w:rPr>
  </w:style>
  <w:style w:type="paragraph" w:styleId="Heading5">
    <w:name w:val="heading 5"/>
    <w:basedOn w:val="Normal"/>
    <w:next w:val="Normal"/>
    <w:qFormat/>
    <w:pPr>
      <w:keepNext/>
      <w:widowControl w:val="0"/>
      <w:ind w:firstLine="360"/>
      <w:jc w:val="both"/>
      <w:outlineLvl w:val="4"/>
    </w:pPr>
    <w:rPr>
      <w:rFonts w:eastAsia="MS Mincho"/>
      <w:b/>
      <w:bCs/>
      <w:sz w:val="20"/>
      <w:szCs w:val="20"/>
      <w:lang w:val="en-US"/>
    </w:rPr>
  </w:style>
  <w:style w:type="paragraph" w:styleId="Heading6">
    <w:name w:val="heading 6"/>
    <w:basedOn w:val="Normal"/>
    <w:next w:val="Normal"/>
    <w:qFormat/>
    <w:pPr>
      <w:keepNext/>
      <w:widowControl w:val="0"/>
      <w:ind w:left="360"/>
      <w:jc w:val="both"/>
      <w:outlineLvl w:val="5"/>
    </w:pPr>
    <w:rPr>
      <w:b/>
      <w:bCs/>
      <w:sz w:val="20"/>
      <w:szCs w:val="20"/>
      <w:lang w:val="en-US"/>
    </w:rPr>
  </w:style>
  <w:style w:type="paragraph" w:styleId="Heading9">
    <w:name w:val="heading 9"/>
    <w:basedOn w:val="Normal"/>
    <w:next w:val="Normal"/>
    <w:qFormat/>
    <w:pPr>
      <w:keepNext/>
      <w:ind w:firstLine="720"/>
      <w:outlineLvl w:val="8"/>
    </w:pPr>
    <w:rPr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0"/>
      <w:lang w:val="en-US"/>
    </w:rPr>
  </w:style>
  <w:style w:type="paragraph" w:styleId="Subtitle">
    <w:name w:val="Subtitle"/>
    <w:basedOn w:val="Normal"/>
    <w:qFormat/>
    <w:pPr>
      <w:jc w:val="center"/>
    </w:pPr>
    <w:rPr>
      <w:b/>
      <w:bCs/>
      <w:color w:val="0000FF"/>
      <w:sz w:val="20"/>
      <w:lang w:val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lang w:val="en-US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lang w:val="en-US"/>
    </w:rPr>
  </w:style>
  <w:style w:type="paragraph" w:styleId="BodyText">
    <w:name w:val="Body Text"/>
    <w:basedOn w:val="Normal"/>
    <w:pPr>
      <w:jc w:val="both"/>
    </w:pPr>
    <w:rPr>
      <w:rFonts w:ascii="Arial" w:hAnsi="Arial"/>
      <w:sz w:val="20"/>
      <w:szCs w:val="20"/>
      <w:lang w:val="en-US" w:eastAsia="nl-NL"/>
    </w:rPr>
  </w:style>
  <w:style w:type="paragraph" w:styleId="BodyText2">
    <w:name w:val="Body Text 2"/>
    <w:basedOn w:val="Normal"/>
    <w:rPr>
      <w:rFonts w:ascii="Arial" w:hAnsi="Arial"/>
      <w:sz w:val="20"/>
      <w:szCs w:val="20"/>
      <w:lang w:val="en-US" w:eastAsia="nl-NL"/>
    </w:rPr>
  </w:style>
  <w:style w:type="paragraph" w:styleId="BodyTextIndent">
    <w:name w:val="Body Text Indent"/>
    <w:basedOn w:val="Normal"/>
    <w:pPr>
      <w:ind w:firstLine="360"/>
      <w:jc w:val="both"/>
    </w:pPr>
    <w:rPr>
      <w:sz w:val="20"/>
      <w:lang w:val="en-US"/>
    </w:rPr>
  </w:style>
  <w:style w:type="paragraph" w:styleId="BodyTextIndent2">
    <w:name w:val="Body Text Indent 2"/>
    <w:basedOn w:val="Normal"/>
    <w:pPr>
      <w:ind w:firstLine="360"/>
      <w:jc w:val="both"/>
    </w:pPr>
    <w:rPr>
      <w:b/>
      <w:bCs/>
      <w:sz w:val="20"/>
      <w:lang w:val="en-US"/>
    </w:rPr>
  </w:style>
  <w:style w:type="paragraph" w:styleId="BodyTextIndent3">
    <w:name w:val="Body Text Indent 3"/>
    <w:basedOn w:val="Normal"/>
    <w:pPr>
      <w:ind w:left="360"/>
      <w:jc w:val="both"/>
    </w:pPr>
    <w:rPr>
      <w:b/>
      <w:bCs/>
      <w:sz w:val="20"/>
      <w:lang w:val="en-US"/>
    </w:rPr>
  </w:style>
  <w:style w:type="paragraph" w:styleId="BodyText3">
    <w:name w:val="Body Text 3"/>
    <w:basedOn w:val="Normal"/>
    <w:pPr>
      <w:jc w:val="both"/>
    </w:pPr>
    <w:rPr>
      <w:b/>
      <w:bCs/>
      <w:sz w:val="20"/>
      <w:lang w:val="en-US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/>
      <w:sz w:val="20"/>
      <w:szCs w:val="20"/>
      <w:lang w:val="en-US"/>
    </w:rPr>
  </w:style>
  <w:style w:type="character" w:styleId="Strong">
    <w:name w:val="Strong"/>
    <w:uiPriority w:val="22"/>
    <w:qFormat/>
    <w:rsid w:val="00D16BC7"/>
    <w:rPr>
      <w:b/>
      <w:bCs/>
    </w:rPr>
  </w:style>
  <w:style w:type="paragraph" w:customStyle="1" w:styleId="c2">
    <w:name w:val="c2"/>
    <w:basedOn w:val="Normal"/>
    <w:rsid w:val="00A83AB4"/>
    <w:pPr>
      <w:widowControl w:val="0"/>
      <w:suppressAutoHyphens/>
      <w:jc w:val="center"/>
    </w:pPr>
    <w:rPr>
      <w:szCs w:val="20"/>
      <w:lang w:val="en-US"/>
    </w:rPr>
  </w:style>
  <w:style w:type="character" w:styleId="Hyperlink">
    <w:name w:val="Hyperlink"/>
    <w:rsid w:val="00873BE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B60F6"/>
    <w:pPr>
      <w:ind w:left="720"/>
      <w:contextualSpacing/>
    </w:pPr>
    <w:rPr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0CF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D13B8"/>
    <w:rPr>
      <w:i/>
      <w:iCs/>
    </w:rPr>
  </w:style>
  <w:style w:type="table" w:styleId="TableGrid">
    <w:name w:val="Table Grid"/>
    <w:basedOn w:val="TableNormal"/>
    <w:rsid w:val="006040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4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2AB9649659FE4F80C9DEE49C665EF2" ma:contentTypeVersion="0" ma:contentTypeDescription="Create a new document." ma:contentTypeScope="" ma:versionID="4fd5dfd3127e471ccfa358a54e6e60a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2C5424CA-5272-4C8D-82B9-2202C8EE04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5810D37-7306-4897-A389-2652930ED2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67E12E8-B586-4FF1-8D86-11014E52D6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3FA494-BF11-4619-8DBC-2A1F0818A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41</Words>
  <Characters>764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nkateswarlu Kanuparthi</vt:lpstr>
    </vt:vector>
  </TitlesOfParts>
  <Company>Kyra InfoTech Inc.</Company>
  <LinksUpToDate>false</LinksUpToDate>
  <CharactersWithSpaces>8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nkateswarlu Kanuparthi</dc:title>
  <dc:subject>Quality Tester</dc:subject>
  <dc:creator>Nilesh Bathani</dc:creator>
  <cp:keywords/>
  <dc:description/>
  <cp:lastModifiedBy>Ajay Kumar</cp:lastModifiedBy>
  <cp:revision>3</cp:revision>
  <dcterms:created xsi:type="dcterms:W3CDTF">2023-09-29T14:52:00Z</dcterms:created>
  <dcterms:modified xsi:type="dcterms:W3CDTF">2023-10-02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2AB9649659FE4F80C9DEE49C665EF2</vt:lpwstr>
  </property>
  <property fmtid="{D5CDD505-2E9C-101B-9397-08002B2CF9AE}" pid="3" name="Order">
    <vt:r8>49200</vt:r8>
  </property>
  <property fmtid="{D5CDD505-2E9C-101B-9397-08002B2CF9AE}" pid="4" name="TemplateUrl">
    <vt:lpwstr/>
  </property>
  <property fmtid="{D5CDD505-2E9C-101B-9397-08002B2CF9AE}" pid="5" name="_CopySource">
    <vt:lpwstr>https://sp.kyrasolutions.com:447/Documents/Recruitment Documents/Turnpike Format Sample.docx</vt:lpwstr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</Properties>
</file>